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F6502A" w14:textId="258EE17C" w:rsidR="00512D1F" w:rsidRDefault="00512D1F" w:rsidP="00512D1F">
      <w:pPr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Supplemental Online Materials:</w:t>
      </w:r>
    </w:p>
    <w:p w14:paraId="050EA404" w14:textId="77777777" w:rsidR="00512D1F" w:rsidRPr="00512D1F" w:rsidRDefault="00512D1F" w:rsidP="00512D1F">
      <w:pPr>
        <w:pStyle w:val="Body"/>
        <w:jc w:val="center"/>
        <w:rPr>
          <w:rFonts w:ascii="Arial" w:hAnsi="Arial" w:cs="Arial"/>
          <w:b/>
          <w:sz w:val="22"/>
          <w:szCs w:val="22"/>
        </w:rPr>
      </w:pPr>
      <w:r w:rsidRPr="00512D1F">
        <w:rPr>
          <w:rFonts w:ascii="Arial" w:hAnsi="Arial" w:cs="Arial"/>
          <w:b/>
          <w:sz w:val="22"/>
          <w:szCs w:val="22"/>
        </w:rPr>
        <w:t>Childhood Maltreatment, Negative Self-Referential Processing, and Depressive Symptoms During Stress</w:t>
      </w:r>
    </w:p>
    <w:p w14:paraId="536FBC5D" w14:textId="77777777" w:rsidR="00512D1F" w:rsidRDefault="00512D1F" w:rsidP="00512D1F">
      <w:pPr>
        <w:pStyle w:val="Body"/>
        <w:rPr>
          <w:rFonts w:ascii="Arial" w:hAnsi="Arial" w:cs="Arial"/>
          <w:bCs/>
          <w:sz w:val="22"/>
          <w:szCs w:val="22"/>
        </w:rPr>
      </w:pPr>
    </w:p>
    <w:p w14:paraId="009A18DA" w14:textId="77777777" w:rsidR="00512D1F" w:rsidRPr="00577055" w:rsidRDefault="00512D1F" w:rsidP="00512D1F">
      <w:pPr>
        <w:pStyle w:val="Body"/>
        <w:jc w:val="center"/>
        <w:outlineLvl w:val="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Ellen </w:t>
      </w:r>
      <w:proofErr w:type="spellStart"/>
      <w:r>
        <w:rPr>
          <w:rFonts w:ascii="Arial" w:hAnsi="Arial" w:cs="Arial"/>
          <w:bCs/>
          <w:sz w:val="22"/>
          <w:szCs w:val="22"/>
        </w:rPr>
        <w:t>Jopling</w:t>
      </w:r>
      <w:r>
        <w:rPr>
          <w:rFonts w:ascii="Arial" w:hAnsi="Arial" w:cs="Arial"/>
          <w:bCs/>
          <w:sz w:val="22"/>
          <w:szCs w:val="22"/>
          <w:vertAlign w:val="superscript"/>
        </w:rPr>
        <w:t>a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, Alison </w:t>
      </w:r>
      <w:proofErr w:type="spellStart"/>
      <w:r>
        <w:rPr>
          <w:rFonts w:ascii="Arial" w:hAnsi="Arial" w:cs="Arial"/>
          <w:bCs/>
          <w:sz w:val="22"/>
          <w:szCs w:val="22"/>
        </w:rPr>
        <w:t>Tracy</w:t>
      </w:r>
      <w:r>
        <w:rPr>
          <w:rFonts w:ascii="Arial" w:hAnsi="Arial" w:cs="Arial"/>
          <w:bCs/>
          <w:sz w:val="22"/>
          <w:szCs w:val="22"/>
          <w:vertAlign w:val="superscript"/>
        </w:rPr>
        <w:t>a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, &amp; </w:t>
      </w:r>
      <w:r w:rsidRPr="00577055">
        <w:rPr>
          <w:rFonts w:ascii="Arial" w:hAnsi="Arial" w:cs="Arial"/>
          <w:bCs/>
          <w:sz w:val="22"/>
          <w:szCs w:val="22"/>
        </w:rPr>
        <w:t xml:space="preserve">Joelle </w:t>
      </w:r>
      <w:proofErr w:type="spellStart"/>
      <w:r w:rsidRPr="00577055">
        <w:rPr>
          <w:rFonts w:ascii="Arial" w:hAnsi="Arial" w:cs="Arial"/>
          <w:bCs/>
          <w:sz w:val="22"/>
          <w:szCs w:val="22"/>
        </w:rPr>
        <w:t>LeMoult</w:t>
      </w:r>
      <w:r>
        <w:rPr>
          <w:rFonts w:ascii="Arial" w:hAnsi="Arial" w:cs="Arial"/>
          <w:bCs/>
          <w:sz w:val="22"/>
          <w:szCs w:val="22"/>
          <w:vertAlign w:val="superscript"/>
        </w:rPr>
        <w:t>a</w:t>
      </w:r>
      <w:proofErr w:type="spellEnd"/>
    </w:p>
    <w:p w14:paraId="32B8073D" w14:textId="77777777" w:rsidR="00512D1F" w:rsidRPr="00D60CD3" w:rsidRDefault="00512D1F" w:rsidP="00512D1F">
      <w:pPr>
        <w:pStyle w:val="Body"/>
        <w:jc w:val="center"/>
        <w:outlineLvl w:val="0"/>
        <w:rPr>
          <w:rFonts w:ascii="Arial" w:hAnsi="Arial" w:cs="Arial"/>
          <w:bCs/>
          <w:i/>
          <w:sz w:val="22"/>
          <w:szCs w:val="22"/>
        </w:rPr>
      </w:pPr>
      <w:proofErr w:type="spellStart"/>
      <w:r>
        <w:rPr>
          <w:rFonts w:ascii="Arial" w:hAnsi="Arial" w:cs="Arial"/>
          <w:bCs/>
          <w:sz w:val="22"/>
          <w:szCs w:val="22"/>
          <w:vertAlign w:val="superscript"/>
        </w:rPr>
        <w:t>a</w:t>
      </w:r>
      <w:r>
        <w:rPr>
          <w:rFonts w:ascii="Arial" w:hAnsi="Arial" w:cs="Arial"/>
          <w:bCs/>
          <w:sz w:val="22"/>
          <w:szCs w:val="22"/>
        </w:rPr>
        <w:t>Department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of Psychology, University of British Columbia, Vancouver, Canada</w:t>
      </w:r>
    </w:p>
    <w:p w14:paraId="0B6441B3" w14:textId="58FA70CC" w:rsidR="00512D1F" w:rsidRDefault="00512D1F" w:rsidP="003A400E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14:paraId="1AC62BF3" w14:textId="38193C5A" w:rsidR="00512D1F" w:rsidRDefault="00512D1F" w:rsidP="00F437C8">
      <w:pPr>
        <w:rPr>
          <w:rFonts w:ascii="Arial" w:hAnsi="Arial" w:cs="Arial"/>
          <w:b/>
          <w:bCs/>
          <w:sz w:val="22"/>
          <w:szCs w:val="22"/>
        </w:rPr>
      </w:pPr>
    </w:p>
    <w:p w14:paraId="4FC85D65" w14:textId="01C5D075" w:rsidR="00F437C8" w:rsidRPr="00F437C8" w:rsidRDefault="00F437C8" w:rsidP="00F437C8">
      <w:pPr>
        <w:spacing w:line="360" w:lineRule="auto"/>
        <w:rPr>
          <w:rFonts w:ascii="Arial" w:hAnsi="Arial" w:cs="Arial"/>
          <w:b/>
          <w:bCs/>
          <w:sz w:val="22"/>
          <w:szCs w:val="22"/>
          <w:u w:val="single"/>
        </w:rPr>
      </w:pPr>
      <w:r w:rsidRPr="00F437C8">
        <w:rPr>
          <w:rFonts w:ascii="Arial" w:hAnsi="Arial" w:cs="Arial"/>
          <w:b/>
          <w:bCs/>
          <w:sz w:val="22"/>
          <w:szCs w:val="22"/>
          <w:u w:val="single"/>
        </w:rPr>
        <w:t xml:space="preserve">Content: </w:t>
      </w:r>
    </w:p>
    <w:p w14:paraId="10181F4C" w14:textId="13716F41" w:rsidR="00F437C8" w:rsidRDefault="00F437C8" w:rsidP="00F437C8">
      <w:pPr>
        <w:spacing w:line="360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Supplemental Methods and Results:</w:t>
      </w:r>
    </w:p>
    <w:p w14:paraId="1CD7AACD" w14:textId="14DD00FC" w:rsidR="00F437C8" w:rsidRPr="00F437C8" w:rsidRDefault="00F437C8" w:rsidP="00F437C8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ediation Analyses: PROCESS Commands </w:t>
      </w:r>
    </w:p>
    <w:p w14:paraId="2CCE2C45" w14:textId="0DBF130A" w:rsidR="004D18D5" w:rsidRPr="00124FD8" w:rsidRDefault="004D18D5" w:rsidP="004D18D5">
      <w:pPr>
        <w:pStyle w:val="ListParagraph"/>
        <w:numPr>
          <w:ilvl w:val="0"/>
          <w:numId w:val="1"/>
        </w:numPr>
        <w:spacing w:after="120"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upplemental Table 1: </w:t>
      </w:r>
      <w:r w:rsidRPr="00124FD8">
        <w:rPr>
          <w:rFonts w:ascii="Arial" w:hAnsi="Arial" w:cs="Arial"/>
          <w:sz w:val="22"/>
          <w:szCs w:val="22"/>
        </w:rPr>
        <w:t xml:space="preserve">Means, </w:t>
      </w:r>
      <w:r>
        <w:rPr>
          <w:rFonts w:ascii="Arial" w:hAnsi="Arial" w:cs="Arial"/>
          <w:sz w:val="22"/>
          <w:szCs w:val="22"/>
        </w:rPr>
        <w:t>s</w:t>
      </w:r>
      <w:r w:rsidRPr="00124FD8">
        <w:rPr>
          <w:rFonts w:ascii="Arial" w:hAnsi="Arial" w:cs="Arial"/>
          <w:sz w:val="22"/>
          <w:szCs w:val="22"/>
        </w:rPr>
        <w:t xml:space="preserve">tandard </w:t>
      </w:r>
      <w:r>
        <w:rPr>
          <w:rFonts w:ascii="Arial" w:hAnsi="Arial" w:cs="Arial"/>
          <w:sz w:val="22"/>
          <w:szCs w:val="22"/>
        </w:rPr>
        <w:t>d</w:t>
      </w:r>
      <w:r w:rsidRPr="00124FD8">
        <w:rPr>
          <w:rFonts w:ascii="Arial" w:hAnsi="Arial" w:cs="Arial"/>
          <w:sz w:val="22"/>
          <w:szCs w:val="22"/>
        </w:rPr>
        <w:t xml:space="preserve">eviations, and </w:t>
      </w:r>
      <w:proofErr w:type="spellStart"/>
      <w:r>
        <w:rPr>
          <w:rFonts w:ascii="Arial" w:hAnsi="Arial" w:cs="Arial"/>
          <w:sz w:val="22"/>
          <w:szCs w:val="22"/>
        </w:rPr>
        <w:t>p</w:t>
      </w:r>
      <w:r w:rsidRPr="00124FD8">
        <w:rPr>
          <w:rFonts w:ascii="Arial" w:hAnsi="Arial" w:cs="Arial"/>
          <w:sz w:val="22"/>
          <w:szCs w:val="22"/>
        </w:rPr>
        <w:t>earson</w:t>
      </w:r>
      <w:proofErr w:type="spellEnd"/>
      <w:r w:rsidRPr="00124FD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c</w:t>
      </w:r>
      <w:r w:rsidRPr="00124FD8">
        <w:rPr>
          <w:rFonts w:ascii="Arial" w:hAnsi="Arial" w:cs="Arial"/>
          <w:sz w:val="22"/>
          <w:szCs w:val="22"/>
        </w:rPr>
        <w:t xml:space="preserve">orrelations </w:t>
      </w:r>
      <w:r>
        <w:rPr>
          <w:rFonts w:ascii="Arial" w:hAnsi="Arial" w:cs="Arial"/>
          <w:sz w:val="22"/>
          <w:szCs w:val="22"/>
        </w:rPr>
        <w:t>b</w:t>
      </w:r>
      <w:r w:rsidRPr="00124FD8">
        <w:rPr>
          <w:rFonts w:ascii="Arial" w:hAnsi="Arial" w:cs="Arial"/>
          <w:sz w:val="22"/>
          <w:szCs w:val="22"/>
        </w:rPr>
        <w:t xml:space="preserve">etween </w:t>
      </w:r>
      <w:r>
        <w:rPr>
          <w:rFonts w:ascii="Arial" w:hAnsi="Arial" w:cs="Arial"/>
          <w:sz w:val="22"/>
          <w:szCs w:val="22"/>
        </w:rPr>
        <w:t>k</w:t>
      </w:r>
      <w:r w:rsidRPr="00124FD8">
        <w:rPr>
          <w:rFonts w:ascii="Arial" w:hAnsi="Arial" w:cs="Arial"/>
          <w:sz w:val="22"/>
          <w:szCs w:val="22"/>
        </w:rPr>
        <w:t xml:space="preserve">ey </w:t>
      </w:r>
      <w:r>
        <w:rPr>
          <w:rFonts w:ascii="Arial" w:hAnsi="Arial" w:cs="Arial"/>
          <w:sz w:val="22"/>
          <w:szCs w:val="22"/>
        </w:rPr>
        <w:t>s</w:t>
      </w:r>
      <w:r w:rsidRPr="00124FD8">
        <w:rPr>
          <w:rFonts w:ascii="Arial" w:hAnsi="Arial" w:cs="Arial"/>
          <w:sz w:val="22"/>
          <w:szCs w:val="22"/>
        </w:rPr>
        <w:t xml:space="preserve">tudy </w:t>
      </w:r>
      <w:r>
        <w:rPr>
          <w:rFonts w:ascii="Arial" w:hAnsi="Arial" w:cs="Arial"/>
          <w:sz w:val="22"/>
          <w:szCs w:val="22"/>
        </w:rPr>
        <w:t>v</w:t>
      </w:r>
      <w:r w:rsidRPr="00124FD8">
        <w:rPr>
          <w:rFonts w:ascii="Arial" w:hAnsi="Arial" w:cs="Arial"/>
          <w:sz w:val="22"/>
          <w:szCs w:val="22"/>
        </w:rPr>
        <w:t xml:space="preserve">ariables  </w:t>
      </w:r>
    </w:p>
    <w:p w14:paraId="7D7B7CF0" w14:textId="6C079370" w:rsidR="00F437C8" w:rsidRPr="00124FD8" w:rsidRDefault="004D18D5" w:rsidP="00124FD8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115"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upplemental Table </w:t>
      </w:r>
      <w:r w:rsidR="006A7A6D">
        <w:rPr>
          <w:rFonts w:ascii="Arial" w:hAnsi="Arial" w:cs="Arial"/>
          <w:sz w:val="22"/>
          <w:szCs w:val="22"/>
        </w:rPr>
        <w:t>2</w:t>
      </w:r>
      <w:r>
        <w:rPr>
          <w:rFonts w:ascii="Arial" w:hAnsi="Arial" w:cs="Arial"/>
          <w:sz w:val="22"/>
          <w:szCs w:val="22"/>
        </w:rPr>
        <w:t xml:space="preserve">: </w:t>
      </w:r>
      <w:r w:rsidR="00F437C8" w:rsidRPr="00124FD8">
        <w:rPr>
          <w:rFonts w:ascii="Arial" w:hAnsi="Arial" w:cs="Arial"/>
          <w:sz w:val="22"/>
          <w:szCs w:val="22"/>
        </w:rPr>
        <w:t xml:space="preserve">Effects of </w:t>
      </w:r>
      <w:r>
        <w:rPr>
          <w:rFonts w:ascii="Arial" w:hAnsi="Arial" w:cs="Arial"/>
          <w:sz w:val="22"/>
          <w:szCs w:val="22"/>
        </w:rPr>
        <w:t>s</w:t>
      </w:r>
      <w:r w:rsidR="00F437C8" w:rsidRPr="00124FD8">
        <w:rPr>
          <w:rFonts w:ascii="Arial" w:hAnsi="Arial" w:cs="Arial"/>
          <w:sz w:val="22"/>
          <w:szCs w:val="22"/>
        </w:rPr>
        <w:t xml:space="preserve">tudy </w:t>
      </w:r>
      <w:r>
        <w:rPr>
          <w:rFonts w:ascii="Arial" w:hAnsi="Arial" w:cs="Arial"/>
          <w:sz w:val="22"/>
          <w:szCs w:val="22"/>
        </w:rPr>
        <w:t>v</w:t>
      </w:r>
      <w:r w:rsidR="00F437C8" w:rsidRPr="00124FD8">
        <w:rPr>
          <w:rFonts w:ascii="Arial" w:hAnsi="Arial" w:cs="Arial"/>
          <w:sz w:val="22"/>
          <w:szCs w:val="22"/>
        </w:rPr>
        <w:t xml:space="preserve">ariables on </w:t>
      </w:r>
      <w:r>
        <w:rPr>
          <w:rFonts w:ascii="Arial" w:hAnsi="Arial" w:cs="Arial"/>
          <w:sz w:val="22"/>
          <w:szCs w:val="22"/>
        </w:rPr>
        <w:t>d</w:t>
      </w:r>
      <w:r w:rsidR="00F437C8" w:rsidRPr="00124FD8">
        <w:rPr>
          <w:rFonts w:ascii="Arial" w:hAnsi="Arial" w:cs="Arial"/>
          <w:sz w:val="22"/>
          <w:szCs w:val="22"/>
        </w:rPr>
        <w:t xml:space="preserve">epressive </w:t>
      </w:r>
      <w:r>
        <w:rPr>
          <w:rFonts w:ascii="Arial" w:hAnsi="Arial" w:cs="Arial"/>
          <w:sz w:val="22"/>
          <w:szCs w:val="22"/>
        </w:rPr>
        <w:t>s</w:t>
      </w:r>
      <w:r w:rsidR="00F437C8" w:rsidRPr="00124FD8">
        <w:rPr>
          <w:rFonts w:ascii="Arial" w:hAnsi="Arial" w:cs="Arial"/>
          <w:sz w:val="22"/>
          <w:szCs w:val="22"/>
        </w:rPr>
        <w:t>ymptoms</w:t>
      </w:r>
    </w:p>
    <w:p w14:paraId="0E39F5FD" w14:textId="3B276F35" w:rsidR="002B446E" w:rsidRPr="00124FD8" w:rsidRDefault="004D18D5" w:rsidP="00124FD8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115"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upplemental Figures 1-6: </w:t>
      </w:r>
      <w:r w:rsidR="00124FD8" w:rsidRPr="00124FD8">
        <w:rPr>
          <w:rFonts w:ascii="Arial" w:hAnsi="Arial" w:cs="Arial"/>
          <w:sz w:val="22"/>
          <w:szCs w:val="22"/>
        </w:rPr>
        <w:t>Mediation models of the effect of forms of childhood maltreatment on depressive symptoms through negative self-schema</w:t>
      </w:r>
    </w:p>
    <w:p w14:paraId="7542C7D4" w14:textId="1DF8FA91" w:rsidR="004D18D5" w:rsidRDefault="00592F8E" w:rsidP="00592F8E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br w:type="page"/>
      </w:r>
    </w:p>
    <w:p w14:paraId="5F34A80F" w14:textId="3DB1AD44" w:rsidR="003A400E" w:rsidRDefault="003A400E" w:rsidP="003A400E">
      <w:pPr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>Mediation Analyses: PROCESS Commands</w:t>
      </w:r>
    </w:p>
    <w:p w14:paraId="02201FCB" w14:textId="77777777" w:rsidR="003A400E" w:rsidRDefault="003A400E" w:rsidP="003A400E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14:paraId="25706825" w14:textId="77777777" w:rsidR="003A400E" w:rsidRPr="00C23283" w:rsidRDefault="003A400E" w:rsidP="003A400E">
      <w:pPr>
        <w:rPr>
          <w:rFonts w:ascii="Arial" w:hAnsi="Arial" w:cs="Arial"/>
          <w:b/>
          <w:bCs/>
          <w:sz w:val="22"/>
          <w:szCs w:val="22"/>
        </w:rPr>
      </w:pPr>
      <w:r w:rsidRPr="00C23283">
        <w:rPr>
          <w:rFonts w:ascii="Arial" w:hAnsi="Arial" w:cs="Arial"/>
          <w:b/>
          <w:bCs/>
          <w:sz w:val="22"/>
          <w:szCs w:val="22"/>
        </w:rPr>
        <w:t>Variable Legend</w:t>
      </w:r>
    </w:p>
    <w:p w14:paraId="64580C2A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b/>
          <w:bCs/>
          <w:sz w:val="22"/>
          <w:szCs w:val="22"/>
        </w:rPr>
        <w:t>ZBDI:</w:t>
      </w:r>
      <w:r w:rsidRPr="00C23283">
        <w:rPr>
          <w:rFonts w:ascii="Arial" w:hAnsi="Arial" w:cs="Arial"/>
          <w:sz w:val="22"/>
          <w:szCs w:val="22"/>
        </w:rPr>
        <w:t xml:space="preserve"> BDI total score (z-score)</w:t>
      </w:r>
    </w:p>
    <w:p w14:paraId="20D784FF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proofErr w:type="spellStart"/>
      <w:r w:rsidRPr="00C23283">
        <w:rPr>
          <w:rFonts w:ascii="Arial" w:hAnsi="Arial" w:cs="Arial"/>
          <w:b/>
          <w:bCs/>
          <w:sz w:val="22"/>
          <w:szCs w:val="22"/>
        </w:rPr>
        <w:t>ZSRETNegB</w:t>
      </w:r>
      <w:proofErr w:type="spellEnd"/>
      <w:r w:rsidRPr="00C23283">
        <w:rPr>
          <w:rFonts w:ascii="Arial" w:hAnsi="Arial" w:cs="Arial"/>
          <w:b/>
          <w:bCs/>
          <w:sz w:val="22"/>
          <w:szCs w:val="22"/>
        </w:rPr>
        <w:t>:</w:t>
      </w:r>
      <w:r w:rsidRPr="00C23283">
        <w:rPr>
          <w:rFonts w:ascii="Arial" w:hAnsi="Arial" w:cs="Arial"/>
          <w:sz w:val="22"/>
          <w:szCs w:val="22"/>
        </w:rPr>
        <w:t xml:space="preserve"> SRET SRP negative bias score (z-score) </w:t>
      </w:r>
    </w:p>
    <w:p w14:paraId="0715E708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proofErr w:type="spellStart"/>
      <w:r w:rsidRPr="00C23283">
        <w:rPr>
          <w:rFonts w:ascii="Arial" w:hAnsi="Arial" w:cs="Arial"/>
          <w:b/>
          <w:bCs/>
          <w:sz w:val="22"/>
          <w:szCs w:val="22"/>
        </w:rPr>
        <w:t>ZAge</w:t>
      </w:r>
      <w:proofErr w:type="spellEnd"/>
      <w:r w:rsidRPr="00C23283">
        <w:rPr>
          <w:rFonts w:ascii="Arial" w:hAnsi="Arial" w:cs="Arial"/>
          <w:b/>
          <w:bCs/>
          <w:sz w:val="22"/>
          <w:szCs w:val="22"/>
        </w:rPr>
        <w:t>:</w:t>
      </w:r>
      <w:r w:rsidRPr="00C23283">
        <w:rPr>
          <w:rFonts w:ascii="Arial" w:hAnsi="Arial" w:cs="Arial"/>
          <w:sz w:val="22"/>
          <w:szCs w:val="22"/>
        </w:rPr>
        <w:t xml:space="preserve"> Participant age (z-score)</w:t>
      </w:r>
    </w:p>
    <w:p w14:paraId="6E4CE0D1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b/>
          <w:bCs/>
          <w:sz w:val="22"/>
          <w:szCs w:val="22"/>
        </w:rPr>
        <w:t>Sex:</w:t>
      </w:r>
      <w:r w:rsidRPr="00C23283">
        <w:rPr>
          <w:rFonts w:ascii="Arial" w:hAnsi="Arial" w:cs="Arial"/>
          <w:sz w:val="22"/>
          <w:szCs w:val="22"/>
        </w:rPr>
        <w:t xml:space="preserve"> Participant sex (dichotomous variable)</w:t>
      </w:r>
    </w:p>
    <w:p w14:paraId="165993A3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proofErr w:type="spellStart"/>
      <w:r w:rsidRPr="00C23283">
        <w:rPr>
          <w:rFonts w:ascii="Arial" w:hAnsi="Arial" w:cs="Arial"/>
          <w:b/>
          <w:bCs/>
          <w:sz w:val="22"/>
          <w:szCs w:val="22"/>
        </w:rPr>
        <w:t>MDDHx</w:t>
      </w:r>
      <w:proofErr w:type="spellEnd"/>
      <w:r w:rsidRPr="00C23283">
        <w:rPr>
          <w:rFonts w:ascii="Arial" w:hAnsi="Arial" w:cs="Arial"/>
          <w:b/>
          <w:bCs/>
          <w:sz w:val="22"/>
          <w:szCs w:val="22"/>
        </w:rPr>
        <w:t>:</w:t>
      </w:r>
      <w:r w:rsidRPr="00C23283">
        <w:rPr>
          <w:rFonts w:ascii="Arial" w:hAnsi="Arial" w:cs="Arial"/>
          <w:sz w:val="22"/>
          <w:szCs w:val="22"/>
        </w:rPr>
        <w:t xml:space="preserve"> History of depression (dichotomous variable)</w:t>
      </w:r>
    </w:p>
    <w:p w14:paraId="0581824D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b/>
          <w:bCs/>
          <w:sz w:val="22"/>
          <w:szCs w:val="22"/>
        </w:rPr>
        <w:t>ZCTQ_TOT:</w:t>
      </w:r>
      <w:r w:rsidRPr="00C23283">
        <w:rPr>
          <w:rFonts w:ascii="Arial" w:hAnsi="Arial" w:cs="Arial"/>
          <w:sz w:val="22"/>
          <w:szCs w:val="22"/>
        </w:rPr>
        <w:t xml:space="preserve"> CTQ total score (z-score)</w:t>
      </w:r>
    </w:p>
    <w:p w14:paraId="54706C48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b/>
          <w:bCs/>
          <w:sz w:val="22"/>
          <w:szCs w:val="22"/>
        </w:rPr>
        <w:t>ZCTQ_EA:</w:t>
      </w:r>
      <w:r w:rsidRPr="00C23283">
        <w:rPr>
          <w:rFonts w:ascii="Arial" w:hAnsi="Arial" w:cs="Arial"/>
          <w:sz w:val="22"/>
          <w:szCs w:val="22"/>
        </w:rPr>
        <w:t xml:space="preserve"> CTQ emotional abuse score (z-score)</w:t>
      </w:r>
    </w:p>
    <w:p w14:paraId="77F6FBB7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b/>
          <w:bCs/>
          <w:sz w:val="22"/>
          <w:szCs w:val="22"/>
        </w:rPr>
        <w:t>ZCTQ_PA:</w:t>
      </w:r>
      <w:r w:rsidRPr="00C23283">
        <w:rPr>
          <w:rFonts w:ascii="Arial" w:hAnsi="Arial" w:cs="Arial"/>
          <w:sz w:val="22"/>
          <w:szCs w:val="22"/>
        </w:rPr>
        <w:t xml:space="preserve"> CTQ physical abuse score (z-score)</w:t>
      </w:r>
    </w:p>
    <w:p w14:paraId="59239B75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b/>
          <w:bCs/>
          <w:sz w:val="22"/>
          <w:szCs w:val="22"/>
        </w:rPr>
        <w:t>ZCTQ_SA:</w:t>
      </w:r>
      <w:r w:rsidRPr="00C23283">
        <w:rPr>
          <w:rFonts w:ascii="Arial" w:hAnsi="Arial" w:cs="Arial"/>
          <w:sz w:val="22"/>
          <w:szCs w:val="22"/>
        </w:rPr>
        <w:t xml:space="preserve"> CTQ sexual abuse score (z-score)</w:t>
      </w:r>
    </w:p>
    <w:p w14:paraId="460FBAA2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b/>
          <w:bCs/>
          <w:sz w:val="22"/>
          <w:szCs w:val="22"/>
        </w:rPr>
        <w:t>ZCTQ_EN:</w:t>
      </w:r>
      <w:r w:rsidRPr="00C23283">
        <w:rPr>
          <w:rFonts w:ascii="Arial" w:hAnsi="Arial" w:cs="Arial"/>
          <w:sz w:val="22"/>
          <w:szCs w:val="22"/>
        </w:rPr>
        <w:t xml:space="preserve"> CTQ emotional neglect score (z-score)</w:t>
      </w:r>
    </w:p>
    <w:p w14:paraId="6477BE9A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b/>
          <w:bCs/>
          <w:sz w:val="22"/>
          <w:szCs w:val="22"/>
        </w:rPr>
        <w:t>ZCTQ_PN:</w:t>
      </w:r>
      <w:r w:rsidRPr="00C23283">
        <w:rPr>
          <w:rFonts w:ascii="Arial" w:hAnsi="Arial" w:cs="Arial"/>
          <w:sz w:val="22"/>
          <w:szCs w:val="22"/>
        </w:rPr>
        <w:t xml:space="preserve"> CTQ physical neglect score (z-score)</w:t>
      </w:r>
    </w:p>
    <w:p w14:paraId="60D80D68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</w:p>
    <w:p w14:paraId="5B874B76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sz w:val="22"/>
          <w:szCs w:val="22"/>
        </w:rPr>
        <w:t xml:space="preserve">process vars= ZBDI </w:t>
      </w:r>
      <w:proofErr w:type="spellStart"/>
      <w:r w:rsidRPr="00C23283">
        <w:rPr>
          <w:rFonts w:ascii="Arial" w:hAnsi="Arial" w:cs="Arial"/>
          <w:sz w:val="22"/>
          <w:szCs w:val="22"/>
        </w:rPr>
        <w:t>ZSRETNegB</w:t>
      </w:r>
      <w:proofErr w:type="spellEnd"/>
      <w:r w:rsidRPr="00C23283">
        <w:rPr>
          <w:rFonts w:ascii="Arial" w:hAnsi="Arial" w:cs="Arial"/>
          <w:sz w:val="22"/>
          <w:szCs w:val="22"/>
        </w:rPr>
        <w:t xml:space="preserve"> ZCTQ_TOT </w:t>
      </w:r>
      <w:proofErr w:type="spellStart"/>
      <w:r w:rsidRPr="00C23283">
        <w:rPr>
          <w:rFonts w:ascii="Arial" w:hAnsi="Arial" w:cs="Arial"/>
          <w:sz w:val="22"/>
          <w:szCs w:val="22"/>
        </w:rPr>
        <w:t>ZAge</w:t>
      </w:r>
      <w:proofErr w:type="spellEnd"/>
      <w:r w:rsidRPr="00C23283">
        <w:rPr>
          <w:rFonts w:ascii="Arial" w:hAnsi="Arial" w:cs="Arial"/>
          <w:sz w:val="22"/>
          <w:szCs w:val="22"/>
        </w:rPr>
        <w:t xml:space="preserve"> Sex </w:t>
      </w:r>
      <w:proofErr w:type="spellStart"/>
      <w:r w:rsidRPr="00C23283">
        <w:rPr>
          <w:rFonts w:ascii="Arial" w:hAnsi="Arial" w:cs="Arial"/>
          <w:sz w:val="22"/>
          <w:szCs w:val="22"/>
        </w:rPr>
        <w:t>MDDHx</w:t>
      </w:r>
      <w:proofErr w:type="spellEnd"/>
    </w:p>
    <w:p w14:paraId="7066D14B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sz w:val="22"/>
          <w:szCs w:val="22"/>
        </w:rPr>
        <w:t>/y=ZBDI</w:t>
      </w:r>
    </w:p>
    <w:p w14:paraId="33782BE0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sz w:val="22"/>
          <w:szCs w:val="22"/>
        </w:rPr>
        <w:t>/x=ZCTQ_TOT</w:t>
      </w:r>
    </w:p>
    <w:p w14:paraId="2437ED25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sz w:val="22"/>
          <w:szCs w:val="22"/>
        </w:rPr>
        <w:t>/m=</w:t>
      </w:r>
      <w:proofErr w:type="spellStart"/>
      <w:r w:rsidRPr="00C23283">
        <w:rPr>
          <w:rFonts w:ascii="Arial" w:hAnsi="Arial" w:cs="Arial"/>
          <w:sz w:val="22"/>
          <w:szCs w:val="22"/>
        </w:rPr>
        <w:t>ZSRETNegB</w:t>
      </w:r>
      <w:proofErr w:type="spellEnd"/>
    </w:p>
    <w:p w14:paraId="109163D5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sz w:val="22"/>
          <w:szCs w:val="22"/>
        </w:rPr>
        <w:t>/model=4.</w:t>
      </w:r>
    </w:p>
    <w:p w14:paraId="34AFAF7B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</w:p>
    <w:p w14:paraId="52EBD800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sz w:val="22"/>
          <w:szCs w:val="22"/>
        </w:rPr>
        <w:t xml:space="preserve">process vars= ZBDI </w:t>
      </w:r>
      <w:proofErr w:type="spellStart"/>
      <w:r w:rsidRPr="00C23283">
        <w:rPr>
          <w:rFonts w:ascii="Arial" w:hAnsi="Arial" w:cs="Arial"/>
          <w:sz w:val="22"/>
          <w:szCs w:val="22"/>
        </w:rPr>
        <w:t>ZSRETNegB</w:t>
      </w:r>
      <w:proofErr w:type="spellEnd"/>
      <w:r w:rsidRPr="00C23283">
        <w:rPr>
          <w:rFonts w:ascii="Arial" w:hAnsi="Arial" w:cs="Arial"/>
          <w:sz w:val="22"/>
          <w:szCs w:val="22"/>
        </w:rPr>
        <w:t xml:space="preserve"> ZCTQ_EA </w:t>
      </w:r>
      <w:proofErr w:type="spellStart"/>
      <w:r w:rsidRPr="00C23283">
        <w:rPr>
          <w:rFonts w:ascii="Arial" w:hAnsi="Arial" w:cs="Arial"/>
          <w:sz w:val="22"/>
          <w:szCs w:val="22"/>
        </w:rPr>
        <w:t>ZAge</w:t>
      </w:r>
      <w:proofErr w:type="spellEnd"/>
      <w:r w:rsidRPr="00C23283">
        <w:rPr>
          <w:rFonts w:ascii="Arial" w:hAnsi="Arial" w:cs="Arial"/>
          <w:sz w:val="22"/>
          <w:szCs w:val="22"/>
        </w:rPr>
        <w:t xml:space="preserve"> Sex </w:t>
      </w:r>
      <w:proofErr w:type="spellStart"/>
      <w:r w:rsidRPr="00C23283">
        <w:rPr>
          <w:rFonts w:ascii="Arial" w:hAnsi="Arial" w:cs="Arial"/>
          <w:sz w:val="22"/>
          <w:szCs w:val="22"/>
        </w:rPr>
        <w:t>MDDHx</w:t>
      </w:r>
      <w:proofErr w:type="spellEnd"/>
    </w:p>
    <w:p w14:paraId="3CCA5B6E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sz w:val="22"/>
          <w:szCs w:val="22"/>
        </w:rPr>
        <w:t>/y=ZBDI</w:t>
      </w:r>
    </w:p>
    <w:p w14:paraId="3A226639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sz w:val="22"/>
          <w:szCs w:val="22"/>
        </w:rPr>
        <w:t>/x=ZCTQ_EA</w:t>
      </w:r>
    </w:p>
    <w:p w14:paraId="54B87BB0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sz w:val="22"/>
          <w:szCs w:val="22"/>
        </w:rPr>
        <w:t>/m=</w:t>
      </w:r>
      <w:proofErr w:type="spellStart"/>
      <w:r w:rsidRPr="00C23283">
        <w:rPr>
          <w:rFonts w:ascii="Arial" w:hAnsi="Arial" w:cs="Arial"/>
          <w:sz w:val="22"/>
          <w:szCs w:val="22"/>
        </w:rPr>
        <w:t>ZSRETNegB</w:t>
      </w:r>
      <w:proofErr w:type="spellEnd"/>
    </w:p>
    <w:p w14:paraId="446DE6C1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sz w:val="22"/>
          <w:szCs w:val="22"/>
        </w:rPr>
        <w:t>/model=4.</w:t>
      </w:r>
    </w:p>
    <w:p w14:paraId="473A4F75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</w:p>
    <w:p w14:paraId="23071113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sz w:val="22"/>
          <w:szCs w:val="22"/>
        </w:rPr>
        <w:t xml:space="preserve">process vars= ZBDI </w:t>
      </w:r>
      <w:proofErr w:type="spellStart"/>
      <w:r w:rsidRPr="00C23283">
        <w:rPr>
          <w:rFonts w:ascii="Arial" w:hAnsi="Arial" w:cs="Arial"/>
          <w:sz w:val="22"/>
          <w:szCs w:val="22"/>
        </w:rPr>
        <w:t>ZSRETNegB</w:t>
      </w:r>
      <w:proofErr w:type="spellEnd"/>
      <w:r w:rsidRPr="00C23283">
        <w:rPr>
          <w:rFonts w:ascii="Arial" w:hAnsi="Arial" w:cs="Arial"/>
          <w:sz w:val="22"/>
          <w:szCs w:val="22"/>
        </w:rPr>
        <w:t xml:space="preserve"> ZCTQ_PA </w:t>
      </w:r>
      <w:proofErr w:type="spellStart"/>
      <w:r w:rsidRPr="00C23283">
        <w:rPr>
          <w:rFonts w:ascii="Arial" w:hAnsi="Arial" w:cs="Arial"/>
          <w:sz w:val="22"/>
          <w:szCs w:val="22"/>
        </w:rPr>
        <w:t>ZAge</w:t>
      </w:r>
      <w:proofErr w:type="spellEnd"/>
      <w:r w:rsidRPr="00C23283">
        <w:rPr>
          <w:rFonts w:ascii="Arial" w:hAnsi="Arial" w:cs="Arial"/>
          <w:sz w:val="22"/>
          <w:szCs w:val="22"/>
        </w:rPr>
        <w:t xml:space="preserve"> Sex </w:t>
      </w:r>
      <w:proofErr w:type="spellStart"/>
      <w:r w:rsidRPr="00C23283">
        <w:rPr>
          <w:rFonts w:ascii="Arial" w:hAnsi="Arial" w:cs="Arial"/>
          <w:sz w:val="22"/>
          <w:szCs w:val="22"/>
        </w:rPr>
        <w:t>MDDHx</w:t>
      </w:r>
      <w:proofErr w:type="spellEnd"/>
    </w:p>
    <w:p w14:paraId="6126CA03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sz w:val="22"/>
          <w:szCs w:val="22"/>
        </w:rPr>
        <w:t>/y=ZBDI</w:t>
      </w:r>
    </w:p>
    <w:p w14:paraId="2820B334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sz w:val="22"/>
          <w:szCs w:val="22"/>
        </w:rPr>
        <w:t>/x=ZCTQ_PA</w:t>
      </w:r>
    </w:p>
    <w:p w14:paraId="09878AC4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sz w:val="22"/>
          <w:szCs w:val="22"/>
        </w:rPr>
        <w:t>/m=</w:t>
      </w:r>
      <w:proofErr w:type="spellStart"/>
      <w:r w:rsidRPr="00C23283">
        <w:rPr>
          <w:rFonts w:ascii="Arial" w:hAnsi="Arial" w:cs="Arial"/>
          <w:sz w:val="22"/>
          <w:szCs w:val="22"/>
        </w:rPr>
        <w:t>ZSRETNegB</w:t>
      </w:r>
      <w:proofErr w:type="spellEnd"/>
    </w:p>
    <w:p w14:paraId="2FE32F83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sz w:val="22"/>
          <w:szCs w:val="22"/>
        </w:rPr>
        <w:t>/model=4.</w:t>
      </w:r>
    </w:p>
    <w:p w14:paraId="39A271CF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</w:p>
    <w:p w14:paraId="27F4D509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sz w:val="22"/>
          <w:szCs w:val="22"/>
        </w:rPr>
        <w:t xml:space="preserve">process vars= ZBDI </w:t>
      </w:r>
      <w:proofErr w:type="spellStart"/>
      <w:r w:rsidRPr="00C23283">
        <w:rPr>
          <w:rFonts w:ascii="Arial" w:hAnsi="Arial" w:cs="Arial"/>
          <w:sz w:val="22"/>
          <w:szCs w:val="22"/>
        </w:rPr>
        <w:t>ZSRETNegB</w:t>
      </w:r>
      <w:proofErr w:type="spellEnd"/>
      <w:r w:rsidRPr="00C23283">
        <w:rPr>
          <w:rFonts w:ascii="Arial" w:hAnsi="Arial" w:cs="Arial"/>
          <w:sz w:val="22"/>
          <w:szCs w:val="22"/>
        </w:rPr>
        <w:t xml:space="preserve"> ZCTQ_SA </w:t>
      </w:r>
      <w:proofErr w:type="spellStart"/>
      <w:r w:rsidRPr="00C23283">
        <w:rPr>
          <w:rFonts w:ascii="Arial" w:hAnsi="Arial" w:cs="Arial"/>
          <w:sz w:val="22"/>
          <w:szCs w:val="22"/>
        </w:rPr>
        <w:t>ZAge</w:t>
      </w:r>
      <w:proofErr w:type="spellEnd"/>
      <w:r w:rsidRPr="00C23283">
        <w:rPr>
          <w:rFonts w:ascii="Arial" w:hAnsi="Arial" w:cs="Arial"/>
          <w:sz w:val="22"/>
          <w:szCs w:val="22"/>
        </w:rPr>
        <w:t xml:space="preserve"> Sex </w:t>
      </w:r>
      <w:proofErr w:type="spellStart"/>
      <w:r w:rsidRPr="00C23283">
        <w:rPr>
          <w:rFonts w:ascii="Arial" w:hAnsi="Arial" w:cs="Arial"/>
          <w:sz w:val="22"/>
          <w:szCs w:val="22"/>
        </w:rPr>
        <w:t>MDDHx</w:t>
      </w:r>
      <w:proofErr w:type="spellEnd"/>
    </w:p>
    <w:p w14:paraId="769D9501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sz w:val="22"/>
          <w:szCs w:val="22"/>
        </w:rPr>
        <w:t>/y=ZBDI</w:t>
      </w:r>
    </w:p>
    <w:p w14:paraId="166A464B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sz w:val="22"/>
          <w:szCs w:val="22"/>
        </w:rPr>
        <w:t>/x=ZCTQ_SA</w:t>
      </w:r>
    </w:p>
    <w:p w14:paraId="061779B3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sz w:val="22"/>
          <w:szCs w:val="22"/>
        </w:rPr>
        <w:t>/m=</w:t>
      </w:r>
      <w:proofErr w:type="spellStart"/>
      <w:r w:rsidRPr="00C23283">
        <w:rPr>
          <w:rFonts w:ascii="Arial" w:hAnsi="Arial" w:cs="Arial"/>
          <w:sz w:val="22"/>
          <w:szCs w:val="22"/>
        </w:rPr>
        <w:t>ZSRETNegB</w:t>
      </w:r>
      <w:proofErr w:type="spellEnd"/>
    </w:p>
    <w:p w14:paraId="4DA48252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sz w:val="22"/>
          <w:szCs w:val="22"/>
        </w:rPr>
        <w:t>/model=4.</w:t>
      </w:r>
    </w:p>
    <w:p w14:paraId="3B2869C4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</w:p>
    <w:p w14:paraId="186E6636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sz w:val="22"/>
          <w:szCs w:val="22"/>
        </w:rPr>
        <w:t xml:space="preserve">process vars= ZBDI </w:t>
      </w:r>
      <w:proofErr w:type="spellStart"/>
      <w:r w:rsidRPr="00C23283">
        <w:rPr>
          <w:rFonts w:ascii="Arial" w:hAnsi="Arial" w:cs="Arial"/>
          <w:sz w:val="22"/>
          <w:szCs w:val="22"/>
        </w:rPr>
        <w:t>ZSRETNegB</w:t>
      </w:r>
      <w:proofErr w:type="spellEnd"/>
      <w:r w:rsidRPr="00C23283">
        <w:rPr>
          <w:rFonts w:ascii="Arial" w:hAnsi="Arial" w:cs="Arial"/>
          <w:sz w:val="22"/>
          <w:szCs w:val="22"/>
        </w:rPr>
        <w:t xml:space="preserve"> ZCTQ_EN </w:t>
      </w:r>
      <w:proofErr w:type="spellStart"/>
      <w:r w:rsidRPr="00C23283">
        <w:rPr>
          <w:rFonts w:ascii="Arial" w:hAnsi="Arial" w:cs="Arial"/>
          <w:sz w:val="22"/>
          <w:szCs w:val="22"/>
        </w:rPr>
        <w:t>ZAge</w:t>
      </w:r>
      <w:proofErr w:type="spellEnd"/>
      <w:r w:rsidRPr="00C23283">
        <w:rPr>
          <w:rFonts w:ascii="Arial" w:hAnsi="Arial" w:cs="Arial"/>
          <w:sz w:val="22"/>
          <w:szCs w:val="22"/>
        </w:rPr>
        <w:t xml:space="preserve"> Sex </w:t>
      </w:r>
      <w:proofErr w:type="spellStart"/>
      <w:r w:rsidRPr="00C23283">
        <w:rPr>
          <w:rFonts w:ascii="Arial" w:hAnsi="Arial" w:cs="Arial"/>
          <w:sz w:val="22"/>
          <w:szCs w:val="22"/>
        </w:rPr>
        <w:t>MDDHx</w:t>
      </w:r>
      <w:proofErr w:type="spellEnd"/>
    </w:p>
    <w:p w14:paraId="5E53EF92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sz w:val="22"/>
          <w:szCs w:val="22"/>
        </w:rPr>
        <w:t>/y=ZBDI</w:t>
      </w:r>
    </w:p>
    <w:p w14:paraId="551A9898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sz w:val="22"/>
          <w:szCs w:val="22"/>
        </w:rPr>
        <w:t>/x=ZCTQ_EN</w:t>
      </w:r>
    </w:p>
    <w:p w14:paraId="785CCFEA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sz w:val="22"/>
          <w:szCs w:val="22"/>
        </w:rPr>
        <w:t>/m=</w:t>
      </w:r>
      <w:proofErr w:type="spellStart"/>
      <w:r w:rsidRPr="00C23283">
        <w:rPr>
          <w:rFonts w:ascii="Arial" w:hAnsi="Arial" w:cs="Arial"/>
          <w:sz w:val="22"/>
          <w:szCs w:val="22"/>
        </w:rPr>
        <w:t>ZSRETNegB</w:t>
      </w:r>
      <w:proofErr w:type="spellEnd"/>
    </w:p>
    <w:p w14:paraId="1BA135E7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sz w:val="22"/>
          <w:szCs w:val="22"/>
        </w:rPr>
        <w:t>/model=4.</w:t>
      </w:r>
    </w:p>
    <w:p w14:paraId="129D95FE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</w:p>
    <w:p w14:paraId="428FF828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sz w:val="22"/>
          <w:szCs w:val="22"/>
        </w:rPr>
        <w:t xml:space="preserve">process vars= ZBDI </w:t>
      </w:r>
      <w:proofErr w:type="spellStart"/>
      <w:r w:rsidRPr="00C23283">
        <w:rPr>
          <w:rFonts w:ascii="Arial" w:hAnsi="Arial" w:cs="Arial"/>
          <w:sz w:val="22"/>
          <w:szCs w:val="22"/>
        </w:rPr>
        <w:t>ZSRETNegB</w:t>
      </w:r>
      <w:proofErr w:type="spellEnd"/>
      <w:r w:rsidRPr="00C23283">
        <w:rPr>
          <w:rFonts w:ascii="Arial" w:hAnsi="Arial" w:cs="Arial"/>
          <w:sz w:val="22"/>
          <w:szCs w:val="22"/>
        </w:rPr>
        <w:t xml:space="preserve"> ZCTQ_PN </w:t>
      </w:r>
      <w:proofErr w:type="spellStart"/>
      <w:r w:rsidRPr="00C23283">
        <w:rPr>
          <w:rFonts w:ascii="Arial" w:hAnsi="Arial" w:cs="Arial"/>
          <w:sz w:val="22"/>
          <w:szCs w:val="22"/>
        </w:rPr>
        <w:t>ZAge</w:t>
      </w:r>
      <w:proofErr w:type="spellEnd"/>
      <w:r w:rsidRPr="00C23283">
        <w:rPr>
          <w:rFonts w:ascii="Arial" w:hAnsi="Arial" w:cs="Arial"/>
          <w:sz w:val="22"/>
          <w:szCs w:val="22"/>
        </w:rPr>
        <w:t xml:space="preserve"> Sex </w:t>
      </w:r>
      <w:proofErr w:type="spellStart"/>
      <w:r w:rsidRPr="00C23283">
        <w:rPr>
          <w:rFonts w:ascii="Arial" w:hAnsi="Arial" w:cs="Arial"/>
          <w:sz w:val="22"/>
          <w:szCs w:val="22"/>
        </w:rPr>
        <w:t>MDDHx</w:t>
      </w:r>
      <w:proofErr w:type="spellEnd"/>
    </w:p>
    <w:p w14:paraId="282FE9EE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sz w:val="22"/>
          <w:szCs w:val="22"/>
        </w:rPr>
        <w:t>/y=ZBDI</w:t>
      </w:r>
    </w:p>
    <w:p w14:paraId="512E094E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sz w:val="22"/>
          <w:szCs w:val="22"/>
        </w:rPr>
        <w:t>/x=ZCTQ_PN</w:t>
      </w:r>
    </w:p>
    <w:p w14:paraId="6E27D7DD" w14:textId="77777777" w:rsidR="003A400E" w:rsidRPr="00C23283" w:rsidRDefault="003A400E" w:rsidP="003A400E">
      <w:pPr>
        <w:rPr>
          <w:rFonts w:ascii="Arial" w:hAnsi="Arial" w:cs="Arial"/>
          <w:sz w:val="22"/>
          <w:szCs w:val="22"/>
        </w:rPr>
      </w:pPr>
      <w:r w:rsidRPr="00C23283">
        <w:rPr>
          <w:rFonts w:ascii="Arial" w:hAnsi="Arial" w:cs="Arial"/>
          <w:sz w:val="22"/>
          <w:szCs w:val="22"/>
        </w:rPr>
        <w:t>/m=</w:t>
      </w:r>
      <w:proofErr w:type="spellStart"/>
      <w:r w:rsidRPr="00C23283">
        <w:rPr>
          <w:rFonts w:ascii="Arial" w:hAnsi="Arial" w:cs="Arial"/>
          <w:sz w:val="22"/>
          <w:szCs w:val="22"/>
        </w:rPr>
        <w:t>ZSRETNegB</w:t>
      </w:r>
      <w:proofErr w:type="spellEnd"/>
    </w:p>
    <w:p w14:paraId="22B0050E" w14:textId="77777777" w:rsidR="004D18D5" w:rsidRDefault="003A400E">
      <w:pPr>
        <w:rPr>
          <w:rFonts w:ascii="Arial" w:hAnsi="Arial" w:cs="Arial"/>
          <w:sz w:val="22"/>
          <w:szCs w:val="22"/>
        </w:rPr>
        <w:sectPr w:rsidR="004D18D5" w:rsidSect="004D18D5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C23283">
        <w:rPr>
          <w:rFonts w:ascii="Arial" w:hAnsi="Arial" w:cs="Arial"/>
          <w:sz w:val="22"/>
          <w:szCs w:val="22"/>
        </w:rPr>
        <w:t>/model=4.</w:t>
      </w:r>
    </w:p>
    <w:p w14:paraId="28C512D7" w14:textId="48027E31" w:rsidR="00F437C8" w:rsidRPr="004D18D5" w:rsidRDefault="00F437C8">
      <w:pPr>
        <w:rPr>
          <w:rFonts w:ascii="Arial" w:hAnsi="Arial" w:cs="Arial"/>
          <w:sz w:val="22"/>
          <w:szCs w:val="22"/>
        </w:rPr>
      </w:pPr>
    </w:p>
    <w:p w14:paraId="63A2D7DE" w14:textId="09CB71BE" w:rsidR="00C70954" w:rsidRPr="00EB56A3" w:rsidRDefault="00F437C8" w:rsidP="00EB56A3">
      <w:pPr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upplemental </w:t>
      </w:r>
      <w:r w:rsidR="00C70954" w:rsidRPr="00EB56A3">
        <w:rPr>
          <w:rFonts w:ascii="Arial" w:hAnsi="Arial" w:cs="Arial"/>
          <w:sz w:val="22"/>
          <w:szCs w:val="22"/>
        </w:rPr>
        <w:t xml:space="preserve">Table </w:t>
      </w:r>
      <w:r w:rsidR="004D18D5">
        <w:rPr>
          <w:rFonts w:ascii="Arial" w:hAnsi="Arial" w:cs="Arial"/>
          <w:sz w:val="22"/>
          <w:szCs w:val="22"/>
        </w:rPr>
        <w:t>1</w:t>
      </w:r>
    </w:p>
    <w:p w14:paraId="79403BBB" w14:textId="77777777" w:rsidR="00C70954" w:rsidRPr="00EB56A3" w:rsidRDefault="00C70954" w:rsidP="00EB56A3">
      <w:pPr>
        <w:spacing w:after="120"/>
        <w:rPr>
          <w:rFonts w:ascii="Arial" w:hAnsi="Arial" w:cs="Arial"/>
          <w:i/>
          <w:iCs/>
          <w:sz w:val="22"/>
          <w:szCs w:val="22"/>
        </w:rPr>
      </w:pPr>
      <w:r w:rsidRPr="00EB56A3">
        <w:rPr>
          <w:rFonts w:ascii="Arial" w:hAnsi="Arial" w:cs="Arial"/>
          <w:i/>
          <w:iCs/>
          <w:sz w:val="22"/>
          <w:szCs w:val="22"/>
        </w:rPr>
        <w:t xml:space="preserve">Means, Standard Deviations, and Pearson Correlations Between Key Study Variables  </w:t>
      </w:r>
    </w:p>
    <w:tbl>
      <w:tblPr>
        <w:tblStyle w:val="TableGrid"/>
        <w:tblW w:w="1229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67"/>
        <w:gridCol w:w="846"/>
        <w:gridCol w:w="846"/>
        <w:gridCol w:w="991"/>
        <w:gridCol w:w="843"/>
        <w:gridCol w:w="843"/>
        <w:gridCol w:w="843"/>
        <w:gridCol w:w="843"/>
        <w:gridCol w:w="843"/>
        <w:gridCol w:w="843"/>
        <w:gridCol w:w="843"/>
        <w:gridCol w:w="843"/>
      </w:tblGrid>
      <w:tr w:rsidR="00883CCA" w:rsidRPr="00EB56A3" w14:paraId="13FAD0ED" w14:textId="77777777" w:rsidTr="00883CCA">
        <w:trPr>
          <w:gridAfter w:val="9"/>
          <w:wAfter w:w="7735" w:type="dxa"/>
        </w:trPr>
        <w:tc>
          <w:tcPr>
            <w:tcW w:w="2867" w:type="dxa"/>
            <w:tcBorders>
              <w:top w:val="single" w:sz="4" w:space="0" w:color="auto"/>
            </w:tcBorders>
          </w:tcPr>
          <w:p w14:paraId="30407E34" w14:textId="77777777" w:rsidR="00883CCA" w:rsidRPr="00EB56A3" w:rsidRDefault="00883CCA" w:rsidP="00B2034F">
            <w:pPr>
              <w:spacing w:beforeLines="60" w:before="144" w:afterLines="60" w:after="144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46" w:type="dxa"/>
            <w:vMerge w:val="restart"/>
            <w:tcBorders>
              <w:top w:val="single" w:sz="4" w:space="0" w:color="auto"/>
            </w:tcBorders>
          </w:tcPr>
          <w:p w14:paraId="353661BD" w14:textId="77777777" w:rsidR="00883CCA" w:rsidRPr="00EB56A3" w:rsidRDefault="00883CCA" w:rsidP="00B2034F">
            <w:pPr>
              <w:spacing w:before="480" w:afterLines="60" w:after="144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</w:rPr>
              <w:t>M</w:t>
            </w:r>
          </w:p>
        </w:tc>
        <w:tc>
          <w:tcPr>
            <w:tcW w:w="846" w:type="dxa"/>
            <w:vMerge w:val="restart"/>
            <w:tcBorders>
              <w:top w:val="single" w:sz="4" w:space="0" w:color="auto"/>
            </w:tcBorders>
          </w:tcPr>
          <w:p w14:paraId="02506921" w14:textId="77777777" w:rsidR="00883CCA" w:rsidRPr="00EB56A3" w:rsidRDefault="00883CCA" w:rsidP="00B2034F">
            <w:pPr>
              <w:spacing w:before="480" w:afterLines="60" w:after="144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</w:rPr>
              <w:t>SD</w:t>
            </w:r>
          </w:p>
        </w:tc>
      </w:tr>
      <w:tr w:rsidR="00883CCA" w:rsidRPr="00EB56A3" w14:paraId="7CF02600" w14:textId="77777777" w:rsidTr="00883CCA">
        <w:tc>
          <w:tcPr>
            <w:tcW w:w="2867" w:type="dxa"/>
            <w:tcBorders>
              <w:bottom w:val="single" w:sz="4" w:space="0" w:color="auto"/>
            </w:tcBorders>
          </w:tcPr>
          <w:p w14:paraId="182DD118" w14:textId="77777777" w:rsidR="00883CCA" w:rsidRPr="00EB56A3" w:rsidRDefault="00883CCA" w:rsidP="00B2034F">
            <w:pPr>
              <w:spacing w:beforeLines="60" w:before="144" w:afterLines="60" w:after="144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B56A3">
              <w:rPr>
                <w:rFonts w:ascii="Arial" w:hAnsi="Arial" w:cs="Arial"/>
                <w:b/>
                <w:bCs/>
                <w:sz w:val="22"/>
                <w:szCs w:val="22"/>
              </w:rPr>
              <w:t>Variable</w:t>
            </w:r>
          </w:p>
        </w:tc>
        <w:tc>
          <w:tcPr>
            <w:tcW w:w="846" w:type="dxa"/>
            <w:vMerge/>
            <w:tcBorders>
              <w:bottom w:val="single" w:sz="4" w:space="0" w:color="auto"/>
            </w:tcBorders>
          </w:tcPr>
          <w:p w14:paraId="30BB33A7" w14:textId="77777777" w:rsidR="00883CCA" w:rsidRPr="00EB56A3" w:rsidRDefault="00883CCA" w:rsidP="00B2034F">
            <w:pPr>
              <w:spacing w:beforeLines="60" w:before="144" w:afterLines="60" w:after="144"/>
              <w:rPr>
                <w:rFonts w:ascii="Arial" w:hAnsi="Arial" w:cs="Arial"/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846" w:type="dxa"/>
            <w:vMerge/>
            <w:tcBorders>
              <w:bottom w:val="single" w:sz="4" w:space="0" w:color="auto"/>
            </w:tcBorders>
          </w:tcPr>
          <w:p w14:paraId="18B94E69" w14:textId="77777777" w:rsidR="00883CCA" w:rsidRPr="00EB56A3" w:rsidRDefault="00883CCA" w:rsidP="00B2034F">
            <w:pPr>
              <w:spacing w:beforeLines="60" w:before="144" w:afterLines="60" w:after="144"/>
              <w:rPr>
                <w:rFonts w:ascii="Arial" w:hAnsi="Arial" w:cs="Arial"/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991" w:type="dxa"/>
            <w:tcBorders>
              <w:bottom w:val="single" w:sz="4" w:space="0" w:color="auto"/>
            </w:tcBorders>
          </w:tcPr>
          <w:p w14:paraId="1801C33A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B56A3">
              <w:rPr>
                <w:rFonts w:ascii="Arial" w:hAnsi="Arial" w:cs="Arial"/>
                <w:b/>
                <w:bCs/>
                <w:sz w:val="22"/>
                <w:szCs w:val="22"/>
              </w:rPr>
              <w:t>1.</w:t>
            </w:r>
          </w:p>
        </w:tc>
        <w:tc>
          <w:tcPr>
            <w:tcW w:w="843" w:type="dxa"/>
            <w:tcBorders>
              <w:bottom w:val="single" w:sz="4" w:space="0" w:color="auto"/>
            </w:tcBorders>
          </w:tcPr>
          <w:p w14:paraId="16AB3A93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B56A3">
              <w:rPr>
                <w:rFonts w:ascii="Arial" w:hAnsi="Arial" w:cs="Arial"/>
                <w:b/>
                <w:bCs/>
                <w:sz w:val="22"/>
                <w:szCs w:val="22"/>
              </w:rPr>
              <w:t>2.</w:t>
            </w:r>
          </w:p>
        </w:tc>
        <w:tc>
          <w:tcPr>
            <w:tcW w:w="843" w:type="dxa"/>
            <w:tcBorders>
              <w:bottom w:val="single" w:sz="4" w:space="0" w:color="auto"/>
            </w:tcBorders>
          </w:tcPr>
          <w:p w14:paraId="41F2DD36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B56A3">
              <w:rPr>
                <w:rFonts w:ascii="Arial" w:hAnsi="Arial" w:cs="Arial"/>
                <w:b/>
                <w:bCs/>
                <w:sz w:val="22"/>
                <w:szCs w:val="22"/>
              </w:rPr>
              <w:t>3.</w:t>
            </w:r>
          </w:p>
        </w:tc>
        <w:tc>
          <w:tcPr>
            <w:tcW w:w="843" w:type="dxa"/>
            <w:tcBorders>
              <w:bottom w:val="single" w:sz="4" w:space="0" w:color="auto"/>
            </w:tcBorders>
          </w:tcPr>
          <w:p w14:paraId="1D1D4938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B56A3">
              <w:rPr>
                <w:rFonts w:ascii="Arial" w:hAnsi="Arial" w:cs="Arial"/>
                <w:b/>
                <w:bCs/>
                <w:sz w:val="22"/>
                <w:szCs w:val="22"/>
              </w:rPr>
              <w:t>4.</w:t>
            </w:r>
          </w:p>
        </w:tc>
        <w:tc>
          <w:tcPr>
            <w:tcW w:w="843" w:type="dxa"/>
            <w:tcBorders>
              <w:bottom w:val="single" w:sz="4" w:space="0" w:color="auto"/>
            </w:tcBorders>
          </w:tcPr>
          <w:p w14:paraId="078EB2B4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B56A3">
              <w:rPr>
                <w:rFonts w:ascii="Arial" w:hAnsi="Arial" w:cs="Arial"/>
                <w:b/>
                <w:bCs/>
                <w:sz w:val="22"/>
                <w:szCs w:val="22"/>
              </w:rPr>
              <w:t>5.</w:t>
            </w:r>
          </w:p>
        </w:tc>
        <w:tc>
          <w:tcPr>
            <w:tcW w:w="843" w:type="dxa"/>
            <w:tcBorders>
              <w:bottom w:val="single" w:sz="4" w:space="0" w:color="auto"/>
            </w:tcBorders>
          </w:tcPr>
          <w:p w14:paraId="086A5034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B56A3">
              <w:rPr>
                <w:rFonts w:ascii="Arial" w:hAnsi="Arial" w:cs="Arial"/>
                <w:b/>
                <w:bCs/>
                <w:sz w:val="22"/>
                <w:szCs w:val="22"/>
              </w:rPr>
              <w:t>6.</w:t>
            </w:r>
          </w:p>
        </w:tc>
        <w:tc>
          <w:tcPr>
            <w:tcW w:w="843" w:type="dxa"/>
            <w:tcBorders>
              <w:bottom w:val="single" w:sz="4" w:space="0" w:color="auto"/>
            </w:tcBorders>
          </w:tcPr>
          <w:p w14:paraId="71937FD4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B56A3">
              <w:rPr>
                <w:rFonts w:ascii="Arial" w:hAnsi="Arial" w:cs="Arial"/>
                <w:b/>
                <w:bCs/>
                <w:sz w:val="22"/>
                <w:szCs w:val="22"/>
              </w:rPr>
              <w:t>7.</w:t>
            </w:r>
          </w:p>
        </w:tc>
        <w:tc>
          <w:tcPr>
            <w:tcW w:w="843" w:type="dxa"/>
            <w:tcBorders>
              <w:bottom w:val="single" w:sz="4" w:space="0" w:color="auto"/>
            </w:tcBorders>
          </w:tcPr>
          <w:p w14:paraId="429BD6E9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B56A3">
              <w:rPr>
                <w:rFonts w:ascii="Arial" w:hAnsi="Arial" w:cs="Arial"/>
                <w:b/>
                <w:bCs/>
                <w:sz w:val="22"/>
                <w:szCs w:val="22"/>
              </w:rPr>
              <w:t>8.</w:t>
            </w:r>
          </w:p>
        </w:tc>
        <w:tc>
          <w:tcPr>
            <w:tcW w:w="843" w:type="dxa"/>
            <w:tcBorders>
              <w:bottom w:val="single" w:sz="4" w:space="0" w:color="auto"/>
            </w:tcBorders>
          </w:tcPr>
          <w:p w14:paraId="6F907BE3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B56A3">
              <w:rPr>
                <w:rFonts w:ascii="Arial" w:hAnsi="Arial" w:cs="Arial"/>
                <w:b/>
                <w:bCs/>
                <w:sz w:val="22"/>
                <w:szCs w:val="22"/>
              </w:rPr>
              <w:t>9.</w:t>
            </w:r>
          </w:p>
        </w:tc>
      </w:tr>
      <w:tr w:rsidR="00883CCA" w:rsidRPr="00EB56A3" w14:paraId="449EDBDE" w14:textId="77777777" w:rsidTr="00883CCA">
        <w:tc>
          <w:tcPr>
            <w:tcW w:w="2867" w:type="dxa"/>
            <w:tcBorders>
              <w:top w:val="single" w:sz="4" w:space="0" w:color="auto"/>
            </w:tcBorders>
          </w:tcPr>
          <w:p w14:paraId="23EED5EC" w14:textId="77777777" w:rsidR="00883CCA" w:rsidRPr="00EB56A3" w:rsidRDefault="00883CCA" w:rsidP="00B2034F">
            <w:pPr>
              <w:spacing w:beforeLines="60" w:before="144" w:afterLines="60" w:after="144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1. SRET (SRP) Bias Score</w:t>
            </w:r>
          </w:p>
        </w:tc>
        <w:tc>
          <w:tcPr>
            <w:tcW w:w="846" w:type="dxa"/>
            <w:tcBorders>
              <w:top w:val="single" w:sz="4" w:space="0" w:color="auto"/>
            </w:tcBorders>
          </w:tcPr>
          <w:p w14:paraId="1C918565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0.25</w:t>
            </w:r>
          </w:p>
        </w:tc>
        <w:tc>
          <w:tcPr>
            <w:tcW w:w="846" w:type="dxa"/>
            <w:tcBorders>
              <w:top w:val="single" w:sz="4" w:space="0" w:color="auto"/>
            </w:tcBorders>
          </w:tcPr>
          <w:p w14:paraId="15B7322F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0.22</w:t>
            </w:r>
          </w:p>
        </w:tc>
        <w:tc>
          <w:tcPr>
            <w:tcW w:w="991" w:type="dxa"/>
            <w:tcBorders>
              <w:top w:val="single" w:sz="4" w:space="0" w:color="auto"/>
            </w:tcBorders>
          </w:tcPr>
          <w:p w14:paraId="300CFB49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--</w:t>
            </w:r>
          </w:p>
        </w:tc>
        <w:tc>
          <w:tcPr>
            <w:tcW w:w="843" w:type="dxa"/>
            <w:tcBorders>
              <w:top w:val="single" w:sz="4" w:space="0" w:color="auto"/>
            </w:tcBorders>
          </w:tcPr>
          <w:p w14:paraId="7D10DA8F" w14:textId="31B57B0E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43" w:type="dxa"/>
            <w:tcBorders>
              <w:top w:val="single" w:sz="4" w:space="0" w:color="auto"/>
            </w:tcBorders>
          </w:tcPr>
          <w:p w14:paraId="0A9DA540" w14:textId="1A3E903F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43" w:type="dxa"/>
            <w:tcBorders>
              <w:top w:val="single" w:sz="4" w:space="0" w:color="auto"/>
            </w:tcBorders>
          </w:tcPr>
          <w:p w14:paraId="5CD9411F" w14:textId="6D30714A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43" w:type="dxa"/>
            <w:tcBorders>
              <w:top w:val="single" w:sz="4" w:space="0" w:color="auto"/>
            </w:tcBorders>
          </w:tcPr>
          <w:p w14:paraId="15A416EF" w14:textId="76770AC2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43" w:type="dxa"/>
            <w:tcBorders>
              <w:top w:val="single" w:sz="4" w:space="0" w:color="auto"/>
            </w:tcBorders>
          </w:tcPr>
          <w:p w14:paraId="53108C0A" w14:textId="4FE49D73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43" w:type="dxa"/>
            <w:tcBorders>
              <w:top w:val="single" w:sz="4" w:space="0" w:color="auto"/>
            </w:tcBorders>
          </w:tcPr>
          <w:p w14:paraId="3CD944D5" w14:textId="1079310D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43" w:type="dxa"/>
            <w:tcBorders>
              <w:top w:val="single" w:sz="4" w:space="0" w:color="auto"/>
            </w:tcBorders>
          </w:tcPr>
          <w:p w14:paraId="76327A1D" w14:textId="145B8542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43" w:type="dxa"/>
            <w:tcBorders>
              <w:top w:val="single" w:sz="4" w:space="0" w:color="auto"/>
            </w:tcBorders>
          </w:tcPr>
          <w:p w14:paraId="0983A978" w14:textId="1613FE09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83CCA" w:rsidRPr="00EB56A3" w14:paraId="5DADFB10" w14:textId="77777777" w:rsidTr="00883CCA">
        <w:tc>
          <w:tcPr>
            <w:tcW w:w="2867" w:type="dxa"/>
          </w:tcPr>
          <w:p w14:paraId="1D65B9A1" w14:textId="77777777" w:rsidR="00883CCA" w:rsidRPr="00EB56A3" w:rsidRDefault="00883CCA" w:rsidP="00B2034F">
            <w:pPr>
              <w:spacing w:beforeLines="60" w:before="144" w:afterLines="60" w:after="144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2. SRET Negative Words Endorsed and Recalled</w:t>
            </w:r>
          </w:p>
        </w:tc>
        <w:tc>
          <w:tcPr>
            <w:tcW w:w="846" w:type="dxa"/>
          </w:tcPr>
          <w:p w14:paraId="628F1121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2.37</w:t>
            </w:r>
          </w:p>
        </w:tc>
        <w:tc>
          <w:tcPr>
            <w:tcW w:w="846" w:type="dxa"/>
          </w:tcPr>
          <w:p w14:paraId="25910F4F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1.65</w:t>
            </w:r>
          </w:p>
        </w:tc>
        <w:tc>
          <w:tcPr>
            <w:tcW w:w="991" w:type="dxa"/>
          </w:tcPr>
          <w:p w14:paraId="490507E4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.66**</w:t>
            </w:r>
          </w:p>
        </w:tc>
        <w:tc>
          <w:tcPr>
            <w:tcW w:w="843" w:type="dxa"/>
          </w:tcPr>
          <w:p w14:paraId="610C8686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--</w:t>
            </w:r>
          </w:p>
        </w:tc>
        <w:tc>
          <w:tcPr>
            <w:tcW w:w="843" w:type="dxa"/>
          </w:tcPr>
          <w:p w14:paraId="3891B492" w14:textId="0FA1A044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43" w:type="dxa"/>
          </w:tcPr>
          <w:p w14:paraId="48C92279" w14:textId="468E0BAC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43" w:type="dxa"/>
          </w:tcPr>
          <w:p w14:paraId="673C6933" w14:textId="52629D73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43" w:type="dxa"/>
          </w:tcPr>
          <w:p w14:paraId="139CC34A" w14:textId="2C3F280F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43" w:type="dxa"/>
          </w:tcPr>
          <w:p w14:paraId="7FFCA7B9" w14:textId="0DF094C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43" w:type="dxa"/>
          </w:tcPr>
          <w:p w14:paraId="1ABB6D1B" w14:textId="61885B26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43" w:type="dxa"/>
          </w:tcPr>
          <w:p w14:paraId="235552E4" w14:textId="471DBE3C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83CCA" w:rsidRPr="00EB56A3" w14:paraId="389020C6" w14:textId="77777777" w:rsidTr="00883CCA">
        <w:tc>
          <w:tcPr>
            <w:tcW w:w="2867" w:type="dxa"/>
          </w:tcPr>
          <w:p w14:paraId="76856E6C" w14:textId="77777777" w:rsidR="00883CCA" w:rsidRPr="00EB56A3" w:rsidRDefault="00883CCA" w:rsidP="00B2034F">
            <w:pPr>
              <w:spacing w:beforeLines="60" w:before="144" w:afterLines="60" w:after="144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3. SRET Total Words Endorsed and Recalled</w:t>
            </w:r>
          </w:p>
        </w:tc>
        <w:tc>
          <w:tcPr>
            <w:tcW w:w="846" w:type="dxa"/>
          </w:tcPr>
          <w:p w14:paraId="77EA2EBA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7.90</w:t>
            </w:r>
          </w:p>
        </w:tc>
        <w:tc>
          <w:tcPr>
            <w:tcW w:w="846" w:type="dxa"/>
          </w:tcPr>
          <w:p w14:paraId="6E0F7B65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2.76</w:t>
            </w:r>
          </w:p>
        </w:tc>
        <w:tc>
          <w:tcPr>
            <w:tcW w:w="991" w:type="dxa"/>
          </w:tcPr>
          <w:p w14:paraId="62FDCC33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-.03</w:t>
            </w:r>
          </w:p>
        </w:tc>
        <w:tc>
          <w:tcPr>
            <w:tcW w:w="843" w:type="dxa"/>
          </w:tcPr>
          <w:p w14:paraId="3D8F99C4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.45**</w:t>
            </w:r>
          </w:p>
        </w:tc>
        <w:tc>
          <w:tcPr>
            <w:tcW w:w="843" w:type="dxa"/>
          </w:tcPr>
          <w:p w14:paraId="490ADADB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--</w:t>
            </w:r>
          </w:p>
        </w:tc>
        <w:tc>
          <w:tcPr>
            <w:tcW w:w="843" w:type="dxa"/>
          </w:tcPr>
          <w:p w14:paraId="407AD78E" w14:textId="3E00437D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43" w:type="dxa"/>
          </w:tcPr>
          <w:p w14:paraId="43AC2DD0" w14:textId="2B29F923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43" w:type="dxa"/>
          </w:tcPr>
          <w:p w14:paraId="3F666C7D" w14:textId="04478EAF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43" w:type="dxa"/>
          </w:tcPr>
          <w:p w14:paraId="575CCEC7" w14:textId="48397051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43" w:type="dxa"/>
          </w:tcPr>
          <w:p w14:paraId="1E757A31" w14:textId="5E96BBB9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43" w:type="dxa"/>
          </w:tcPr>
          <w:p w14:paraId="1BDD71BC" w14:textId="57ACA26A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83CCA" w:rsidRPr="00EB56A3" w14:paraId="60C916E2" w14:textId="77777777" w:rsidTr="00883CCA">
        <w:tc>
          <w:tcPr>
            <w:tcW w:w="2867" w:type="dxa"/>
          </w:tcPr>
          <w:p w14:paraId="0C460D58" w14:textId="77777777" w:rsidR="00883CCA" w:rsidRPr="00EB56A3" w:rsidRDefault="00883CCA" w:rsidP="00B2034F">
            <w:pPr>
              <w:spacing w:beforeLines="60" w:before="144" w:afterLines="60" w:after="144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4. BDI-II</w:t>
            </w:r>
          </w:p>
        </w:tc>
        <w:tc>
          <w:tcPr>
            <w:tcW w:w="846" w:type="dxa"/>
          </w:tcPr>
          <w:p w14:paraId="767AB265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14.31</w:t>
            </w:r>
          </w:p>
        </w:tc>
        <w:tc>
          <w:tcPr>
            <w:tcW w:w="846" w:type="dxa"/>
          </w:tcPr>
          <w:p w14:paraId="5C1ACD31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10.98</w:t>
            </w:r>
          </w:p>
        </w:tc>
        <w:tc>
          <w:tcPr>
            <w:tcW w:w="991" w:type="dxa"/>
          </w:tcPr>
          <w:p w14:paraId="0B3EBE6D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.20*</w:t>
            </w:r>
          </w:p>
        </w:tc>
        <w:tc>
          <w:tcPr>
            <w:tcW w:w="843" w:type="dxa"/>
          </w:tcPr>
          <w:p w14:paraId="011C051D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.20*</w:t>
            </w:r>
          </w:p>
        </w:tc>
        <w:tc>
          <w:tcPr>
            <w:tcW w:w="843" w:type="dxa"/>
          </w:tcPr>
          <w:p w14:paraId="2AFCCEC7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-.09</w:t>
            </w:r>
          </w:p>
        </w:tc>
        <w:tc>
          <w:tcPr>
            <w:tcW w:w="843" w:type="dxa"/>
          </w:tcPr>
          <w:p w14:paraId="3F956656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--</w:t>
            </w:r>
          </w:p>
        </w:tc>
        <w:tc>
          <w:tcPr>
            <w:tcW w:w="843" w:type="dxa"/>
          </w:tcPr>
          <w:p w14:paraId="6183BF81" w14:textId="6210350F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43" w:type="dxa"/>
          </w:tcPr>
          <w:p w14:paraId="16569A52" w14:textId="22D07D6F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43" w:type="dxa"/>
          </w:tcPr>
          <w:p w14:paraId="136B0931" w14:textId="3368BDE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43" w:type="dxa"/>
          </w:tcPr>
          <w:p w14:paraId="0C4C68A2" w14:textId="544A11B2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43" w:type="dxa"/>
          </w:tcPr>
          <w:p w14:paraId="6A56BB6F" w14:textId="3895BE25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83CCA" w:rsidRPr="00EB56A3" w14:paraId="7FDB0D4B" w14:textId="77777777" w:rsidTr="00883CCA">
        <w:tc>
          <w:tcPr>
            <w:tcW w:w="2867" w:type="dxa"/>
          </w:tcPr>
          <w:p w14:paraId="1D7FD497" w14:textId="77777777" w:rsidR="00883CCA" w:rsidRPr="00EB56A3" w:rsidRDefault="00883CCA" w:rsidP="00B2034F">
            <w:pPr>
              <w:spacing w:beforeLines="60" w:before="144" w:afterLines="60" w:after="144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5. CTQ Total</w:t>
            </w:r>
          </w:p>
        </w:tc>
        <w:tc>
          <w:tcPr>
            <w:tcW w:w="846" w:type="dxa"/>
          </w:tcPr>
          <w:p w14:paraId="4C0B5B54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30.89</w:t>
            </w:r>
          </w:p>
        </w:tc>
        <w:tc>
          <w:tcPr>
            <w:tcW w:w="846" w:type="dxa"/>
          </w:tcPr>
          <w:p w14:paraId="6ABB8160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9.00</w:t>
            </w:r>
          </w:p>
        </w:tc>
        <w:tc>
          <w:tcPr>
            <w:tcW w:w="991" w:type="dxa"/>
          </w:tcPr>
          <w:p w14:paraId="365F343D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.14</w:t>
            </w:r>
          </w:p>
        </w:tc>
        <w:tc>
          <w:tcPr>
            <w:tcW w:w="843" w:type="dxa"/>
          </w:tcPr>
          <w:p w14:paraId="7D63E55E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.12</w:t>
            </w:r>
          </w:p>
        </w:tc>
        <w:tc>
          <w:tcPr>
            <w:tcW w:w="843" w:type="dxa"/>
          </w:tcPr>
          <w:p w14:paraId="7C6345D9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-.24**</w:t>
            </w:r>
          </w:p>
        </w:tc>
        <w:tc>
          <w:tcPr>
            <w:tcW w:w="843" w:type="dxa"/>
          </w:tcPr>
          <w:p w14:paraId="077B9C08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.25**</w:t>
            </w:r>
          </w:p>
        </w:tc>
        <w:tc>
          <w:tcPr>
            <w:tcW w:w="843" w:type="dxa"/>
          </w:tcPr>
          <w:p w14:paraId="2C1D9EAC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--</w:t>
            </w:r>
          </w:p>
        </w:tc>
        <w:tc>
          <w:tcPr>
            <w:tcW w:w="843" w:type="dxa"/>
          </w:tcPr>
          <w:p w14:paraId="075CF611" w14:textId="663276A2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43" w:type="dxa"/>
          </w:tcPr>
          <w:p w14:paraId="1458ABE4" w14:textId="38FE01EA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43" w:type="dxa"/>
          </w:tcPr>
          <w:p w14:paraId="28C708C5" w14:textId="039C386A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43" w:type="dxa"/>
          </w:tcPr>
          <w:p w14:paraId="76A83738" w14:textId="1B2CFC26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83CCA" w:rsidRPr="00EB56A3" w14:paraId="68877378" w14:textId="77777777" w:rsidTr="00883CCA">
        <w:tc>
          <w:tcPr>
            <w:tcW w:w="2867" w:type="dxa"/>
          </w:tcPr>
          <w:p w14:paraId="1199F494" w14:textId="77777777" w:rsidR="00883CCA" w:rsidRPr="00EB56A3" w:rsidRDefault="00883CCA" w:rsidP="00B2034F">
            <w:pPr>
              <w:spacing w:beforeLines="60" w:before="144" w:afterLines="60" w:after="144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6. CTQ Emotional Neglect</w:t>
            </w:r>
          </w:p>
        </w:tc>
        <w:tc>
          <w:tcPr>
            <w:tcW w:w="846" w:type="dxa"/>
          </w:tcPr>
          <w:p w14:paraId="5A488ED5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6.83</w:t>
            </w:r>
          </w:p>
        </w:tc>
        <w:tc>
          <w:tcPr>
            <w:tcW w:w="846" w:type="dxa"/>
          </w:tcPr>
          <w:p w14:paraId="2C9C5CA5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3.38</w:t>
            </w:r>
          </w:p>
        </w:tc>
        <w:tc>
          <w:tcPr>
            <w:tcW w:w="991" w:type="dxa"/>
          </w:tcPr>
          <w:p w14:paraId="059AE290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.19*</w:t>
            </w:r>
          </w:p>
        </w:tc>
        <w:tc>
          <w:tcPr>
            <w:tcW w:w="843" w:type="dxa"/>
          </w:tcPr>
          <w:p w14:paraId="21F25FC4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.12</w:t>
            </w:r>
          </w:p>
        </w:tc>
        <w:tc>
          <w:tcPr>
            <w:tcW w:w="843" w:type="dxa"/>
          </w:tcPr>
          <w:p w14:paraId="6A50B78B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-.26**</w:t>
            </w:r>
          </w:p>
        </w:tc>
        <w:tc>
          <w:tcPr>
            <w:tcW w:w="843" w:type="dxa"/>
          </w:tcPr>
          <w:p w14:paraId="359E4B6E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.21*</w:t>
            </w:r>
          </w:p>
        </w:tc>
        <w:tc>
          <w:tcPr>
            <w:tcW w:w="843" w:type="dxa"/>
          </w:tcPr>
          <w:p w14:paraId="14C07F13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.83**</w:t>
            </w:r>
          </w:p>
        </w:tc>
        <w:tc>
          <w:tcPr>
            <w:tcW w:w="843" w:type="dxa"/>
          </w:tcPr>
          <w:p w14:paraId="37D7B3A6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--</w:t>
            </w:r>
          </w:p>
        </w:tc>
        <w:tc>
          <w:tcPr>
            <w:tcW w:w="843" w:type="dxa"/>
          </w:tcPr>
          <w:p w14:paraId="6913C689" w14:textId="5E05F7D8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43" w:type="dxa"/>
          </w:tcPr>
          <w:p w14:paraId="36B470CD" w14:textId="3580BC9F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43" w:type="dxa"/>
          </w:tcPr>
          <w:p w14:paraId="43584C0D" w14:textId="36A3218C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83CCA" w:rsidRPr="00EB56A3" w14:paraId="3F59BB14" w14:textId="77777777" w:rsidTr="00883CCA">
        <w:tc>
          <w:tcPr>
            <w:tcW w:w="2867" w:type="dxa"/>
          </w:tcPr>
          <w:p w14:paraId="2F65C186" w14:textId="77777777" w:rsidR="00883CCA" w:rsidRPr="00EB56A3" w:rsidRDefault="00883CCA" w:rsidP="00B2034F">
            <w:pPr>
              <w:spacing w:beforeLines="60" w:before="144" w:afterLines="60" w:after="144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7. CTQ Physical Neglect</w:t>
            </w:r>
          </w:p>
        </w:tc>
        <w:tc>
          <w:tcPr>
            <w:tcW w:w="846" w:type="dxa"/>
          </w:tcPr>
          <w:p w14:paraId="6DBDFFFA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5.36</w:t>
            </w:r>
          </w:p>
        </w:tc>
        <w:tc>
          <w:tcPr>
            <w:tcW w:w="846" w:type="dxa"/>
          </w:tcPr>
          <w:p w14:paraId="2D1212E8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1.14</w:t>
            </w:r>
          </w:p>
        </w:tc>
        <w:tc>
          <w:tcPr>
            <w:tcW w:w="991" w:type="dxa"/>
          </w:tcPr>
          <w:p w14:paraId="296C1624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.15</w:t>
            </w:r>
          </w:p>
        </w:tc>
        <w:tc>
          <w:tcPr>
            <w:tcW w:w="843" w:type="dxa"/>
          </w:tcPr>
          <w:p w14:paraId="329A1DF9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.11</w:t>
            </w:r>
          </w:p>
        </w:tc>
        <w:tc>
          <w:tcPr>
            <w:tcW w:w="843" w:type="dxa"/>
          </w:tcPr>
          <w:p w14:paraId="5D7CAA74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-.12</w:t>
            </w:r>
          </w:p>
        </w:tc>
        <w:tc>
          <w:tcPr>
            <w:tcW w:w="843" w:type="dxa"/>
          </w:tcPr>
          <w:p w14:paraId="12A40B8B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.24**</w:t>
            </w:r>
          </w:p>
        </w:tc>
        <w:tc>
          <w:tcPr>
            <w:tcW w:w="843" w:type="dxa"/>
          </w:tcPr>
          <w:p w14:paraId="3A5BA073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.60**</w:t>
            </w:r>
          </w:p>
        </w:tc>
        <w:tc>
          <w:tcPr>
            <w:tcW w:w="843" w:type="dxa"/>
          </w:tcPr>
          <w:p w14:paraId="68272428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.51**</w:t>
            </w:r>
          </w:p>
        </w:tc>
        <w:tc>
          <w:tcPr>
            <w:tcW w:w="843" w:type="dxa"/>
          </w:tcPr>
          <w:p w14:paraId="40A2FE34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--</w:t>
            </w:r>
          </w:p>
        </w:tc>
        <w:tc>
          <w:tcPr>
            <w:tcW w:w="843" w:type="dxa"/>
          </w:tcPr>
          <w:p w14:paraId="47FEEB67" w14:textId="0A7FD15C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43" w:type="dxa"/>
          </w:tcPr>
          <w:p w14:paraId="1999B872" w14:textId="648F75E2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83CCA" w:rsidRPr="00EB56A3" w14:paraId="1B31FBBC" w14:textId="77777777" w:rsidTr="00883CCA">
        <w:tc>
          <w:tcPr>
            <w:tcW w:w="2867" w:type="dxa"/>
          </w:tcPr>
          <w:p w14:paraId="706AC0AF" w14:textId="77777777" w:rsidR="00883CCA" w:rsidRPr="00EB56A3" w:rsidRDefault="00883CCA" w:rsidP="00B2034F">
            <w:pPr>
              <w:spacing w:beforeLines="60" w:before="144" w:afterLines="60" w:after="144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8. CTQ Emotional Abuse</w:t>
            </w:r>
          </w:p>
        </w:tc>
        <w:tc>
          <w:tcPr>
            <w:tcW w:w="846" w:type="dxa"/>
          </w:tcPr>
          <w:p w14:paraId="4A6EF249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7.37</w:t>
            </w:r>
          </w:p>
        </w:tc>
        <w:tc>
          <w:tcPr>
            <w:tcW w:w="846" w:type="dxa"/>
          </w:tcPr>
          <w:p w14:paraId="1D51A5FA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3.15</w:t>
            </w:r>
          </w:p>
        </w:tc>
        <w:tc>
          <w:tcPr>
            <w:tcW w:w="991" w:type="dxa"/>
          </w:tcPr>
          <w:p w14:paraId="605917EC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.13</w:t>
            </w:r>
          </w:p>
        </w:tc>
        <w:tc>
          <w:tcPr>
            <w:tcW w:w="843" w:type="dxa"/>
          </w:tcPr>
          <w:p w14:paraId="54F7AA1A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.13</w:t>
            </w:r>
          </w:p>
        </w:tc>
        <w:tc>
          <w:tcPr>
            <w:tcW w:w="843" w:type="dxa"/>
          </w:tcPr>
          <w:p w14:paraId="3C457A77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-.16</w:t>
            </w:r>
          </w:p>
        </w:tc>
        <w:tc>
          <w:tcPr>
            <w:tcW w:w="843" w:type="dxa"/>
          </w:tcPr>
          <w:p w14:paraId="50780AF6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.27**</w:t>
            </w:r>
          </w:p>
        </w:tc>
        <w:tc>
          <w:tcPr>
            <w:tcW w:w="843" w:type="dxa"/>
          </w:tcPr>
          <w:p w14:paraId="28495024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.83**</w:t>
            </w:r>
          </w:p>
        </w:tc>
        <w:tc>
          <w:tcPr>
            <w:tcW w:w="843" w:type="dxa"/>
          </w:tcPr>
          <w:p w14:paraId="1F944794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.57**</w:t>
            </w:r>
          </w:p>
        </w:tc>
        <w:tc>
          <w:tcPr>
            <w:tcW w:w="843" w:type="dxa"/>
          </w:tcPr>
          <w:p w14:paraId="168AABB8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.35**</w:t>
            </w:r>
          </w:p>
        </w:tc>
        <w:tc>
          <w:tcPr>
            <w:tcW w:w="843" w:type="dxa"/>
          </w:tcPr>
          <w:p w14:paraId="60EA7919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--</w:t>
            </w:r>
          </w:p>
        </w:tc>
        <w:tc>
          <w:tcPr>
            <w:tcW w:w="843" w:type="dxa"/>
          </w:tcPr>
          <w:p w14:paraId="1E34AA52" w14:textId="1839AEF8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83CCA" w:rsidRPr="00EB56A3" w14:paraId="71F29C15" w14:textId="77777777" w:rsidTr="00883CCA">
        <w:tc>
          <w:tcPr>
            <w:tcW w:w="2867" w:type="dxa"/>
          </w:tcPr>
          <w:p w14:paraId="67931E0E" w14:textId="77777777" w:rsidR="00883CCA" w:rsidRPr="00EB56A3" w:rsidRDefault="00883CCA" w:rsidP="00B2034F">
            <w:pPr>
              <w:spacing w:beforeLines="60" w:before="144" w:afterLines="60" w:after="144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9. CTQ Physical Abuse</w:t>
            </w:r>
          </w:p>
        </w:tc>
        <w:tc>
          <w:tcPr>
            <w:tcW w:w="846" w:type="dxa"/>
          </w:tcPr>
          <w:p w14:paraId="11F4F939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6.09</w:t>
            </w:r>
          </w:p>
        </w:tc>
        <w:tc>
          <w:tcPr>
            <w:tcW w:w="846" w:type="dxa"/>
          </w:tcPr>
          <w:p w14:paraId="7E09B607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2.76</w:t>
            </w:r>
          </w:p>
        </w:tc>
        <w:tc>
          <w:tcPr>
            <w:tcW w:w="991" w:type="dxa"/>
          </w:tcPr>
          <w:p w14:paraId="55991ED5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.04</w:t>
            </w:r>
          </w:p>
        </w:tc>
        <w:tc>
          <w:tcPr>
            <w:tcW w:w="843" w:type="dxa"/>
          </w:tcPr>
          <w:p w14:paraId="6E40A79E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-.01</w:t>
            </w:r>
          </w:p>
        </w:tc>
        <w:tc>
          <w:tcPr>
            <w:tcW w:w="843" w:type="dxa"/>
          </w:tcPr>
          <w:p w14:paraId="416B5B39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-.14</w:t>
            </w:r>
          </w:p>
        </w:tc>
        <w:tc>
          <w:tcPr>
            <w:tcW w:w="843" w:type="dxa"/>
          </w:tcPr>
          <w:p w14:paraId="4E97793D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.13</w:t>
            </w:r>
          </w:p>
        </w:tc>
        <w:tc>
          <w:tcPr>
            <w:tcW w:w="843" w:type="dxa"/>
          </w:tcPr>
          <w:p w14:paraId="241309B4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.78**</w:t>
            </w:r>
          </w:p>
        </w:tc>
        <w:tc>
          <w:tcPr>
            <w:tcW w:w="843" w:type="dxa"/>
          </w:tcPr>
          <w:p w14:paraId="0968117D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.45**</w:t>
            </w:r>
          </w:p>
        </w:tc>
        <w:tc>
          <w:tcPr>
            <w:tcW w:w="843" w:type="dxa"/>
          </w:tcPr>
          <w:p w14:paraId="7873ACBE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.34**</w:t>
            </w:r>
          </w:p>
        </w:tc>
        <w:tc>
          <w:tcPr>
            <w:tcW w:w="843" w:type="dxa"/>
          </w:tcPr>
          <w:p w14:paraId="08B6E80B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.57**</w:t>
            </w:r>
          </w:p>
        </w:tc>
        <w:tc>
          <w:tcPr>
            <w:tcW w:w="843" w:type="dxa"/>
          </w:tcPr>
          <w:p w14:paraId="6BF09A93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--</w:t>
            </w:r>
          </w:p>
        </w:tc>
      </w:tr>
      <w:tr w:rsidR="00883CCA" w:rsidRPr="00EB56A3" w14:paraId="61BB35A3" w14:textId="77777777" w:rsidTr="00040BB2">
        <w:tc>
          <w:tcPr>
            <w:tcW w:w="2867" w:type="dxa"/>
            <w:tcBorders>
              <w:bottom w:val="single" w:sz="4" w:space="0" w:color="auto"/>
            </w:tcBorders>
          </w:tcPr>
          <w:p w14:paraId="035AD80E" w14:textId="77777777" w:rsidR="00883CCA" w:rsidRPr="00EB56A3" w:rsidRDefault="00883CCA" w:rsidP="00B2034F">
            <w:pPr>
              <w:spacing w:beforeLines="60" w:before="144" w:afterLines="60" w:after="144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10. CTQ Sexual Abuse</w:t>
            </w:r>
          </w:p>
        </w:tc>
        <w:tc>
          <w:tcPr>
            <w:tcW w:w="846" w:type="dxa"/>
            <w:tcBorders>
              <w:bottom w:val="single" w:sz="4" w:space="0" w:color="auto"/>
            </w:tcBorders>
          </w:tcPr>
          <w:p w14:paraId="4F1F3F77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5.22</w:t>
            </w:r>
          </w:p>
        </w:tc>
        <w:tc>
          <w:tcPr>
            <w:tcW w:w="846" w:type="dxa"/>
            <w:tcBorders>
              <w:bottom w:val="single" w:sz="4" w:space="0" w:color="auto"/>
            </w:tcBorders>
          </w:tcPr>
          <w:p w14:paraId="7CD2A2C6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1.32</w:t>
            </w:r>
          </w:p>
        </w:tc>
        <w:tc>
          <w:tcPr>
            <w:tcW w:w="991" w:type="dxa"/>
            <w:tcBorders>
              <w:bottom w:val="single" w:sz="4" w:space="0" w:color="auto"/>
            </w:tcBorders>
          </w:tcPr>
          <w:p w14:paraId="37BB915F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-.03</w:t>
            </w:r>
          </w:p>
        </w:tc>
        <w:tc>
          <w:tcPr>
            <w:tcW w:w="843" w:type="dxa"/>
            <w:tcBorders>
              <w:bottom w:val="single" w:sz="4" w:space="0" w:color="auto"/>
            </w:tcBorders>
          </w:tcPr>
          <w:p w14:paraId="31C4C4B3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.05</w:t>
            </w:r>
          </w:p>
        </w:tc>
        <w:tc>
          <w:tcPr>
            <w:tcW w:w="84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4BAE30A" w14:textId="39704C2C" w:rsidR="00883CCA" w:rsidRPr="00040BB2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40BB2">
              <w:rPr>
                <w:rFonts w:ascii="Arial" w:hAnsi="Arial" w:cs="Arial"/>
                <w:sz w:val="22"/>
                <w:szCs w:val="22"/>
              </w:rPr>
              <w:t>.0</w:t>
            </w:r>
            <w:r w:rsidR="00040BB2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84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0A4D291" w14:textId="72500666" w:rsidR="00883CCA" w:rsidRPr="00040BB2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40BB2">
              <w:rPr>
                <w:rFonts w:ascii="Arial" w:hAnsi="Arial" w:cs="Arial"/>
                <w:sz w:val="22"/>
                <w:szCs w:val="22"/>
              </w:rPr>
              <w:t>.0</w:t>
            </w:r>
            <w:r w:rsidR="00031145">
              <w:rPr>
                <w:rFonts w:ascii="Arial" w:hAnsi="Arial" w:cs="Arial"/>
                <w:sz w:val="22"/>
                <w:szCs w:val="22"/>
              </w:rPr>
              <w:t>6</w:t>
            </w:r>
            <w:bookmarkStart w:id="0" w:name="_GoBack"/>
            <w:bookmarkEnd w:id="0"/>
          </w:p>
        </w:tc>
        <w:tc>
          <w:tcPr>
            <w:tcW w:w="843" w:type="dxa"/>
            <w:tcBorders>
              <w:bottom w:val="single" w:sz="4" w:space="0" w:color="auto"/>
            </w:tcBorders>
          </w:tcPr>
          <w:p w14:paraId="7E2F0001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.56**</w:t>
            </w:r>
          </w:p>
        </w:tc>
        <w:tc>
          <w:tcPr>
            <w:tcW w:w="843" w:type="dxa"/>
            <w:tcBorders>
              <w:bottom w:val="single" w:sz="4" w:space="0" w:color="auto"/>
            </w:tcBorders>
          </w:tcPr>
          <w:p w14:paraId="6C2025F7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.35**</w:t>
            </w:r>
          </w:p>
        </w:tc>
        <w:tc>
          <w:tcPr>
            <w:tcW w:w="843" w:type="dxa"/>
            <w:tcBorders>
              <w:bottom w:val="single" w:sz="4" w:space="0" w:color="auto"/>
            </w:tcBorders>
          </w:tcPr>
          <w:p w14:paraId="285D5B75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.35**</w:t>
            </w:r>
          </w:p>
        </w:tc>
        <w:tc>
          <w:tcPr>
            <w:tcW w:w="843" w:type="dxa"/>
            <w:tcBorders>
              <w:bottom w:val="single" w:sz="4" w:space="0" w:color="auto"/>
            </w:tcBorders>
          </w:tcPr>
          <w:p w14:paraId="208A728B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.28**</w:t>
            </w:r>
          </w:p>
        </w:tc>
        <w:tc>
          <w:tcPr>
            <w:tcW w:w="843" w:type="dxa"/>
            <w:tcBorders>
              <w:bottom w:val="single" w:sz="4" w:space="0" w:color="auto"/>
            </w:tcBorders>
          </w:tcPr>
          <w:p w14:paraId="7A590C91" w14:textId="77777777" w:rsidR="00883CCA" w:rsidRPr="00EB56A3" w:rsidRDefault="00883CCA" w:rsidP="00B2034F">
            <w:pPr>
              <w:spacing w:beforeLines="60" w:before="144" w:afterLines="60" w:after="14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B56A3">
              <w:rPr>
                <w:rFonts w:ascii="Arial" w:hAnsi="Arial" w:cs="Arial"/>
                <w:sz w:val="22"/>
                <w:szCs w:val="22"/>
              </w:rPr>
              <w:t>.45**</w:t>
            </w:r>
          </w:p>
        </w:tc>
      </w:tr>
    </w:tbl>
    <w:p w14:paraId="66059550" w14:textId="4C1DA109" w:rsidR="00C70954" w:rsidRPr="00EB56A3" w:rsidRDefault="00C70954" w:rsidP="00C70954">
      <w:pPr>
        <w:spacing w:line="400" w:lineRule="atLeast"/>
        <w:rPr>
          <w:rFonts w:ascii="Arial" w:hAnsi="Arial" w:cs="Arial"/>
          <w:sz w:val="22"/>
          <w:szCs w:val="22"/>
        </w:rPr>
      </w:pPr>
      <w:r w:rsidRPr="00EB56A3">
        <w:rPr>
          <w:rFonts w:ascii="Arial" w:hAnsi="Arial" w:cs="Arial"/>
          <w:i/>
          <w:iCs/>
          <w:sz w:val="22"/>
          <w:szCs w:val="22"/>
        </w:rPr>
        <w:t>Note</w:t>
      </w:r>
      <w:r w:rsidRPr="00EB56A3">
        <w:rPr>
          <w:rFonts w:ascii="Arial" w:hAnsi="Arial" w:cs="Arial"/>
          <w:sz w:val="22"/>
          <w:szCs w:val="22"/>
        </w:rPr>
        <w:t>.</w:t>
      </w:r>
      <w:r w:rsidRPr="00EB56A3">
        <w:rPr>
          <w:rFonts w:ascii="Arial" w:hAnsi="Arial" w:cs="Arial"/>
          <w:i/>
          <w:iCs/>
          <w:sz w:val="22"/>
          <w:szCs w:val="22"/>
        </w:rPr>
        <w:t xml:space="preserve"> </w:t>
      </w:r>
      <w:r w:rsidR="004D18D5">
        <w:rPr>
          <w:rFonts w:ascii="Arial" w:hAnsi="Arial" w:cs="Arial"/>
          <w:sz w:val="22"/>
          <w:szCs w:val="22"/>
        </w:rPr>
        <w:t xml:space="preserve">SRET = Self-referential encoding task; SRP = Self-referential processing; BDI-II = Beck Depression Inventory (Second Edition); CTQ = Childhood Trauma Questionnaire. </w:t>
      </w:r>
    </w:p>
    <w:p w14:paraId="7F3E1BDD" w14:textId="77777777" w:rsidR="00C70954" w:rsidRPr="00EB56A3" w:rsidRDefault="00C70954" w:rsidP="00C70954">
      <w:pPr>
        <w:spacing w:line="400" w:lineRule="atLeast"/>
        <w:rPr>
          <w:rFonts w:ascii="Arial" w:hAnsi="Arial" w:cs="Arial"/>
          <w:sz w:val="22"/>
          <w:szCs w:val="22"/>
        </w:rPr>
      </w:pPr>
      <w:r w:rsidRPr="00EB56A3">
        <w:rPr>
          <w:rFonts w:ascii="Arial" w:hAnsi="Arial" w:cs="Arial"/>
          <w:i/>
          <w:iCs/>
          <w:sz w:val="22"/>
          <w:szCs w:val="22"/>
        </w:rPr>
        <w:t xml:space="preserve">* p </w:t>
      </w:r>
      <w:r w:rsidRPr="00EB56A3">
        <w:rPr>
          <w:rFonts w:ascii="Arial" w:hAnsi="Arial" w:cs="Arial"/>
          <w:sz w:val="22"/>
          <w:szCs w:val="22"/>
        </w:rPr>
        <w:t xml:space="preserve">&lt; .05, ** </w:t>
      </w:r>
      <w:r w:rsidRPr="00EB56A3">
        <w:rPr>
          <w:rFonts w:ascii="Arial" w:hAnsi="Arial" w:cs="Arial"/>
          <w:i/>
          <w:iCs/>
          <w:sz w:val="22"/>
          <w:szCs w:val="22"/>
        </w:rPr>
        <w:t>p</w:t>
      </w:r>
      <w:r w:rsidRPr="00EB56A3">
        <w:rPr>
          <w:rFonts w:ascii="Arial" w:hAnsi="Arial" w:cs="Arial"/>
          <w:sz w:val="22"/>
          <w:szCs w:val="22"/>
        </w:rPr>
        <w:t xml:space="preserve"> &lt; .01</w:t>
      </w:r>
    </w:p>
    <w:p w14:paraId="13481A99" w14:textId="0CBFEC84" w:rsidR="00C70954" w:rsidRDefault="00C70954">
      <w:pPr>
        <w:rPr>
          <w:rFonts w:ascii="Arial" w:hAnsi="Arial" w:cs="Arial"/>
          <w:b/>
          <w:bCs/>
          <w:sz w:val="22"/>
          <w:szCs w:val="22"/>
        </w:rPr>
        <w:sectPr w:rsidR="00C70954" w:rsidSect="00C7095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440450A1" w14:textId="6E527D22" w:rsidR="00E210A4" w:rsidRDefault="00E210A4" w:rsidP="00E210A4">
      <w:pPr>
        <w:widowControl w:val="0"/>
        <w:autoSpaceDE w:val="0"/>
        <w:autoSpaceDN w:val="0"/>
        <w:adjustRightInd w:val="0"/>
        <w:spacing w:after="11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Supplemental Table 2</w:t>
      </w:r>
    </w:p>
    <w:p w14:paraId="7496193C" w14:textId="77777777" w:rsidR="00E210A4" w:rsidRPr="004D18D5" w:rsidRDefault="00E210A4" w:rsidP="00E210A4">
      <w:pPr>
        <w:widowControl w:val="0"/>
        <w:autoSpaceDE w:val="0"/>
        <w:autoSpaceDN w:val="0"/>
        <w:adjustRightInd w:val="0"/>
        <w:spacing w:after="115"/>
        <w:rPr>
          <w:rFonts w:ascii="Arial" w:hAnsi="Arial" w:cs="Arial"/>
          <w:i/>
          <w:iCs/>
          <w:sz w:val="22"/>
          <w:szCs w:val="22"/>
        </w:rPr>
      </w:pPr>
      <w:r w:rsidRPr="004D18D5">
        <w:rPr>
          <w:rFonts w:ascii="Arial" w:hAnsi="Arial" w:cs="Arial"/>
          <w:i/>
          <w:iCs/>
          <w:sz w:val="22"/>
          <w:szCs w:val="22"/>
        </w:rPr>
        <w:t>Effects of Study Variables on Depressive Symptom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  <w:gridCol w:w="2268"/>
        <w:gridCol w:w="992"/>
        <w:gridCol w:w="1842"/>
      </w:tblGrid>
      <w:tr w:rsidR="00E210A4" w14:paraId="1FBB875B" w14:textId="77777777" w:rsidTr="004C1415">
        <w:tc>
          <w:tcPr>
            <w:tcW w:w="4248" w:type="dxa"/>
            <w:tcBorders>
              <w:top w:val="single" w:sz="4" w:space="0" w:color="auto"/>
              <w:bottom w:val="single" w:sz="4" w:space="0" w:color="auto"/>
            </w:tcBorders>
          </w:tcPr>
          <w:p w14:paraId="3D531074" w14:textId="77777777" w:rsidR="00E210A4" w:rsidRPr="007D08D2" w:rsidRDefault="00E210A4" w:rsidP="004C1415">
            <w:pPr>
              <w:pStyle w:val="p1"/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7D08D2">
              <w:rPr>
                <w:rFonts w:ascii="Arial" w:hAnsi="Arial" w:cs="Arial"/>
                <w:b/>
                <w:sz w:val="22"/>
                <w:szCs w:val="22"/>
              </w:rPr>
              <w:t>Model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36AAFD25" w14:textId="77777777" w:rsidR="00E210A4" w:rsidRPr="007D08D2" w:rsidRDefault="00E210A4" w:rsidP="004C1415">
            <w:pPr>
              <w:pStyle w:val="p1"/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883CCA">
              <w:rPr>
                <w:rFonts w:ascii="Arial" w:hAnsi="Arial" w:cs="Arial"/>
                <w:b/>
                <w:sz w:val="22"/>
                <w:szCs w:val="22"/>
              </w:rPr>
              <w:t>β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58BE4776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E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14:paraId="16C85D99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B0727D">
              <w:rPr>
                <w:rFonts w:ascii="Arial" w:hAnsi="Arial" w:cs="Arial"/>
                <w:b/>
                <w:i/>
                <w:iCs/>
                <w:sz w:val="22"/>
                <w:szCs w:val="22"/>
              </w:rPr>
              <w:t>p</w:t>
            </w:r>
            <w:r>
              <w:rPr>
                <w:rFonts w:ascii="Arial" w:hAnsi="Arial" w:cs="Arial"/>
                <w:b/>
                <w:sz w:val="22"/>
                <w:szCs w:val="22"/>
              </w:rPr>
              <w:t>-value</w:t>
            </w:r>
          </w:p>
        </w:tc>
      </w:tr>
      <w:tr w:rsidR="00E210A4" w14:paraId="56E2FC53" w14:textId="77777777" w:rsidTr="004C1415">
        <w:tc>
          <w:tcPr>
            <w:tcW w:w="4248" w:type="dxa"/>
            <w:tcBorders>
              <w:top w:val="single" w:sz="4" w:space="0" w:color="auto"/>
            </w:tcBorders>
          </w:tcPr>
          <w:p w14:paraId="7844808D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Total CM</w:t>
            </w:r>
          </w:p>
          <w:p w14:paraId="7704A0E6" w14:textId="77777777" w:rsidR="00E210A4" w:rsidRPr="00B0727D" w:rsidRDefault="00E210A4" w:rsidP="004C1415">
            <w:pPr>
              <w:pStyle w:val="p1"/>
              <w:spacing w:before="120" w:after="12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    </w:t>
            </w:r>
            <w:r>
              <w:rPr>
                <w:rFonts w:ascii="Arial" w:hAnsi="Arial" w:cs="Arial"/>
                <w:bCs/>
                <w:sz w:val="22"/>
                <w:szCs w:val="22"/>
              </w:rPr>
              <w:t>Total CM</w:t>
            </w:r>
          </w:p>
          <w:p w14:paraId="079D852E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SRP Bias Score </w:t>
            </w:r>
          </w:p>
          <w:p w14:paraId="410ADF4C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Age</w:t>
            </w:r>
          </w:p>
          <w:p w14:paraId="5925392E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Sex</w:t>
            </w:r>
          </w:p>
          <w:p w14:paraId="040F79FF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Depression History</w:t>
            </w:r>
          </w:p>
          <w:p w14:paraId="60C7EEC5" w14:textId="77777777" w:rsidR="00E210A4" w:rsidRPr="00141200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711FF22D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  <w:p w14:paraId="719A96CA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21</w:t>
            </w:r>
          </w:p>
          <w:p w14:paraId="5297B9B2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15</w:t>
            </w:r>
          </w:p>
          <w:p w14:paraId="21BBB450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0.02</w:t>
            </w:r>
          </w:p>
          <w:p w14:paraId="390121F3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0.26</w:t>
            </w:r>
          </w:p>
          <w:p w14:paraId="7B804CA7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37</w:t>
            </w:r>
          </w:p>
          <w:p w14:paraId="040999A8" w14:textId="77777777" w:rsidR="00E210A4" w:rsidRPr="002A48E2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7F588696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  <w:p w14:paraId="0230306B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17</w:t>
            </w:r>
          </w:p>
          <w:p w14:paraId="0DBE192B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09</w:t>
            </w:r>
          </w:p>
          <w:p w14:paraId="50D8451D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12</w:t>
            </w:r>
          </w:p>
          <w:p w14:paraId="13E046C0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19</w:t>
            </w:r>
          </w:p>
          <w:p w14:paraId="1E06E5BB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40</w:t>
            </w:r>
          </w:p>
          <w:p w14:paraId="09A7F055" w14:textId="77777777" w:rsidR="00E210A4" w:rsidRPr="002A48E2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</w:tcBorders>
          </w:tcPr>
          <w:p w14:paraId="0ABBA59A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  <w:p w14:paraId="5BCCCBAD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.22</w:t>
            </w:r>
          </w:p>
          <w:p w14:paraId="5AAE97AB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.09</w:t>
            </w:r>
          </w:p>
          <w:p w14:paraId="76FD6391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.85</w:t>
            </w:r>
          </w:p>
          <w:p w14:paraId="71E1B9D1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.17</w:t>
            </w:r>
          </w:p>
          <w:p w14:paraId="7BA288C6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.36</w:t>
            </w:r>
          </w:p>
          <w:p w14:paraId="25660BE4" w14:textId="77777777" w:rsidR="00E210A4" w:rsidRPr="002A48E2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210A4" w14:paraId="73BEE988" w14:textId="77777777" w:rsidTr="004C1415">
        <w:tc>
          <w:tcPr>
            <w:tcW w:w="4248" w:type="dxa"/>
          </w:tcPr>
          <w:p w14:paraId="5CF6D577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Emotional Neglect</w:t>
            </w:r>
          </w:p>
          <w:p w14:paraId="046823DB" w14:textId="77777777" w:rsidR="00E210A4" w:rsidRPr="00B0727D" w:rsidRDefault="00E210A4" w:rsidP="004C1415">
            <w:pPr>
              <w:pStyle w:val="p1"/>
              <w:spacing w:before="120" w:after="12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</w:t>
            </w:r>
            <w:r>
              <w:rPr>
                <w:rFonts w:ascii="Arial" w:hAnsi="Arial" w:cs="Arial"/>
                <w:bCs/>
                <w:sz w:val="22"/>
                <w:szCs w:val="22"/>
              </w:rPr>
              <w:t>Emotional Neglect</w:t>
            </w:r>
          </w:p>
          <w:p w14:paraId="2A343212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SRP Bias Score </w:t>
            </w:r>
          </w:p>
          <w:p w14:paraId="2F71A825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Age</w:t>
            </w:r>
          </w:p>
          <w:p w14:paraId="364C517C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Sex</w:t>
            </w:r>
          </w:p>
          <w:p w14:paraId="28DEC4CF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Depression History</w:t>
            </w:r>
          </w:p>
          <w:p w14:paraId="05310CF9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    </w:t>
            </w:r>
          </w:p>
        </w:tc>
        <w:tc>
          <w:tcPr>
            <w:tcW w:w="2268" w:type="dxa"/>
          </w:tcPr>
          <w:p w14:paraId="45CB62C8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  <w:p w14:paraId="26996095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16</w:t>
            </w:r>
          </w:p>
          <w:p w14:paraId="651B0A5F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15</w:t>
            </w:r>
          </w:p>
          <w:p w14:paraId="5969BAF9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0.01</w:t>
            </w:r>
          </w:p>
          <w:p w14:paraId="4836C1D7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0.31</w:t>
            </w:r>
          </w:p>
          <w:p w14:paraId="77B737B5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38</w:t>
            </w:r>
          </w:p>
          <w:p w14:paraId="4AE11C74" w14:textId="77777777" w:rsidR="00E210A4" w:rsidRPr="002A48E2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</w:tcPr>
          <w:p w14:paraId="390D782A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  <w:p w14:paraId="54C7BDEC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12</w:t>
            </w:r>
          </w:p>
          <w:p w14:paraId="0DCDD856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09</w:t>
            </w:r>
          </w:p>
          <w:p w14:paraId="2CF1074D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10</w:t>
            </w:r>
          </w:p>
          <w:p w14:paraId="35B1E752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20</w:t>
            </w:r>
          </w:p>
          <w:p w14:paraId="0504002C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39</w:t>
            </w:r>
          </w:p>
          <w:p w14:paraId="05874120" w14:textId="77777777" w:rsidR="00E210A4" w:rsidRPr="002A48E2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2" w:type="dxa"/>
          </w:tcPr>
          <w:p w14:paraId="30DA1163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  <w:p w14:paraId="38D9D59D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.19</w:t>
            </w:r>
          </w:p>
          <w:p w14:paraId="17E4A8ED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.08</w:t>
            </w:r>
          </w:p>
          <w:p w14:paraId="3A314B1D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.93</w:t>
            </w:r>
          </w:p>
          <w:p w14:paraId="101B6829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.12</w:t>
            </w:r>
          </w:p>
          <w:p w14:paraId="0677B175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.33</w:t>
            </w:r>
          </w:p>
          <w:p w14:paraId="38DF90B3" w14:textId="77777777" w:rsidR="00E210A4" w:rsidRPr="002A48E2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210A4" w14:paraId="5F907931" w14:textId="77777777" w:rsidTr="004C1415">
        <w:tc>
          <w:tcPr>
            <w:tcW w:w="4248" w:type="dxa"/>
          </w:tcPr>
          <w:p w14:paraId="7E1203AF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hysical Neglect</w:t>
            </w:r>
          </w:p>
          <w:p w14:paraId="14244564" w14:textId="77777777" w:rsidR="00E210A4" w:rsidRPr="00B0727D" w:rsidRDefault="00E210A4" w:rsidP="004C1415">
            <w:pPr>
              <w:pStyle w:val="p1"/>
              <w:spacing w:before="120" w:after="12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</w:t>
            </w:r>
            <w:r>
              <w:rPr>
                <w:rFonts w:ascii="Arial" w:hAnsi="Arial" w:cs="Arial"/>
                <w:bCs/>
                <w:sz w:val="22"/>
                <w:szCs w:val="22"/>
              </w:rPr>
              <w:t>Physical Neglect</w:t>
            </w:r>
          </w:p>
          <w:p w14:paraId="4E86C7B2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SRP Bias Score </w:t>
            </w:r>
          </w:p>
          <w:p w14:paraId="23A7E49D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Age</w:t>
            </w:r>
          </w:p>
          <w:p w14:paraId="7AFA128E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Sex</w:t>
            </w:r>
          </w:p>
          <w:p w14:paraId="66A6C247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Depression History</w:t>
            </w:r>
          </w:p>
          <w:p w14:paraId="2677FED4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    </w:t>
            </w:r>
          </w:p>
        </w:tc>
        <w:tc>
          <w:tcPr>
            <w:tcW w:w="2268" w:type="dxa"/>
          </w:tcPr>
          <w:p w14:paraId="6477C71B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  <w:p w14:paraId="621E4A92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19</w:t>
            </w:r>
          </w:p>
          <w:p w14:paraId="3F1FB53B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16</w:t>
            </w:r>
          </w:p>
          <w:p w14:paraId="3E786B61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0.03</w:t>
            </w:r>
          </w:p>
          <w:p w14:paraId="2CBC4500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0.25</w:t>
            </w:r>
          </w:p>
          <w:p w14:paraId="4DAFE5E5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33</w:t>
            </w:r>
          </w:p>
          <w:p w14:paraId="7013544F" w14:textId="77777777" w:rsidR="00E210A4" w:rsidRPr="002A48E2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</w:tcPr>
          <w:p w14:paraId="30965DE6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  <w:p w14:paraId="139D1C7F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15</w:t>
            </w:r>
          </w:p>
          <w:p w14:paraId="0D5AE2BF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08</w:t>
            </w:r>
          </w:p>
          <w:p w14:paraId="72B96C1C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12</w:t>
            </w:r>
          </w:p>
          <w:p w14:paraId="4E756D40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20</w:t>
            </w:r>
          </w:p>
          <w:p w14:paraId="09ED0C7E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43</w:t>
            </w:r>
          </w:p>
          <w:p w14:paraId="6604E1E3" w14:textId="77777777" w:rsidR="00E210A4" w:rsidRPr="002A48E2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2" w:type="dxa"/>
          </w:tcPr>
          <w:p w14:paraId="645AB06F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  <w:p w14:paraId="062F6C8B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.21</w:t>
            </w:r>
          </w:p>
          <w:p w14:paraId="6463B848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.06</w:t>
            </w:r>
          </w:p>
          <w:p w14:paraId="60A18D4D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.79</w:t>
            </w:r>
          </w:p>
          <w:p w14:paraId="30B6B96F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.20</w:t>
            </w:r>
          </w:p>
          <w:p w14:paraId="6CF4B7D4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.44</w:t>
            </w:r>
          </w:p>
          <w:p w14:paraId="033D3E6C" w14:textId="77777777" w:rsidR="00E210A4" w:rsidRPr="002A48E2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210A4" w14:paraId="29B98065" w14:textId="77777777" w:rsidTr="004C1415">
        <w:tc>
          <w:tcPr>
            <w:tcW w:w="4248" w:type="dxa"/>
          </w:tcPr>
          <w:p w14:paraId="44864357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Emotional Abuse</w:t>
            </w:r>
          </w:p>
          <w:p w14:paraId="6DD238B8" w14:textId="77777777" w:rsidR="00E210A4" w:rsidRPr="00B0727D" w:rsidRDefault="00E210A4" w:rsidP="004C1415">
            <w:pPr>
              <w:pStyle w:val="p1"/>
              <w:spacing w:before="120" w:after="12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     Emotional Abuse</w:t>
            </w:r>
          </w:p>
          <w:p w14:paraId="34D6DC10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SRP Bias Score </w:t>
            </w:r>
          </w:p>
          <w:p w14:paraId="31C516F9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Age</w:t>
            </w:r>
          </w:p>
          <w:p w14:paraId="710F1B08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Sex</w:t>
            </w:r>
          </w:p>
          <w:p w14:paraId="6B8CF42B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Depression History</w:t>
            </w:r>
          </w:p>
          <w:p w14:paraId="198015FA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    </w:t>
            </w:r>
          </w:p>
        </w:tc>
        <w:tc>
          <w:tcPr>
            <w:tcW w:w="2268" w:type="dxa"/>
          </w:tcPr>
          <w:p w14:paraId="61D7D124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  <w:p w14:paraId="2F7F2A32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24</w:t>
            </w:r>
          </w:p>
          <w:p w14:paraId="3C828B05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16</w:t>
            </w:r>
          </w:p>
          <w:p w14:paraId="771C03E6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004</w:t>
            </w:r>
          </w:p>
          <w:p w14:paraId="08CE7A88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0.20</w:t>
            </w:r>
          </w:p>
          <w:p w14:paraId="743F5D23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45</w:t>
            </w:r>
          </w:p>
          <w:p w14:paraId="3DE50E96" w14:textId="77777777" w:rsidR="00E210A4" w:rsidRPr="00A305E3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</w:tcPr>
          <w:p w14:paraId="176D6889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  <w:p w14:paraId="5B5013A7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13</w:t>
            </w:r>
          </w:p>
          <w:p w14:paraId="2A0EDD3D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08</w:t>
            </w:r>
          </w:p>
          <w:p w14:paraId="174A3266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10</w:t>
            </w:r>
          </w:p>
          <w:p w14:paraId="147C203D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20</w:t>
            </w:r>
          </w:p>
          <w:p w14:paraId="78ED8BF0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36</w:t>
            </w:r>
          </w:p>
          <w:p w14:paraId="4C1E76D7" w14:textId="77777777" w:rsidR="00E210A4" w:rsidRPr="00A305E3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2" w:type="dxa"/>
          </w:tcPr>
          <w:p w14:paraId="47C1EB4C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  <w:p w14:paraId="756CB09A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.07</w:t>
            </w:r>
          </w:p>
          <w:p w14:paraId="65BFF6A9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.06</w:t>
            </w:r>
          </w:p>
          <w:p w14:paraId="10668ED5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.96</w:t>
            </w:r>
          </w:p>
          <w:p w14:paraId="49824843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.30</w:t>
            </w:r>
          </w:p>
          <w:p w14:paraId="261B05BD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.22</w:t>
            </w:r>
          </w:p>
          <w:p w14:paraId="75B7DD80" w14:textId="77777777" w:rsidR="00E210A4" w:rsidRPr="00A305E3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210A4" w14:paraId="46C20775" w14:textId="77777777" w:rsidTr="004C1415">
        <w:tc>
          <w:tcPr>
            <w:tcW w:w="4248" w:type="dxa"/>
          </w:tcPr>
          <w:p w14:paraId="4C7F7723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hysical Abuse</w:t>
            </w:r>
          </w:p>
          <w:p w14:paraId="510A4864" w14:textId="77777777" w:rsidR="00E210A4" w:rsidRPr="00B0727D" w:rsidRDefault="00E210A4" w:rsidP="004C1415">
            <w:pPr>
              <w:pStyle w:val="p1"/>
              <w:spacing w:before="120" w:after="12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lastRenderedPageBreak/>
              <w:t xml:space="preserve">     </w:t>
            </w:r>
            <w:r>
              <w:rPr>
                <w:rFonts w:ascii="Arial" w:hAnsi="Arial" w:cs="Arial"/>
                <w:bCs/>
                <w:sz w:val="22"/>
                <w:szCs w:val="22"/>
              </w:rPr>
              <w:t>Physical Abuse</w:t>
            </w:r>
          </w:p>
          <w:p w14:paraId="1287F388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SRP Bias Score </w:t>
            </w:r>
          </w:p>
          <w:p w14:paraId="04965BA9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Age</w:t>
            </w:r>
          </w:p>
          <w:p w14:paraId="17471F2A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Sex</w:t>
            </w:r>
          </w:p>
          <w:p w14:paraId="1E834DA6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Depression History</w:t>
            </w:r>
          </w:p>
          <w:p w14:paraId="2E46A668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    </w:t>
            </w:r>
          </w:p>
        </w:tc>
        <w:tc>
          <w:tcPr>
            <w:tcW w:w="2268" w:type="dxa"/>
          </w:tcPr>
          <w:p w14:paraId="676ABA19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  <w:p w14:paraId="04723484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0.11</w:t>
            </w:r>
          </w:p>
          <w:p w14:paraId="2C5560DB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19</w:t>
            </w:r>
          </w:p>
          <w:p w14:paraId="62716E2C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01</w:t>
            </w:r>
          </w:p>
          <w:p w14:paraId="349C8C2A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0.26</w:t>
            </w:r>
          </w:p>
          <w:p w14:paraId="74B9FC99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44</w:t>
            </w:r>
          </w:p>
          <w:p w14:paraId="1E1C7584" w14:textId="77777777" w:rsidR="00E210A4" w:rsidRPr="00A305E3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</w:tcPr>
          <w:p w14:paraId="44D50D36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  <w:p w14:paraId="3C68BCAA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0.11</w:t>
            </w:r>
          </w:p>
          <w:p w14:paraId="191A9CC1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08</w:t>
            </w:r>
          </w:p>
          <w:p w14:paraId="2CFC472B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10</w:t>
            </w:r>
          </w:p>
          <w:p w14:paraId="65431928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20</w:t>
            </w:r>
          </w:p>
          <w:p w14:paraId="5A28F9E2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37</w:t>
            </w:r>
          </w:p>
          <w:p w14:paraId="71073195" w14:textId="77777777" w:rsidR="00E210A4" w:rsidRPr="00A305E3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2" w:type="dxa"/>
          </w:tcPr>
          <w:p w14:paraId="3C062334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  <w:p w14:paraId="52816851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.35</w:t>
            </w:r>
          </w:p>
          <w:p w14:paraId="498BD0E1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.03</w:t>
            </w:r>
          </w:p>
          <w:p w14:paraId="13D91F55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.94</w:t>
            </w:r>
          </w:p>
          <w:p w14:paraId="0B93C052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.18</w:t>
            </w:r>
          </w:p>
          <w:p w14:paraId="3E45C55C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.23</w:t>
            </w:r>
          </w:p>
          <w:p w14:paraId="15B11D69" w14:textId="77777777" w:rsidR="00E210A4" w:rsidRPr="00A305E3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210A4" w14:paraId="46679D05" w14:textId="77777777" w:rsidTr="004C1415">
        <w:tc>
          <w:tcPr>
            <w:tcW w:w="4248" w:type="dxa"/>
            <w:tcBorders>
              <w:bottom w:val="single" w:sz="4" w:space="0" w:color="auto"/>
            </w:tcBorders>
          </w:tcPr>
          <w:p w14:paraId="1CA4E3D4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lastRenderedPageBreak/>
              <w:t>Sexual Abuse</w:t>
            </w:r>
          </w:p>
          <w:p w14:paraId="7CC50B10" w14:textId="77777777" w:rsidR="00E210A4" w:rsidRPr="00B0727D" w:rsidRDefault="00E210A4" w:rsidP="004C1415">
            <w:pPr>
              <w:pStyle w:val="p1"/>
              <w:spacing w:before="120" w:after="12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    </w:t>
            </w:r>
            <w:r>
              <w:rPr>
                <w:rFonts w:ascii="Arial" w:hAnsi="Arial" w:cs="Arial"/>
                <w:bCs/>
                <w:sz w:val="22"/>
                <w:szCs w:val="22"/>
              </w:rPr>
              <w:t>Sexual Abuse</w:t>
            </w:r>
          </w:p>
          <w:p w14:paraId="2E4656DB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SRP Bias Score </w:t>
            </w:r>
          </w:p>
          <w:p w14:paraId="5B7ED4B7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Age</w:t>
            </w:r>
          </w:p>
          <w:p w14:paraId="2BB3636C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Sex</w:t>
            </w:r>
          </w:p>
          <w:p w14:paraId="1BF9F224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Depression History</w:t>
            </w:r>
          </w:p>
          <w:p w14:paraId="5ECB02A1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    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2D30B321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  <w:p w14:paraId="4054CE42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03</w:t>
            </w:r>
          </w:p>
          <w:p w14:paraId="10798894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19</w:t>
            </w:r>
          </w:p>
          <w:p w14:paraId="21795E00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0.001</w:t>
            </w:r>
          </w:p>
          <w:p w14:paraId="4817DD5F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0.27</w:t>
            </w:r>
          </w:p>
          <w:p w14:paraId="56946844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43</w:t>
            </w:r>
          </w:p>
          <w:p w14:paraId="1670E1FB" w14:textId="77777777" w:rsidR="00E210A4" w:rsidRPr="00A305E3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039A1588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  <w:p w14:paraId="4938B07D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13</w:t>
            </w:r>
          </w:p>
          <w:p w14:paraId="1ED77A16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09</w:t>
            </w:r>
          </w:p>
          <w:p w14:paraId="4B736D31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10</w:t>
            </w:r>
          </w:p>
          <w:p w14:paraId="2630CA6B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20</w:t>
            </w:r>
          </w:p>
          <w:p w14:paraId="38D227A4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36</w:t>
            </w:r>
          </w:p>
          <w:p w14:paraId="71477DF7" w14:textId="77777777" w:rsidR="00E210A4" w:rsidRPr="00A305E3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5EB86032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  <w:p w14:paraId="624F348E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.85</w:t>
            </w:r>
          </w:p>
          <w:p w14:paraId="13A015FD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.03</w:t>
            </w:r>
          </w:p>
          <w:p w14:paraId="7F783BAF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.99</w:t>
            </w:r>
          </w:p>
          <w:p w14:paraId="4296B24B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.17</w:t>
            </w:r>
          </w:p>
          <w:p w14:paraId="2A42BBB1" w14:textId="77777777" w:rsidR="00E210A4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.23</w:t>
            </w:r>
          </w:p>
          <w:p w14:paraId="5D2743F9" w14:textId="77777777" w:rsidR="00E210A4" w:rsidRPr="00A305E3" w:rsidRDefault="00E210A4" w:rsidP="004C1415">
            <w:pPr>
              <w:pStyle w:val="p1"/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FFFA26F" w14:textId="77777777" w:rsidR="00E210A4" w:rsidRDefault="00E210A4" w:rsidP="00E210A4">
      <w:pPr>
        <w:widowControl w:val="0"/>
        <w:autoSpaceDE w:val="0"/>
        <w:autoSpaceDN w:val="0"/>
        <w:adjustRightInd w:val="0"/>
        <w:spacing w:line="480" w:lineRule="auto"/>
        <w:ind w:left="480" w:hanging="480"/>
        <w:rPr>
          <w:rFonts w:ascii="Arial" w:hAnsi="Arial" w:cs="Arial"/>
          <w:sz w:val="22"/>
          <w:szCs w:val="22"/>
        </w:rPr>
      </w:pPr>
      <w:r w:rsidRPr="00141200">
        <w:rPr>
          <w:rFonts w:ascii="Arial" w:hAnsi="Arial" w:cs="Arial"/>
          <w:b/>
          <w:noProof/>
          <w:sz w:val="22"/>
          <w:szCs w:val="22"/>
          <w:lang w:eastAsia="en-CA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29987B62" wp14:editId="59C22DA6">
                <wp:simplePos x="0" y="0"/>
                <wp:positionH relativeFrom="column">
                  <wp:posOffset>0</wp:posOffset>
                </wp:positionH>
                <wp:positionV relativeFrom="paragraph">
                  <wp:posOffset>20050</wp:posOffset>
                </wp:positionV>
                <wp:extent cx="6212910" cy="388307"/>
                <wp:effectExtent l="0" t="0" r="0" b="0"/>
                <wp:wrapNone/>
                <wp:docPr id="13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12910" cy="38830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accent1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8C06307" w14:textId="77777777" w:rsidR="006A7A6D" w:rsidRPr="00141200" w:rsidRDefault="006A7A6D" w:rsidP="00E210A4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953CA1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US"/>
                              </w:rPr>
                              <w:t>Note</w:t>
                            </w:r>
                            <w:r w:rsidRPr="00141200">
                              <w:rPr>
                                <w:rFonts w:ascii="Arial" w:eastAsia="Times New Roman" w:hAnsi="Arial" w:cs="Arial"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US"/>
                              </w:rPr>
                              <w:t xml:space="preserve">. CM = Childhood Maltreatment;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US"/>
                              </w:rPr>
                              <w:t xml:space="preserve">SRP = Self-referential processing. 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ctr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987B62" id="Rectangle 1" o:spid="_x0000_s1026" style="position:absolute;left:0;text-align:left;margin-left:0;margin-top:1.6pt;width:489.2pt;height:30.6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" filled="f" fillcolor="#4472c4 [3204]" stroked="f" strokecolor="black [3213]">
                <v:shadow color="#e7e6e6 [3214]"/>
                <v:textbox>
                  <w:txbxContent>
                    <w:p w14:paraId="78C06307" w14:textId="77777777" w:rsidR="006A7A6D" w:rsidRPr="00141200" w:rsidRDefault="006A7A6D" w:rsidP="00E210A4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953CA1">
                        <w:rPr>
                          <w:rFonts w:ascii="Arial" w:eastAsia="Times New Roman" w:hAnsi="Arial" w:cs="Arial"/>
                          <w:i/>
                          <w:iCs/>
                          <w:color w:val="000000" w:themeColor="text1"/>
                          <w:kern w:val="24"/>
                          <w:sz w:val="22"/>
                          <w:szCs w:val="22"/>
                          <w:lang w:val="en-US"/>
                        </w:rPr>
                        <w:t>Note</w:t>
                      </w:r>
                      <w:r w:rsidRPr="00141200">
                        <w:rPr>
                          <w:rFonts w:ascii="Arial" w:eastAsia="Times New Roman" w:hAnsi="Arial" w:cs="Arial"/>
                          <w:color w:val="000000" w:themeColor="text1"/>
                          <w:kern w:val="24"/>
                          <w:sz w:val="22"/>
                          <w:szCs w:val="22"/>
                          <w:lang w:val="en-US"/>
                        </w:rPr>
                        <w:t xml:space="preserve">. CM = Childhood Maltreatment; 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kern w:val="24"/>
                          <w:sz w:val="22"/>
                          <w:szCs w:val="22"/>
                          <w:lang w:val="en-US"/>
                        </w:rPr>
                        <w:t xml:space="preserve">SRP = Self-referential processing. </w:t>
                      </w:r>
                    </w:p>
                  </w:txbxContent>
                </v:textbox>
              </v:rect>
            </w:pict>
          </mc:Fallback>
        </mc:AlternateContent>
      </w:r>
    </w:p>
    <w:p w14:paraId="5D073917" w14:textId="77777777" w:rsidR="00E210A4" w:rsidRDefault="00E210A4" w:rsidP="00E210A4">
      <w:pPr>
        <w:rPr>
          <w:rFonts w:ascii="Arial" w:hAnsi="Arial" w:cs="Arial"/>
          <w:sz w:val="22"/>
          <w:szCs w:val="22"/>
        </w:rPr>
      </w:pPr>
    </w:p>
    <w:p w14:paraId="79260D1B" w14:textId="77777777" w:rsidR="00E210A4" w:rsidRDefault="00E210A4" w:rsidP="00E210A4">
      <w:pPr>
        <w:rPr>
          <w:rFonts w:ascii="Arial" w:hAnsi="Arial" w:cs="Arial"/>
          <w:sz w:val="22"/>
          <w:szCs w:val="22"/>
        </w:rPr>
      </w:pPr>
    </w:p>
    <w:p w14:paraId="43D1B846" w14:textId="77777777" w:rsidR="00E210A4" w:rsidRDefault="00E210A4" w:rsidP="00E210A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5F972BD2" w14:textId="77777777" w:rsidR="00E210A4" w:rsidRPr="00ED7B56" w:rsidRDefault="00E210A4" w:rsidP="00E210A4">
      <w:pPr>
        <w:pStyle w:val="p1"/>
        <w:spacing w:before="120"/>
        <w:rPr>
          <w:rFonts w:ascii="Arial" w:hAnsi="Arial" w:cs="Arial"/>
          <w:sz w:val="22"/>
          <w:szCs w:val="22"/>
        </w:rPr>
      </w:pPr>
      <w:r w:rsidRPr="003B55A1">
        <w:rPr>
          <w:rFonts w:ascii="Arial" w:hAnsi="Arial" w:cs="Arial"/>
          <w:noProof/>
          <w:sz w:val="22"/>
          <w:szCs w:val="22"/>
          <w:lang w:val="en-CA" w:eastAsia="en-CA"/>
        </w:rPr>
        <w:lastRenderedPageBreak/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095E2B59" wp14:editId="7CB1BA56">
                <wp:simplePos x="0" y="0"/>
                <wp:positionH relativeFrom="column">
                  <wp:posOffset>3812540</wp:posOffset>
                </wp:positionH>
                <wp:positionV relativeFrom="paragraph">
                  <wp:posOffset>318770</wp:posOffset>
                </wp:positionV>
                <wp:extent cx="1575435" cy="856615"/>
                <wp:effectExtent l="0" t="0" r="37465" b="3238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5435" cy="85661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BA53B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300.2pt;margin-top:25.1pt;width:124.05pt;height:67.4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" strokecolor="black [3213]" strokeweight=".5pt">
                <v:stroke endarrow="block" joinstyle="miter"/>
              </v:shape>
            </w:pict>
          </mc:Fallback>
        </mc:AlternateContent>
      </w:r>
      <w:r w:rsidRPr="003B55A1"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4946809C" wp14:editId="30C0B4D1">
                <wp:simplePos x="0" y="0"/>
                <wp:positionH relativeFrom="column">
                  <wp:posOffset>2273300</wp:posOffset>
                </wp:positionH>
                <wp:positionV relativeFrom="paragraph">
                  <wp:posOffset>21590</wp:posOffset>
                </wp:positionV>
                <wp:extent cx="1544320" cy="927100"/>
                <wp:effectExtent l="0" t="0" r="17780" b="12700"/>
                <wp:wrapSquare wrapText="bothSides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4320" cy="927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A3FB48" w14:textId="77777777" w:rsidR="006A7A6D" w:rsidRPr="00ED7B56" w:rsidRDefault="006A7A6D" w:rsidP="00E210A4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sz w:val="36"/>
                                <w:szCs w:val="28"/>
                              </w:rPr>
                            </w:pPr>
                            <w:r w:rsidRPr="00ED7B56">
                              <w:rPr>
                                <w:rFonts w:ascii="Arial" w:hAnsi="Arial" w:cs="Arial"/>
                                <w:sz w:val="36"/>
                                <w:szCs w:val="28"/>
                              </w:rPr>
                              <w:t>Negative Self-Sche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46809C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7" type="#_x0000_t202" style="position:absolute;margin-left:179pt;margin-top:1.7pt;width:121.6pt;height:73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" filled="f" strokecolor="black [3213]">
                <v:textbox>
                  <w:txbxContent>
                    <w:p w14:paraId="07A3FB48" w14:textId="77777777" w:rsidR="006A7A6D" w:rsidRPr="00ED7B56" w:rsidRDefault="006A7A6D" w:rsidP="00E210A4">
                      <w:pPr>
                        <w:spacing w:before="240"/>
                        <w:jc w:val="center"/>
                        <w:rPr>
                          <w:rFonts w:ascii="Arial" w:hAnsi="Arial" w:cs="Arial"/>
                          <w:sz w:val="36"/>
                          <w:szCs w:val="28"/>
                        </w:rPr>
                      </w:pPr>
                      <w:r w:rsidRPr="00ED7B56">
                        <w:rPr>
                          <w:rFonts w:ascii="Arial" w:hAnsi="Arial" w:cs="Arial"/>
                          <w:sz w:val="36"/>
                          <w:szCs w:val="28"/>
                        </w:rPr>
                        <w:t>Negative Self-Schem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B55A1"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6BE58F17" wp14:editId="60AF450A">
                <wp:simplePos x="0" y="0"/>
                <wp:positionH relativeFrom="margin">
                  <wp:posOffset>-197485</wp:posOffset>
                </wp:positionH>
                <wp:positionV relativeFrom="paragraph">
                  <wp:posOffset>1247775</wp:posOffset>
                </wp:positionV>
                <wp:extent cx="1546860" cy="927100"/>
                <wp:effectExtent l="0" t="0" r="15240" b="1270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6860" cy="927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D182EF" w14:textId="77777777" w:rsidR="006A7A6D" w:rsidRPr="00ED7B56" w:rsidRDefault="006A7A6D" w:rsidP="00E210A4">
                            <w:pPr>
                              <w:spacing w:before="60"/>
                              <w:jc w:val="center"/>
                              <w:rPr>
                                <w:rFonts w:ascii="Arial" w:hAnsi="Arial" w:cs="Arial"/>
                                <w:sz w:val="36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  <w:szCs w:val="28"/>
                              </w:rPr>
                              <w:t xml:space="preserve">Total </w:t>
                            </w:r>
                            <w:r w:rsidRPr="00ED7B56">
                              <w:rPr>
                                <w:rFonts w:ascii="Arial" w:hAnsi="Arial" w:cs="Arial"/>
                                <w:sz w:val="36"/>
                                <w:szCs w:val="28"/>
                              </w:rPr>
                              <w:t>Childhood Maltreat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E58F17" id="Text Box 16" o:spid="_x0000_s1028" type="#_x0000_t202" style="position:absolute;margin-left:-15.55pt;margin-top:98.25pt;width:121.8pt;height:73pt;z-index:251737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" filled="f" strokecolor="black [3213]">
                <v:textbox>
                  <w:txbxContent>
                    <w:p w14:paraId="45D182EF" w14:textId="77777777" w:rsidR="006A7A6D" w:rsidRPr="00ED7B56" w:rsidRDefault="006A7A6D" w:rsidP="00E210A4">
                      <w:pPr>
                        <w:spacing w:before="60"/>
                        <w:jc w:val="center"/>
                        <w:rPr>
                          <w:rFonts w:ascii="Arial" w:hAnsi="Arial" w:cs="Arial"/>
                          <w:sz w:val="36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sz w:val="36"/>
                          <w:szCs w:val="28"/>
                        </w:rPr>
                        <w:t xml:space="preserve">Total </w:t>
                      </w:r>
                      <w:r w:rsidRPr="00ED7B56">
                        <w:rPr>
                          <w:rFonts w:ascii="Arial" w:hAnsi="Arial" w:cs="Arial"/>
                          <w:sz w:val="36"/>
                          <w:szCs w:val="28"/>
                        </w:rPr>
                        <w:t>Childhood Maltreat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3EF868D3" wp14:editId="5ADA3879">
                <wp:simplePos x="0" y="0"/>
                <wp:positionH relativeFrom="column">
                  <wp:posOffset>1348740</wp:posOffset>
                </wp:positionH>
                <wp:positionV relativeFrom="paragraph">
                  <wp:posOffset>1724660</wp:posOffset>
                </wp:positionV>
                <wp:extent cx="3311525" cy="6350"/>
                <wp:effectExtent l="0" t="63500" r="0" b="6985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11525" cy="63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FDA30" id="Straight Arrow Connector 17" o:spid="_x0000_s1026" type="#_x0000_t32" style="position:absolute;margin-left:106.2pt;margin-top:135.8pt;width:260.75pt;height:.5pt;flip:y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" strokecolor="black [3213]" strokeweight=".5pt">
                <v:stroke endarrow="block" joinstyle="miter"/>
              </v:shape>
            </w:pict>
          </mc:Fallback>
        </mc:AlternateContent>
      </w:r>
      <w:r w:rsidRPr="003B55A1"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00B5614A" wp14:editId="4961F381">
                <wp:simplePos x="0" y="0"/>
                <wp:positionH relativeFrom="column">
                  <wp:posOffset>4654550</wp:posOffset>
                </wp:positionH>
                <wp:positionV relativeFrom="paragraph">
                  <wp:posOffset>1215390</wp:posOffset>
                </wp:positionV>
                <wp:extent cx="1544320" cy="927100"/>
                <wp:effectExtent l="0" t="0" r="17780" b="12700"/>
                <wp:wrapSquare wrapText="bothSides"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4320" cy="927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B6C657" w14:textId="77777777" w:rsidR="006A7A6D" w:rsidRPr="00ED7B56" w:rsidRDefault="006A7A6D" w:rsidP="00E210A4">
                            <w:pPr>
                              <w:spacing w:before="200"/>
                              <w:jc w:val="center"/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ED7B56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Symptoms of Depres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B5614A" id="Text Box 18" o:spid="_x0000_s1029" type="#_x0000_t202" style="position:absolute;margin-left:366.5pt;margin-top:95.7pt;width:121.6pt;height:73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" filled="f" strokecolor="black [3213]">
                <v:textbox>
                  <w:txbxContent>
                    <w:p w14:paraId="33B6C657" w14:textId="77777777" w:rsidR="006A7A6D" w:rsidRPr="00ED7B56" w:rsidRDefault="006A7A6D" w:rsidP="00E210A4">
                      <w:pPr>
                        <w:spacing w:before="200"/>
                        <w:jc w:val="center"/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ED7B56">
                        <w:rPr>
                          <w:rFonts w:ascii="Arial" w:hAnsi="Arial" w:cs="Arial"/>
                          <w:sz w:val="36"/>
                          <w:szCs w:val="36"/>
                        </w:rPr>
                        <w:t>Symptoms of Depress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B55A1"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4DC7685E" wp14:editId="75FBAE8B">
                <wp:simplePos x="0" y="0"/>
                <wp:positionH relativeFrom="column">
                  <wp:posOffset>568960</wp:posOffset>
                </wp:positionH>
                <wp:positionV relativeFrom="paragraph">
                  <wp:posOffset>338455</wp:posOffset>
                </wp:positionV>
                <wp:extent cx="1694180" cy="906145"/>
                <wp:effectExtent l="0" t="25400" r="33020" b="2095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94180" cy="90614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71BDAF" id="Straight Arrow Connector 19" o:spid="_x0000_s1026" type="#_x0000_t32" style="position:absolute;margin-left:44.8pt;margin-top:26.65pt;width:133.4pt;height:71.35pt;flip:y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" strokecolor="black [3213]" strokeweight=".5pt">
                <v:stroke endarrow="block" joinstyle="miter"/>
              </v:shape>
            </w:pict>
          </mc:Fallback>
        </mc:AlternateContent>
      </w:r>
    </w:p>
    <w:p w14:paraId="457901B0" w14:textId="77777777" w:rsidR="00E210A4" w:rsidRPr="003B55A1" w:rsidRDefault="00E210A4" w:rsidP="00E210A4">
      <w:pPr>
        <w:pStyle w:val="p1"/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536406E0" wp14:editId="3F68AD4C">
                <wp:simplePos x="0" y="0"/>
                <wp:positionH relativeFrom="column">
                  <wp:posOffset>4657059</wp:posOffset>
                </wp:positionH>
                <wp:positionV relativeFrom="paragraph">
                  <wp:posOffset>51996</wp:posOffset>
                </wp:positionV>
                <wp:extent cx="1252855" cy="59817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2855" cy="5981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0C14A43" w14:textId="66C0B2C9" w:rsidR="006A7A6D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b = </w:t>
                            </w:r>
                            <w:r w:rsidRPr="00650E1D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0.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15</w:t>
                            </w:r>
                          </w:p>
                          <w:p w14:paraId="624A9912" w14:textId="77777777" w:rsidR="006A7A6D" w:rsidRPr="00650E1D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[-0.02, 0.33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6406E0" id="Text Box 20" o:spid="_x0000_s1030" type="#_x0000_t202" style="position:absolute;margin-left:366.7pt;margin-top:4.1pt;width:98.65pt;height:47.1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" filled="f" stroked="f" strokeweight=".5pt">
                <v:textbox>
                  <w:txbxContent>
                    <w:p w14:paraId="10C14A43" w14:textId="66C0B2C9" w:rsidR="006A7A6D" w:rsidRDefault="006A7A6D" w:rsidP="00E210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  <w:sz w:val="28"/>
                          <w:szCs w:val="28"/>
                        </w:rPr>
                        <w:t xml:space="preserve">b = </w:t>
                      </w:r>
                      <w:r w:rsidRPr="00650E1D">
                        <w:rPr>
                          <w:rFonts w:ascii="Arial" w:hAnsi="Arial" w:cs="Arial"/>
                          <w:sz w:val="28"/>
                          <w:szCs w:val="28"/>
                        </w:rPr>
                        <w:t>0.</w:t>
                      </w: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15</w:t>
                      </w:r>
                    </w:p>
                    <w:p w14:paraId="624A9912" w14:textId="77777777" w:rsidR="006A7A6D" w:rsidRPr="00650E1D" w:rsidRDefault="006A7A6D" w:rsidP="00E210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[-0.02, 0.33]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2DCD01FF" wp14:editId="2CD24EC2">
                <wp:simplePos x="0" y="0"/>
                <wp:positionH relativeFrom="column">
                  <wp:posOffset>106326</wp:posOffset>
                </wp:positionH>
                <wp:positionV relativeFrom="paragraph">
                  <wp:posOffset>105159</wp:posOffset>
                </wp:positionV>
                <wp:extent cx="1235680" cy="598170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5680" cy="5981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7971AD0" w14:textId="3BEFA83D" w:rsidR="006A7A6D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a = </w:t>
                            </w:r>
                            <w:r w:rsidRPr="00650E1D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0.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19</w:t>
                            </w:r>
                          </w:p>
                          <w:p w14:paraId="6AEC706E" w14:textId="77777777" w:rsidR="006A7A6D" w:rsidRPr="00650E1D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[-0.13, 0.50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CD01FF" id="Text Box 21" o:spid="_x0000_s1031" type="#_x0000_t202" style="position:absolute;margin-left:8.35pt;margin-top:8.3pt;width:97.3pt;height:47.1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" filled="f" stroked="f" strokeweight=".5pt">
                <v:textbox>
                  <w:txbxContent>
                    <w:p w14:paraId="27971AD0" w14:textId="3BEFA83D" w:rsidR="006A7A6D" w:rsidRDefault="006A7A6D" w:rsidP="00E210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  <w:sz w:val="28"/>
                          <w:szCs w:val="28"/>
                        </w:rPr>
                        <w:t xml:space="preserve">a = </w:t>
                      </w:r>
                      <w:r w:rsidRPr="00650E1D">
                        <w:rPr>
                          <w:rFonts w:ascii="Arial" w:hAnsi="Arial" w:cs="Arial"/>
                          <w:sz w:val="28"/>
                          <w:szCs w:val="28"/>
                        </w:rPr>
                        <w:t>0.</w:t>
                      </w: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19</w:t>
                      </w:r>
                    </w:p>
                    <w:p w14:paraId="6AEC706E" w14:textId="77777777" w:rsidR="006A7A6D" w:rsidRPr="00650E1D" w:rsidRDefault="006A7A6D" w:rsidP="00E210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[-0.13, 0.50]</w:t>
                      </w:r>
                    </w:p>
                  </w:txbxContent>
                </v:textbox>
              </v:shape>
            </w:pict>
          </mc:Fallback>
        </mc:AlternateContent>
      </w:r>
    </w:p>
    <w:p w14:paraId="4E429414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6B37A69E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50FFF60E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068F5E44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45200EC0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79E2B07E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eastAsia="en-CA"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1B242805" wp14:editId="551FFC7D">
                <wp:simplePos x="0" y="0"/>
                <wp:positionH relativeFrom="column">
                  <wp:posOffset>2165985</wp:posOffset>
                </wp:positionH>
                <wp:positionV relativeFrom="paragraph">
                  <wp:posOffset>50891</wp:posOffset>
                </wp:positionV>
                <wp:extent cx="1861185" cy="435429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1185" cy="43542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E9DFFC" w14:textId="220383F9" w:rsidR="006A7A6D" w:rsidRPr="00852540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6A7A6D">
                              <w:rPr>
                                <w:rFonts w:ascii="Arial" w:hAnsi="Arial" w:cs="Arial"/>
                                <w:i/>
                                <w:iCs/>
                              </w:rPr>
                              <w:t>c'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= 0.21</w:t>
                            </w:r>
                          </w:p>
                          <w:p w14:paraId="3542C5A0" w14:textId="3F20170B" w:rsidR="006A7A6D" w:rsidRPr="00852540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852540">
                              <w:rPr>
                                <w:rFonts w:ascii="Arial" w:hAnsi="Arial" w:cs="Arial"/>
                              </w:rPr>
                              <w:t>[</w:t>
                            </w:r>
                            <w:r>
                              <w:rPr>
                                <w:rFonts w:ascii="Arial" w:hAnsi="Arial" w:cs="Arial"/>
                              </w:rPr>
                              <w:t>-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0.</w:t>
                            </w:r>
                            <w:r>
                              <w:rPr>
                                <w:rFonts w:ascii="Arial" w:hAnsi="Arial" w:cs="Arial"/>
                              </w:rPr>
                              <w:t>12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, 0.</w:t>
                            </w:r>
                            <w:r>
                              <w:rPr>
                                <w:rFonts w:ascii="Arial" w:hAnsi="Arial" w:cs="Arial"/>
                              </w:rPr>
                              <w:t>53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]</w:t>
                            </w:r>
                          </w:p>
                          <w:p w14:paraId="5DA4675C" w14:textId="77777777" w:rsidR="006A7A6D" w:rsidRPr="00852540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242805" id="Text Box 22" o:spid="_x0000_s1032" type="#_x0000_t202" style="position:absolute;margin-left:170.55pt;margin-top:4pt;width:146.55pt;height:34.3pt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" filled="f" stroked="f" strokeweight=".5pt">
                <v:textbox>
                  <w:txbxContent>
                    <w:p w14:paraId="66E9DFFC" w14:textId="220383F9" w:rsidR="006A7A6D" w:rsidRPr="00852540" w:rsidRDefault="006A7A6D" w:rsidP="00E210A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6A7A6D">
                        <w:rPr>
                          <w:rFonts w:ascii="Arial" w:hAnsi="Arial" w:cs="Arial"/>
                          <w:i/>
                          <w:iCs/>
                        </w:rPr>
                        <w:t>c'</w:t>
                      </w:r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  <w:r w:rsidRPr="00852540">
                        <w:rPr>
                          <w:rFonts w:ascii="Arial" w:hAnsi="Arial" w:cs="Arial"/>
                        </w:rPr>
                        <w:t>= 0.21</w:t>
                      </w:r>
                    </w:p>
                    <w:p w14:paraId="3542C5A0" w14:textId="3F20170B" w:rsidR="006A7A6D" w:rsidRPr="00852540" w:rsidRDefault="006A7A6D" w:rsidP="00E210A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852540">
                        <w:rPr>
                          <w:rFonts w:ascii="Arial" w:hAnsi="Arial" w:cs="Arial"/>
                        </w:rPr>
                        <w:t>[</w:t>
                      </w:r>
                      <w:r>
                        <w:rPr>
                          <w:rFonts w:ascii="Arial" w:hAnsi="Arial" w:cs="Arial"/>
                        </w:rPr>
                        <w:t>-</w:t>
                      </w:r>
                      <w:r w:rsidRPr="00852540">
                        <w:rPr>
                          <w:rFonts w:ascii="Arial" w:hAnsi="Arial" w:cs="Arial"/>
                        </w:rPr>
                        <w:t>0.</w:t>
                      </w:r>
                      <w:r>
                        <w:rPr>
                          <w:rFonts w:ascii="Arial" w:hAnsi="Arial" w:cs="Arial"/>
                        </w:rPr>
                        <w:t>12</w:t>
                      </w:r>
                      <w:r w:rsidRPr="00852540">
                        <w:rPr>
                          <w:rFonts w:ascii="Arial" w:hAnsi="Arial" w:cs="Arial"/>
                        </w:rPr>
                        <w:t>, 0.</w:t>
                      </w:r>
                      <w:r>
                        <w:rPr>
                          <w:rFonts w:ascii="Arial" w:hAnsi="Arial" w:cs="Arial"/>
                        </w:rPr>
                        <w:t>53</w:t>
                      </w:r>
                      <w:r w:rsidRPr="00852540">
                        <w:rPr>
                          <w:rFonts w:ascii="Arial" w:hAnsi="Arial" w:cs="Arial"/>
                        </w:rPr>
                        <w:t>]</w:t>
                      </w:r>
                    </w:p>
                    <w:p w14:paraId="5DA4675C" w14:textId="77777777" w:rsidR="006A7A6D" w:rsidRPr="00852540" w:rsidRDefault="006A7A6D" w:rsidP="00E210A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899BC53" w14:textId="77777777" w:rsidR="00E210A4" w:rsidRPr="003B55A1" w:rsidRDefault="00E210A4" w:rsidP="00E210A4">
      <w:pPr>
        <w:jc w:val="right"/>
        <w:rPr>
          <w:rFonts w:ascii="Arial" w:hAnsi="Arial" w:cs="Arial"/>
          <w:sz w:val="22"/>
          <w:szCs w:val="22"/>
        </w:rPr>
      </w:pPr>
    </w:p>
    <w:p w14:paraId="0CDA7B05" w14:textId="77777777" w:rsidR="00E210A4" w:rsidRPr="003B55A1" w:rsidRDefault="00E210A4" w:rsidP="00E210A4">
      <w:pPr>
        <w:rPr>
          <w:rFonts w:ascii="Arial" w:hAnsi="Arial" w:cs="Arial"/>
          <w:i/>
          <w:sz w:val="22"/>
          <w:szCs w:val="22"/>
        </w:rPr>
      </w:pPr>
    </w:p>
    <w:p w14:paraId="34AE3181" w14:textId="77777777" w:rsidR="00E210A4" w:rsidRPr="003B55A1" w:rsidRDefault="00E210A4" w:rsidP="00E210A4">
      <w:pPr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eastAsia="en-CA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47263BD9" wp14:editId="20D2D803">
                <wp:simplePos x="0" y="0"/>
                <wp:positionH relativeFrom="column">
                  <wp:posOffset>2165985</wp:posOffset>
                </wp:positionH>
                <wp:positionV relativeFrom="paragraph">
                  <wp:posOffset>71120</wp:posOffset>
                </wp:positionV>
                <wp:extent cx="1861185" cy="434975"/>
                <wp:effectExtent l="0" t="0" r="0" b="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1185" cy="4349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886A4F" w14:textId="73D62284" w:rsidR="006A7A6D" w:rsidRPr="00852540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92CB1">
                              <w:rPr>
                                <w:rFonts w:ascii="Arial" w:hAnsi="Arial" w:cs="Arial"/>
                                <w:i/>
                                <w:iCs/>
                              </w:rPr>
                              <w:t>c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 xml:space="preserve"> = 0.</w:t>
                            </w:r>
                            <w:r>
                              <w:rPr>
                                <w:rFonts w:ascii="Arial" w:hAnsi="Arial" w:cs="Arial"/>
                              </w:rPr>
                              <w:t>2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3</w:t>
                            </w:r>
                          </w:p>
                          <w:p w14:paraId="4E6332EA" w14:textId="293F93FB" w:rsidR="006A7A6D" w:rsidRPr="00852540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852540">
                              <w:rPr>
                                <w:rFonts w:ascii="Arial" w:hAnsi="Arial" w:cs="Arial"/>
                              </w:rPr>
                              <w:t>[-0.</w:t>
                            </w:r>
                            <w:r>
                              <w:rPr>
                                <w:rFonts w:ascii="Arial" w:hAnsi="Arial" w:cs="Arial"/>
                              </w:rPr>
                              <w:t>11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, 0.</w:t>
                            </w:r>
                            <w:r>
                              <w:rPr>
                                <w:rFonts w:ascii="Arial" w:hAnsi="Arial" w:cs="Arial"/>
                              </w:rPr>
                              <w:t>58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]</w:t>
                            </w:r>
                          </w:p>
                          <w:p w14:paraId="4EA50928" w14:textId="77777777" w:rsidR="006A7A6D" w:rsidRPr="00852540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263BD9" id="Text Box 36" o:spid="_x0000_s1033" type="#_x0000_t202" style="position:absolute;margin-left:170.55pt;margin-top:5.6pt;width:146.55pt;height:34.2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" filled="f" stroked="f" strokeweight=".5pt">
                <v:textbox>
                  <w:txbxContent>
                    <w:p w14:paraId="2A886A4F" w14:textId="73D62284" w:rsidR="006A7A6D" w:rsidRPr="00852540" w:rsidRDefault="006A7A6D" w:rsidP="00E210A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92CB1">
                        <w:rPr>
                          <w:rFonts w:ascii="Arial" w:hAnsi="Arial" w:cs="Arial"/>
                          <w:i/>
                          <w:iCs/>
                        </w:rPr>
                        <w:t>c</w:t>
                      </w:r>
                      <w:r w:rsidRPr="00852540">
                        <w:rPr>
                          <w:rFonts w:ascii="Arial" w:hAnsi="Arial" w:cs="Arial"/>
                        </w:rPr>
                        <w:t xml:space="preserve"> = 0.</w:t>
                      </w:r>
                      <w:r>
                        <w:rPr>
                          <w:rFonts w:ascii="Arial" w:hAnsi="Arial" w:cs="Arial"/>
                        </w:rPr>
                        <w:t>2</w:t>
                      </w:r>
                      <w:r w:rsidRPr="00852540">
                        <w:rPr>
                          <w:rFonts w:ascii="Arial" w:hAnsi="Arial" w:cs="Arial"/>
                        </w:rPr>
                        <w:t>3</w:t>
                      </w:r>
                    </w:p>
                    <w:p w14:paraId="4E6332EA" w14:textId="293F93FB" w:rsidR="006A7A6D" w:rsidRPr="00852540" w:rsidRDefault="006A7A6D" w:rsidP="00E210A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852540">
                        <w:rPr>
                          <w:rFonts w:ascii="Arial" w:hAnsi="Arial" w:cs="Arial"/>
                        </w:rPr>
                        <w:t>[-0.</w:t>
                      </w:r>
                      <w:r>
                        <w:rPr>
                          <w:rFonts w:ascii="Arial" w:hAnsi="Arial" w:cs="Arial"/>
                        </w:rPr>
                        <w:t>11</w:t>
                      </w:r>
                      <w:r w:rsidRPr="00852540">
                        <w:rPr>
                          <w:rFonts w:ascii="Arial" w:hAnsi="Arial" w:cs="Arial"/>
                        </w:rPr>
                        <w:t>, 0.</w:t>
                      </w:r>
                      <w:r>
                        <w:rPr>
                          <w:rFonts w:ascii="Arial" w:hAnsi="Arial" w:cs="Arial"/>
                        </w:rPr>
                        <w:t>58</w:t>
                      </w:r>
                      <w:r w:rsidRPr="00852540">
                        <w:rPr>
                          <w:rFonts w:ascii="Arial" w:hAnsi="Arial" w:cs="Arial"/>
                        </w:rPr>
                        <w:t>]</w:t>
                      </w:r>
                    </w:p>
                    <w:p w14:paraId="4EA50928" w14:textId="77777777" w:rsidR="006A7A6D" w:rsidRPr="00852540" w:rsidRDefault="006A7A6D" w:rsidP="00E210A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9ADEEAB" w14:textId="77777777" w:rsidR="00E210A4" w:rsidRDefault="00E210A4" w:rsidP="00E210A4"/>
    <w:p w14:paraId="40A9D091" w14:textId="77777777" w:rsidR="00E210A4" w:rsidRPr="00650E1D" w:rsidRDefault="00E210A4" w:rsidP="00E210A4"/>
    <w:p w14:paraId="4DB3183A" w14:textId="77777777" w:rsidR="00E210A4" w:rsidRPr="00650E1D" w:rsidRDefault="00E210A4" w:rsidP="00E210A4"/>
    <w:p w14:paraId="6AB542D5" w14:textId="77777777" w:rsidR="00E210A4" w:rsidRPr="00650E1D" w:rsidRDefault="00E210A4" w:rsidP="00E210A4">
      <w:pPr>
        <w:tabs>
          <w:tab w:val="left" w:pos="6795"/>
        </w:tabs>
      </w:pPr>
      <w:r>
        <w:rPr>
          <w:rFonts w:ascii="Arial" w:hAnsi="Arial" w:cs="Arial"/>
          <w:i/>
          <w:noProof/>
          <w:sz w:val="22"/>
          <w:szCs w:val="22"/>
          <w:lang w:eastAsia="en-CA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53B5BF4F" wp14:editId="7E7919D4">
                <wp:simplePos x="0" y="0"/>
                <wp:positionH relativeFrom="column">
                  <wp:posOffset>-190500</wp:posOffset>
                </wp:positionH>
                <wp:positionV relativeFrom="paragraph">
                  <wp:posOffset>127318</wp:posOffset>
                </wp:positionV>
                <wp:extent cx="6371590" cy="966787"/>
                <wp:effectExtent l="0" t="0" r="0" b="508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71590" cy="96678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DD49950" w14:textId="77777777" w:rsidR="006A7A6D" w:rsidRPr="00ED7B56" w:rsidRDefault="006A7A6D" w:rsidP="00E210A4">
                            <w:pPr>
                              <w:rPr>
                                <w:rFonts w:ascii="Arial" w:hAnsi="Arial" w:cs="Arial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szCs w:val="22"/>
                              </w:rPr>
                              <w:t>Supplemental Figure</w:t>
                            </w:r>
                            <w:r w:rsidRPr="00ED7B56">
                              <w:rPr>
                                <w:rFonts w:ascii="Arial" w:hAnsi="Arial" w:cs="Arial"/>
                                <w:i/>
                                <w:szCs w:val="22"/>
                              </w:rPr>
                              <w:t xml:space="preserve"> 1. </w:t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</w:rPr>
                              <w:t>Mediation model that tests whether negative self-schemas (indexed via self-referntial processing biases) mediates the association between total childhood maltreatment and symptoms of depression. Age, sex, and</w:t>
                            </w:r>
                            <w:r w:rsidRPr="00ED7B56">
                              <w:rPr>
                                <w:rFonts w:ascii="Arial" w:hAnsi="Arial" w:cs="Arial"/>
                                <w:szCs w:val="22"/>
                              </w:rPr>
                              <w:t xml:space="preserve"> history of depression</w:t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</w:rPr>
                              <w:t xml:space="preserve"> were included as covariates in all paths</w:t>
                            </w:r>
                            <w:r w:rsidRPr="00CC2A7F">
                              <w:rPr>
                                <w:rFonts w:ascii="Arial" w:hAnsi="Arial" w:cs="Arial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</w:rPr>
                              <w:t>but are not depicted here</w:t>
                            </w:r>
                            <w:r w:rsidRPr="00ED7B56">
                              <w:rPr>
                                <w:rFonts w:ascii="Arial" w:hAnsi="Arial" w:cs="Arial"/>
                                <w:szCs w:val="22"/>
                              </w:rPr>
                              <w:t>.</w:t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</w:rPr>
                              <w:t xml:space="preserve"> Regression coefficients and 95% confidence intervals are presented for each path. </w:t>
                            </w:r>
                            <w:r w:rsidRPr="00ED7B56">
                              <w:rPr>
                                <w:rFonts w:ascii="Arial" w:hAnsi="Arial" w:cs="Arial"/>
                                <w:szCs w:val="22"/>
                              </w:rPr>
                              <w:t xml:space="preserve"> </w:t>
                            </w:r>
                          </w:p>
                          <w:p w14:paraId="300A4C35" w14:textId="77777777" w:rsidR="006A7A6D" w:rsidRDefault="006A7A6D" w:rsidP="00E210A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B5BF4F" id="Text Box 38" o:spid="_x0000_s1034" type="#_x0000_t202" style="position:absolute;margin-left:-15pt;margin-top:10.05pt;width:501.7pt;height:76.1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" fillcolor="white [3201]" stroked="f" strokeweight=".5pt">
                <v:textbox>
                  <w:txbxContent>
                    <w:p w14:paraId="0DD49950" w14:textId="77777777" w:rsidR="006A7A6D" w:rsidRPr="00ED7B56" w:rsidRDefault="006A7A6D" w:rsidP="00E210A4">
                      <w:pPr>
                        <w:rPr>
                          <w:rFonts w:ascii="Arial" w:hAnsi="Arial" w:cs="Arial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i/>
                          <w:szCs w:val="22"/>
                        </w:rPr>
                        <w:t>Supplemental Figure</w:t>
                      </w:r>
                      <w:r w:rsidRPr="00ED7B56">
                        <w:rPr>
                          <w:rFonts w:ascii="Arial" w:hAnsi="Arial" w:cs="Arial"/>
                          <w:i/>
                          <w:szCs w:val="22"/>
                        </w:rPr>
                        <w:t xml:space="preserve"> 1. </w:t>
                      </w:r>
                      <w:r>
                        <w:rPr>
                          <w:rFonts w:ascii="Arial" w:hAnsi="Arial" w:cs="Arial"/>
                          <w:szCs w:val="22"/>
                        </w:rPr>
                        <w:t>Mediation model that tests whether negative self-schemas (indexed via self-referntial processing biases) mediates the association between total childhood maltreatment and symptoms of depression. Age, sex, and</w:t>
                      </w:r>
                      <w:r w:rsidRPr="00ED7B56">
                        <w:rPr>
                          <w:rFonts w:ascii="Arial" w:hAnsi="Arial" w:cs="Arial"/>
                          <w:szCs w:val="22"/>
                        </w:rPr>
                        <w:t xml:space="preserve"> history of depression</w:t>
                      </w:r>
                      <w:r>
                        <w:rPr>
                          <w:rFonts w:ascii="Arial" w:hAnsi="Arial" w:cs="Arial"/>
                          <w:szCs w:val="22"/>
                        </w:rPr>
                        <w:t xml:space="preserve"> were included as covariates in all paths</w:t>
                      </w:r>
                      <w:r w:rsidRPr="00CC2A7F">
                        <w:rPr>
                          <w:rFonts w:ascii="Arial" w:hAnsi="Arial" w:cs="Arial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Cs w:val="22"/>
                        </w:rPr>
                        <w:t>but are not depicted here</w:t>
                      </w:r>
                      <w:r w:rsidRPr="00ED7B56">
                        <w:rPr>
                          <w:rFonts w:ascii="Arial" w:hAnsi="Arial" w:cs="Arial"/>
                          <w:szCs w:val="22"/>
                        </w:rPr>
                        <w:t>.</w:t>
                      </w:r>
                      <w:r>
                        <w:rPr>
                          <w:rFonts w:ascii="Arial" w:hAnsi="Arial" w:cs="Arial"/>
                          <w:szCs w:val="22"/>
                        </w:rPr>
                        <w:t xml:space="preserve"> Regression coefficients and 95% confidence intervals are presented for each path. </w:t>
                      </w:r>
                      <w:r w:rsidRPr="00ED7B56">
                        <w:rPr>
                          <w:rFonts w:ascii="Arial" w:hAnsi="Arial" w:cs="Arial"/>
                          <w:szCs w:val="22"/>
                        </w:rPr>
                        <w:t xml:space="preserve"> </w:t>
                      </w:r>
                    </w:p>
                    <w:p w14:paraId="300A4C35" w14:textId="77777777" w:rsidR="006A7A6D" w:rsidRDefault="006A7A6D" w:rsidP="00E210A4"/>
                  </w:txbxContent>
                </v:textbox>
              </v:shape>
            </w:pict>
          </mc:Fallback>
        </mc:AlternateContent>
      </w:r>
      <w:r>
        <w:tab/>
      </w:r>
    </w:p>
    <w:p w14:paraId="46D1D672" w14:textId="77777777" w:rsidR="00E210A4" w:rsidRPr="00650E1D" w:rsidRDefault="00E210A4" w:rsidP="00E210A4"/>
    <w:p w14:paraId="7B1CB0EC" w14:textId="77777777" w:rsidR="00E210A4" w:rsidRPr="00650E1D" w:rsidRDefault="00E210A4" w:rsidP="00E210A4"/>
    <w:p w14:paraId="16BC41F3" w14:textId="77777777" w:rsidR="00E210A4" w:rsidRPr="00650E1D" w:rsidRDefault="00E210A4" w:rsidP="00E210A4"/>
    <w:p w14:paraId="4F3AD6A0" w14:textId="77777777" w:rsidR="00E210A4" w:rsidRPr="00650E1D" w:rsidRDefault="00E210A4" w:rsidP="00E210A4"/>
    <w:p w14:paraId="1F489FAE" w14:textId="77777777" w:rsidR="00E210A4" w:rsidRPr="00650E1D" w:rsidRDefault="00E210A4" w:rsidP="00E210A4"/>
    <w:p w14:paraId="40228ABC" w14:textId="77777777" w:rsidR="00E210A4" w:rsidRPr="00650E1D" w:rsidRDefault="00E210A4" w:rsidP="00E210A4"/>
    <w:p w14:paraId="083134CD" w14:textId="77777777" w:rsidR="00E210A4" w:rsidRPr="00ED7B56" w:rsidRDefault="00E210A4" w:rsidP="00E210A4">
      <w:pPr>
        <w:pStyle w:val="p1"/>
        <w:spacing w:before="120"/>
        <w:rPr>
          <w:rFonts w:ascii="Arial" w:hAnsi="Arial" w:cs="Arial"/>
          <w:sz w:val="22"/>
          <w:szCs w:val="22"/>
        </w:rPr>
      </w:pPr>
      <w:r w:rsidRPr="003B55A1"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06E0DBF2" wp14:editId="7B628530">
                <wp:simplePos x="0" y="0"/>
                <wp:positionH relativeFrom="column">
                  <wp:posOffset>3812540</wp:posOffset>
                </wp:positionH>
                <wp:positionV relativeFrom="paragraph">
                  <wp:posOffset>318770</wp:posOffset>
                </wp:positionV>
                <wp:extent cx="1575435" cy="856615"/>
                <wp:effectExtent l="0" t="0" r="37465" b="32385"/>
                <wp:wrapNone/>
                <wp:docPr id="81" name="Straight Arrow Connector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5435" cy="85661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AE0324" id="Straight Arrow Connector 81" o:spid="_x0000_s1026" type="#_x0000_t32" style="position:absolute;margin-left:300.2pt;margin-top:25.1pt;width:124.05pt;height:67.4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" strokecolor="black [3213]" strokeweight=".5pt">
                <v:stroke endarrow="block" joinstyle="miter"/>
              </v:shape>
            </w:pict>
          </mc:Fallback>
        </mc:AlternateContent>
      </w:r>
      <w:r w:rsidRPr="003B55A1"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0D9C7E13" wp14:editId="479D474A">
                <wp:simplePos x="0" y="0"/>
                <wp:positionH relativeFrom="column">
                  <wp:posOffset>2273300</wp:posOffset>
                </wp:positionH>
                <wp:positionV relativeFrom="paragraph">
                  <wp:posOffset>21590</wp:posOffset>
                </wp:positionV>
                <wp:extent cx="1544320" cy="927100"/>
                <wp:effectExtent l="0" t="0" r="17780" b="12700"/>
                <wp:wrapSquare wrapText="bothSides"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4320" cy="927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ACD87F" w14:textId="77777777" w:rsidR="006A7A6D" w:rsidRPr="00ED7B56" w:rsidRDefault="006A7A6D" w:rsidP="00E210A4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sz w:val="36"/>
                                <w:szCs w:val="28"/>
                              </w:rPr>
                            </w:pPr>
                            <w:r w:rsidRPr="00ED7B56">
                              <w:rPr>
                                <w:rFonts w:ascii="Arial" w:hAnsi="Arial" w:cs="Arial"/>
                                <w:sz w:val="36"/>
                                <w:szCs w:val="28"/>
                              </w:rPr>
                              <w:t>Negative Self-Sche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9C7E13" id="Text Box 82" o:spid="_x0000_s1035" type="#_x0000_t202" style="position:absolute;margin-left:179pt;margin-top:1.7pt;width:121.6pt;height:73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" filled="f" strokecolor="black [3213]">
                <v:textbox>
                  <w:txbxContent>
                    <w:p w14:paraId="0DACD87F" w14:textId="77777777" w:rsidR="006A7A6D" w:rsidRPr="00ED7B56" w:rsidRDefault="006A7A6D" w:rsidP="00E210A4">
                      <w:pPr>
                        <w:spacing w:before="240"/>
                        <w:jc w:val="center"/>
                        <w:rPr>
                          <w:rFonts w:ascii="Arial" w:hAnsi="Arial" w:cs="Arial"/>
                          <w:sz w:val="36"/>
                          <w:szCs w:val="28"/>
                        </w:rPr>
                      </w:pPr>
                      <w:r w:rsidRPr="00ED7B56">
                        <w:rPr>
                          <w:rFonts w:ascii="Arial" w:hAnsi="Arial" w:cs="Arial"/>
                          <w:sz w:val="36"/>
                          <w:szCs w:val="28"/>
                        </w:rPr>
                        <w:t>Negative Self-Schem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B55A1"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77C4B80C" wp14:editId="50D5A037">
                <wp:simplePos x="0" y="0"/>
                <wp:positionH relativeFrom="margin">
                  <wp:posOffset>-197485</wp:posOffset>
                </wp:positionH>
                <wp:positionV relativeFrom="paragraph">
                  <wp:posOffset>1247775</wp:posOffset>
                </wp:positionV>
                <wp:extent cx="1546860" cy="927100"/>
                <wp:effectExtent l="0" t="0" r="15240" b="12700"/>
                <wp:wrapSquare wrapText="bothSides"/>
                <wp:docPr id="83" name="Text Box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6860" cy="927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DC7A34" w14:textId="77777777" w:rsidR="006A7A6D" w:rsidRPr="00ED7B56" w:rsidRDefault="006A7A6D" w:rsidP="00E210A4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sz w:val="36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  <w:szCs w:val="28"/>
                              </w:rPr>
                              <w:t>Emotional Negle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C4B80C" id="Text Box 83" o:spid="_x0000_s1036" type="#_x0000_t202" style="position:absolute;margin-left:-15.55pt;margin-top:98.25pt;width:121.8pt;height:73pt;z-index:251744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" filled="f" strokecolor="black [3213]">
                <v:textbox>
                  <w:txbxContent>
                    <w:p w14:paraId="2EDC7A34" w14:textId="77777777" w:rsidR="006A7A6D" w:rsidRPr="00ED7B56" w:rsidRDefault="006A7A6D" w:rsidP="00E210A4">
                      <w:pPr>
                        <w:spacing w:before="240"/>
                        <w:jc w:val="center"/>
                        <w:rPr>
                          <w:rFonts w:ascii="Arial" w:hAnsi="Arial" w:cs="Arial"/>
                          <w:sz w:val="36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sz w:val="36"/>
                          <w:szCs w:val="28"/>
                        </w:rPr>
                        <w:t>Emotional Neglec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2E704190" wp14:editId="238FF427">
                <wp:simplePos x="0" y="0"/>
                <wp:positionH relativeFrom="column">
                  <wp:posOffset>1348740</wp:posOffset>
                </wp:positionH>
                <wp:positionV relativeFrom="paragraph">
                  <wp:posOffset>1724660</wp:posOffset>
                </wp:positionV>
                <wp:extent cx="3311525" cy="6350"/>
                <wp:effectExtent l="0" t="63500" r="0" b="69850"/>
                <wp:wrapNone/>
                <wp:docPr id="84" name="Straight Arrow Connector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11525" cy="63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CDF71E" id="Straight Arrow Connector 84" o:spid="_x0000_s1026" type="#_x0000_t32" style="position:absolute;margin-left:106.2pt;margin-top:135.8pt;width:260.75pt;height:.5pt;flip:y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" strokecolor="black [3213]" strokeweight=".5pt">
                <v:stroke endarrow="block" joinstyle="miter"/>
              </v:shape>
            </w:pict>
          </mc:Fallback>
        </mc:AlternateContent>
      </w:r>
      <w:r w:rsidRPr="003B55A1"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6496308A" wp14:editId="70D11D0F">
                <wp:simplePos x="0" y="0"/>
                <wp:positionH relativeFrom="column">
                  <wp:posOffset>4654550</wp:posOffset>
                </wp:positionH>
                <wp:positionV relativeFrom="paragraph">
                  <wp:posOffset>1215390</wp:posOffset>
                </wp:positionV>
                <wp:extent cx="1544320" cy="927100"/>
                <wp:effectExtent l="0" t="0" r="17780" b="12700"/>
                <wp:wrapSquare wrapText="bothSides"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4320" cy="927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3CC079" w14:textId="77777777" w:rsidR="006A7A6D" w:rsidRPr="00ED7B56" w:rsidRDefault="006A7A6D" w:rsidP="00E210A4">
                            <w:pPr>
                              <w:spacing w:before="200"/>
                              <w:jc w:val="center"/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ED7B56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Symptoms of Depres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96308A" id="Text Box 85" o:spid="_x0000_s1037" type="#_x0000_t202" style="position:absolute;margin-left:366.5pt;margin-top:95.7pt;width:121.6pt;height:73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" filled="f" strokecolor="black [3213]">
                <v:textbox>
                  <w:txbxContent>
                    <w:p w14:paraId="183CC079" w14:textId="77777777" w:rsidR="006A7A6D" w:rsidRPr="00ED7B56" w:rsidRDefault="006A7A6D" w:rsidP="00E210A4">
                      <w:pPr>
                        <w:spacing w:before="200"/>
                        <w:jc w:val="center"/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ED7B56">
                        <w:rPr>
                          <w:rFonts w:ascii="Arial" w:hAnsi="Arial" w:cs="Arial"/>
                          <w:sz w:val="36"/>
                          <w:szCs w:val="36"/>
                        </w:rPr>
                        <w:t>Symptoms of Depress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B55A1"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2154BD1D" wp14:editId="4AE7D455">
                <wp:simplePos x="0" y="0"/>
                <wp:positionH relativeFrom="column">
                  <wp:posOffset>568960</wp:posOffset>
                </wp:positionH>
                <wp:positionV relativeFrom="paragraph">
                  <wp:posOffset>338455</wp:posOffset>
                </wp:positionV>
                <wp:extent cx="1694180" cy="906145"/>
                <wp:effectExtent l="0" t="25400" r="33020" b="20955"/>
                <wp:wrapNone/>
                <wp:docPr id="86" name="Straight Arrow Connector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94180" cy="90614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6CA74A" id="Straight Arrow Connector 86" o:spid="_x0000_s1026" type="#_x0000_t32" style="position:absolute;margin-left:44.8pt;margin-top:26.65pt;width:133.4pt;height:71.35pt;flip:y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" strokecolor="black [3213]" strokeweight=".5pt">
                <v:stroke endarrow="block" joinstyle="miter"/>
              </v:shape>
            </w:pict>
          </mc:Fallback>
        </mc:AlternateContent>
      </w:r>
    </w:p>
    <w:p w14:paraId="62C36287" w14:textId="77777777" w:rsidR="00E210A4" w:rsidRPr="003B55A1" w:rsidRDefault="00E210A4" w:rsidP="00E210A4">
      <w:pPr>
        <w:pStyle w:val="p1"/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3AC98FB4" wp14:editId="619AC986">
                <wp:simplePos x="0" y="0"/>
                <wp:positionH relativeFrom="column">
                  <wp:posOffset>270510</wp:posOffset>
                </wp:positionH>
                <wp:positionV relativeFrom="paragraph">
                  <wp:posOffset>80928</wp:posOffset>
                </wp:positionV>
                <wp:extent cx="1150973" cy="598170"/>
                <wp:effectExtent l="0" t="0" r="0" b="0"/>
                <wp:wrapNone/>
                <wp:docPr id="87" name="Text Box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0973" cy="5981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72D439" w14:textId="35490791" w:rsidR="006A7A6D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a = </w:t>
                            </w:r>
                            <w:r w:rsidRPr="00650E1D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0.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25</w:t>
                            </w:r>
                          </w:p>
                          <w:p w14:paraId="12444F60" w14:textId="77777777" w:rsidR="006A7A6D" w:rsidRPr="00650E1D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[0.01, 0.49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C98FB4" id="Text Box 87" o:spid="_x0000_s1038" type="#_x0000_t202" style="position:absolute;margin-left:21.3pt;margin-top:6.35pt;width:90.65pt;height:47.1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" filled="f" stroked="f" strokeweight=".5pt">
                <v:textbox>
                  <w:txbxContent>
                    <w:p w14:paraId="2A72D439" w14:textId="35490791" w:rsidR="006A7A6D" w:rsidRDefault="006A7A6D" w:rsidP="00E210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  <w:sz w:val="28"/>
                          <w:szCs w:val="28"/>
                        </w:rPr>
                        <w:t xml:space="preserve">a = </w:t>
                      </w:r>
                      <w:r w:rsidRPr="00650E1D">
                        <w:rPr>
                          <w:rFonts w:ascii="Arial" w:hAnsi="Arial" w:cs="Arial"/>
                          <w:sz w:val="28"/>
                          <w:szCs w:val="28"/>
                        </w:rPr>
                        <w:t>0.</w:t>
                      </w: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25</w:t>
                      </w:r>
                    </w:p>
                    <w:p w14:paraId="12444F60" w14:textId="77777777" w:rsidR="006A7A6D" w:rsidRPr="00650E1D" w:rsidRDefault="006A7A6D" w:rsidP="00E210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[0.01, 0.49]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0A32116B" wp14:editId="3DD2F363">
                <wp:simplePos x="0" y="0"/>
                <wp:positionH relativeFrom="column">
                  <wp:posOffset>4654550</wp:posOffset>
                </wp:positionH>
                <wp:positionV relativeFrom="paragraph">
                  <wp:posOffset>103575</wp:posOffset>
                </wp:positionV>
                <wp:extent cx="1253066" cy="598311"/>
                <wp:effectExtent l="0" t="0" r="0" b="0"/>
                <wp:wrapNone/>
                <wp:docPr id="88" name="Text Box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3066" cy="5983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EC30389" w14:textId="091787C8" w:rsidR="006A7A6D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b = </w:t>
                            </w:r>
                            <w:r w:rsidRPr="00650E1D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0.15</w:t>
                            </w:r>
                          </w:p>
                          <w:p w14:paraId="0A6B6235" w14:textId="77777777" w:rsidR="006A7A6D" w:rsidRPr="00650E1D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[-0.02, 0.32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32116B" id="Text Box 88" o:spid="_x0000_s1039" type="#_x0000_t202" style="position:absolute;margin-left:366.5pt;margin-top:8.15pt;width:98.65pt;height:47.1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" filled="f" stroked="f" strokeweight=".5pt">
                <v:textbox>
                  <w:txbxContent>
                    <w:p w14:paraId="2EC30389" w14:textId="091787C8" w:rsidR="006A7A6D" w:rsidRDefault="006A7A6D" w:rsidP="00E210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  <w:sz w:val="28"/>
                          <w:szCs w:val="28"/>
                        </w:rPr>
                        <w:t xml:space="preserve">b = </w:t>
                      </w:r>
                      <w:r w:rsidRPr="00650E1D">
                        <w:rPr>
                          <w:rFonts w:ascii="Arial" w:hAnsi="Arial" w:cs="Arial"/>
                          <w:sz w:val="28"/>
                          <w:szCs w:val="28"/>
                        </w:rPr>
                        <w:t>0.15</w:t>
                      </w:r>
                    </w:p>
                    <w:p w14:paraId="0A6B6235" w14:textId="77777777" w:rsidR="006A7A6D" w:rsidRPr="00650E1D" w:rsidRDefault="006A7A6D" w:rsidP="00E210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[-0.02, 0.32]</w:t>
                      </w:r>
                    </w:p>
                  </w:txbxContent>
                </v:textbox>
              </v:shape>
            </w:pict>
          </mc:Fallback>
        </mc:AlternateContent>
      </w:r>
    </w:p>
    <w:p w14:paraId="7CA7CEDF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4CB84E8D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55AA55B5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02A6DC78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5664A7A8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eastAsia="en-CA"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60CFFBAC" wp14:editId="25F6E61A">
                <wp:simplePos x="0" y="0"/>
                <wp:positionH relativeFrom="column">
                  <wp:posOffset>2165985</wp:posOffset>
                </wp:positionH>
                <wp:positionV relativeFrom="paragraph">
                  <wp:posOffset>133078</wp:posOffset>
                </wp:positionV>
                <wp:extent cx="1861185" cy="435429"/>
                <wp:effectExtent l="0" t="0" r="0" b="0"/>
                <wp:wrapNone/>
                <wp:docPr id="89" name="Text Box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1185" cy="43542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67BE0D" w14:textId="78F72466" w:rsidR="006A7A6D" w:rsidRPr="00852540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92CB1">
                              <w:rPr>
                                <w:rFonts w:ascii="Arial" w:hAnsi="Arial" w:cs="Arial"/>
                                <w:i/>
                                <w:iCs/>
                              </w:rPr>
                              <w:t>c'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= 0.</w:t>
                            </w:r>
                            <w:r>
                              <w:rPr>
                                <w:rFonts w:ascii="Arial" w:hAnsi="Arial" w:cs="Arial"/>
                              </w:rPr>
                              <w:t>16</w:t>
                            </w:r>
                          </w:p>
                          <w:p w14:paraId="5EF2CA05" w14:textId="41280E81" w:rsidR="006A7A6D" w:rsidRPr="00852540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852540">
                              <w:rPr>
                                <w:rFonts w:ascii="Arial" w:hAnsi="Arial" w:cs="Arial"/>
                              </w:rPr>
                              <w:t>[</w:t>
                            </w:r>
                            <w:r>
                              <w:rPr>
                                <w:rFonts w:ascii="Arial" w:hAnsi="Arial" w:cs="Arial"/>
                              </w:rPr>
                              <w:t>-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0.0</w:t>
                            </w:r>
                            <w:r>
                              <w:rPr>
                                <w:rFonts w:ascii="Arial" w:hAnsi="Arial" w:cs="Arial"/>
                              </w:rPr>
                              <w:t>8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, 0.</w:t>
                            </w:r>
                            <w:r>
                              <w:rPr>
                                <w:rFonts w:ascii="Arial" w:hAnsi="Arial" w:cs="Arial"/>
                              </w:rPr>
                              <w:t>41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]</w:t>
                            </w:r>
                          </w:p>
                          <w:p w14:paraId="233CFEBB" w14:textId="77777777" w:rsidR="006A7A6D" w:rsidRPr="00852540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FFBAC" id="Text Box 89" o:spid="_x0000_s1040" type="#_x0000_t202" style="position:absolute;margin-left:170.55pt;margin-top:10.5pt;width:146.55pt;height:34.3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" filled="f" stroked="f" strokeweight=".5pt">
                <v:textbox>
                  <w:txbxContent>
                    <w:p w14:paraId="1867BE0D" w14:textId="78F72466" w:rsidR="006A7A6D" w:rsidRPr="00852540" w:rsidRDefault="006A7A6D" w:rsidP="00E210A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92CB1">
                        <w:rPr>
                          <w:rFonts w:ascii="Arial" w:hAnsi="Arial" w:cs="Arial"/>
                          <w:i/>
                          <w:iCs/>
                        </w:rPr>
                        <w:t>c'</w:t>
                      </w:r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  <w:r w:rsidRPr="00852540">
                        <w:rPr>
                          <w:rFonts w:ascii="Arial" w:hAnsi="Arial" w:cs="Arial"/>
                        </w:rPr>
                        <w:t>= 0.</w:t>
                      </w:r>
                      <w:r>
                        <w:rPr>
                          <w:rFonts w:ascii="Arial" w:hAnsi="Arial" w:cs="Arial"/>
                        </w:rPr>
                        <w:t>16</w:t>
                      </w:r>
                    </w:p>
                    <w:p w14:paraId="5EF2CA05" w14:textId="41280E81" w:rsidR="006A7A6D" w:rsidRPr="00852540" w:rsidRDefault="006A7A6D" w:rsidP="00E210A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852540">
                        <w:rPr>
                          <w:rFonts w:ascii="Arial" w:hAnsi="Arial" w:cs="Arial"/>
                        </w:rPr>
                        <w:t>[</w:t>
                      </w:r>
                      <w:r>
                        <w:rPr>
                          <w:rFonts w:ascii="Arial" w:hAnsi="Arial" w:cs="Arial"/>
                        </w:rPr>
                        <w:t>-</w:t>
                      </w:r>
                      <w:r w:rsidRPr="00852540">
                        <w:rPr>
                          <w:rFonts w:ascii="Arial" w:hAnsi="Arial" w:cs="Arial"/>
                        </w:rPr>
                        <w:t>0.0</w:t>
                      </w:r>
                      <w:r>
                        <w:rPr>
                          <w:rFonts w:ascii="Arial" w:hAnsi="Arial" w:cs="Arial"/>
                        </w:rPr>
                        <w:t>8</w:t>
                      </w:r>
                      <w:r w:rsidRPr="00852540">
                        <w:rPr>
                          <w:rFonts w:ascii="Arial" w:hAnsi="Arial" w:cs="Arial"/>
                        </w:rPr>
                        <w:t>, 0.</w:t>
                      </w:r>
                      <w:r>
                        <w:rPr>
                          <w:rFonts w:ascii="Arial" w:hAnsi="Arial" w:cs="Arial"/>
                        </w:rPr>
                        <w:t>41</w:t>
                      </w:r>
                      <w:r w:rsidRPr="00852540">
                        <w:rPr>
                          <w:rFonts w:ascii="Arial" w:hAnsi="Arial" w:cs="Arial"/>
                        </w:rPr>
                        <w:t>]</w:t>
                      </w:r>
                    </w:p>
                    <w:p w14:paraId="233CFEBB" w14:textId="77777777" w:rsidR="006A7A6D" w:rsidRPr="00852540" w:rsidRDefault="006A7A6D" w:rsidP="00E210A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E80BD7C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5BF22CA4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74A76D4F" w14:textId="77777777" w:rsidR="00E210A4" w:rsidRPr="003B55A1" w:rsidRDefault="00E210A4" w:rsidP="00E210A4">
      <w:pPr>
        <w:rPr>
          <w:rFonts w:ascii="Arial" w:hAnsi="Arial" w:cs="Arial"/>
          <w:i/>
          <w:sz w:val="22"/>
          <w:szCs w:val="22"/>
        </w:rPr>
      </w:pPr>
    </w:p>
    <w:p w14:paraId="561978D1" w14:textId="77777777" w:rsidR="00E210A4" w:rsidRPr="003B55A1" w:rsidRDefault="00E210A4" w:rsidP="00E210A4">
      <w:pPr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eastAsia="en-CA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0BE64D83" wp14:editId="1D385ACE">
                <wp:simplePos x="0" y="0"/>
                <wp:positionH relativeFrom="column">
                  <wp:posOffset>2167467</wp:posOffset>
                </wp:positionH>
                <wp:positionV relativeFrom="paragraph">
                  <wp:posOffset>72108</wp:posOffset>
                </wp:positionV>
                <wp:extent cx="1861749" cy="609600"/>
                <wp:effectExtent l="0" t="0" r="0" b="0"/>
                <wp:wrapNone/>
                <wp:docPr id="90" name="Text Box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1749" cy="60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A20214C" w14:textId="75B046F4" w:rsidR="006A7A6D" w:rsidRPr="00852540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92CB1">
                              <w:rPr>
                                <w:rFonts w:ascii="Arial" w:hAnsi="Arial" w:cs="Arial"/>
                                <w:i/>
                                <w:iCs/>
                              </w:rPr>
                              <w:t>c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</w:rPr>
                              <w:t xml:space="preserve"> 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= 0.</w:t>
                            </w:r>
                            <w:r>
                              <w:rPr>
                                <w:rFonts w:ascii="Arial" w:hAnsi="Arial" w:cs="Arial"/>
                              </w:rPr>
                              <w:t>20</w:t>
                            </w:r>
                          </w:p>
                          <w:p w14:paraId="7DAA3E57" w14:textId="648E3570" w:rsidR="006A7A6D" w:rsidRPr="00852540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852540">
                              <w:rPr>
                                <w:rFonts w:ascii="Arial" w:hAnsi="Arial" w:cs="Arial"/>
                              </w:rPr>
                              <w:t>[</w:t>
                            </w:r>
                            <w:r>
                              <w:rPr>
                                <w:rFonts w:ascii="Arial" w:hAnsi="Arial" w:cs="Arial"/>
                              </w:rPr>
                              <w:t>-0.05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, 0.</w:t>
                            </w:r>
                            <w:r>
                              <w:rPr>
                                <w:rFonts w:ascii="Arial" w:hAnsi="Arial" w:cs="Arial"/>
                              </w:rPr>
                              <w:t>45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E64D83" id="Text Box 90" o:spid="_x0000_s1041" type="#_x0000_t202" style="position:absolute;margin-left:170.65pt;margin-top:5.7pt;width:146.6pt;height:48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" filled="f" stroked="f" strokeweight=".5pt">
                <v:textbox>
                  <w:txbxContent>
                    <w:p w14:paraId="3A20214C" w14:textId="75B046F4" w:rsidR="006A7A6D" w:rsidRPr="00852540" w:rsidRDefault="006A7A6D" w:rsidP="00E210A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92CB1">
                        <w:rPr>
                          <w:rFonts w:ascii="Arial" w:hAnsi="Arial" w:cs="Arial"/>
                          <w:i/>
                          <w:iCs/>
                        </w:rPr>
                        <w:t>c</w:t>
                      </w:r>
                      <w:r>
                        <w:rPr>
                          <w:rFonts w:ascii="Arial" w:hAnsi="Arial" w:cs="Arial"/>
                          <w:i/>
                          <w:iCs/>
                        </w:rPr>
                        <w:t xml:space="preserve"> </w:t>
                      </w:r>
                      <w:r w:rsidRPr="00852540">
                        <w:rPr>
                          <w:rFonts w:ascii="Arial" w:hAnsi="Arial" w:cs="Arial"/>
                        </w:rPr>
                        <w:t>= 0.</w:t>
                      </w:r>
                      <w:r>
                        <w:rPr>
                          <w:rFonts w:ascii="Arial" w:hAnsi="Arial" w:cs="Arial"/>
                        </w:rPr>
                        <w:t>20</w:t>
                      </w:r>
                    </w:p>
                    <w:p w14:paraId="7DAA3E57" w14:textId="648E3570" w:rsidR="006A7A6D" w:rsidRPr="00852540" w:rsidRDefault="006A7A6D" w:rsidP="00E210A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852540">
                        <w:rPr>
                          <w:rFonts w:ascii="Arial" w:hAnsi="Arial" w:cs="Arial"/>
                        </w:rPr>
                        <w:t>[</w:t>
                      </w:r>
                      <w:r>
                        <w:rPr>
                          <w:rFonts w:ascii="Arial" w:hAnsi="Arial" w:cs="Arial"/>
                        </w:rPr>
                        <w:t>-0.05</w:t>
                      </w:r>
                      <w:r w:rsidRPr="00852540">
                        <w:rPr>
                          <w:rFonts w:ascii="Arial" w:hAnsi="Arial" w:cs="Arial"/>
                        </w:rPr>
                        <w:t>, 0.</w:t>
                      </w:r>
                      <w:r>
                        <w:rPr>
                          <w:rFonts w:ascii="Arial" w:hAnsi="Arial" w:cs="Arial"/>
                        </w:rPr>
                        <w:t>45</w:t>
                      </w:r>
                      <w:r w:rsidRPr="00852540">
                        <w:rPr>
                          <w:rFonts w:ascii="Arial" w:hAnsi="Arial" w:cs="Arial"/>
                        </w:rPr>
                        <w:t>]</w:t>
                      </w:r>
                    </w:p>
                  </w:txbxContent>
                </v:textbox>
              </v:shape>
            </w:pict>
          </mc:Fallback>
        </mc:AlternateContent>
      </w:r>
    </w:p>
    <w:p w14:paraId="2A3CD35A" w14:textId="77777777" w:rsidR="00E210A4" w:rsidRDefault="00E210A4" w:rsidP="00E210A4"/>
    <w:p w14:paraId="7A84ECF9" w14:textId="77777777" w:rsidR="00E210A4" w:rsidRDefault="00E210A4" w:rsidP="00E210A4"/>
    <w:p w14:paraId="5883FF05" w14:textId="77777777" w:rsidR="00E210A4" w:rsidRPr="002B4DED" w:rsidRDefault="00E210A4" w:rsidP="00E210A4">
      <w:r>
        <w:rPr>
          <w:rFonts w:ascii="Arial" w:hAnsi="Arial" w:cs="Arial"/>
          <w:i/>
          <w:noProof/>
          <w:sz w:val="22"/>
          <w:szCs w:val="22"/>
          <w:lang w:eastAsia="en-CA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16005DDD" wp14:editId="271DB6A3">
                <wp:simplePos x="0" y="0"/>
                <wp:positionH relativeFrom="column">
                  <wp:posOffset>-194553</wp:posOffset>
                </wp:positionH>
                <wp:positionV relativeFrom="paragraph">
                  <wp:posOffset>152846</wp:posOffset>
                </wp:positionV>
                <wp:extent cx="6371590" cy="1021404"/>
                <wp:effectExtent l="0" t="0" r="3810" b="0"/>
                <wp:wrapNone/>
                <wp:docPr id="91" name="Text Box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71590" cy="102140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EBDDAA1" w14:textId="77777777" w:rsidR="006A7A6D" w:rsidRPr="00ED7B56" w:rsidRDefault="006A7A6D" w:rsidP="00E210A4">
                            <w:pPr>
                              <w:rPr>
                                <w:rFonts w:ascii="Arial" w:hAnsi="Arial" w:cs="Arial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szCs w:val="22"/>
                              </w:rPr>
                              <w:t>Supplemental Figure</w:t>
                            </w:r>
                            <w:r w:rsidRPr="00ED7B56">
                              <w:rPr>
                                <w:rFonts w:ascii="Arial" w:hAnsi="Arial" w:cs="Arial"/>
                                <w:i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i/>
                                <w:szCs w:val="22"/>
                              </w:rPr>
                              <w:t>2</w:t>
                            </w:r>
                            <w:r w:rsidRPr="00ED7B56">
                              <w:rPr>
                                <w:rFonts w:ascii="Arial" w:hAnsi="Arial" w:cs="Arial"/>
                                <w:i/>
                                <w:szCs w:val="22"/>
                              </w:rPr>
                              <w:t xml:space="preserve">. </w:t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</w:rPr>
                              <w:t>Mediation model that tests whether negative self-schemas (indexed via self-referntial processing biases) mediates the association between childhood emotional neglect and symptoms of depression. Age, sex, and</w:t>
                            </w:r>
                            <w:r w:rsidRPr="00ED7B56">
                              <w:rPr>
                                <w:rFonts w:ascii="Arial" w:hAnsi="Arial" w:cs="Arial"/>
                                <w:szCs w:val="22"/>
                              </w:rPr>
                              <w:t xml:space="preserve"> history of depression</w:t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</w:rPr>
                              <w:t xml:space="preserve"> were included as covariates in all paths</w:t>
                            </w:r>
                            <w:r w:rsidRPr="00CC2A7F">
                              <w:rPr>
                                <w:rFonts w:ascii="Arial" w:hAnsi="Arial" w:cs="Arial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</w:rPr>
                              <w:t>but are not depicted here</w:t>
                            </w:r>
                            <w:r w:rsidRPr="00ED7B56">
                              <w:rPr>
                                <w:rFonts w:ascii="Arial" w:hAnsi="Arial" w:cs="Arial"/>
                                <w:szCs w:val="22"/>
                              </w:rPr>
                              <w:t>.</w:t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</w:rPr>
                              <w:t xml:space="preserve"> Regression coefficients and 95% confidence intervals are presented for each path. </w:t>
                            </w:r>
                            <w:r w:rsidRPr="00ED7B56">
                              <w:rPr>
                                <w:rFonts w:ascii="Arial" w:hAnsi="Arial" w:cs="Arial"/>
                                <w:szCs w:val="22"/>
                              </w:rPr>
                              <w:t xml:space="preserve"> </w:t>
                            </w:r>
                          </w:p>
                          <w:p w14:paraId="04794223" w14:textId="77777777" w:rsidR="006A7A6D" w:rsidRDefault="006A7A6D" w:rsidP="00E210A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005DDD" id="Text Box 91" o:spid="_x0000_s1042" type="#_x0000_t202" style="position:absolute;margin-left:-15.3pt;margin-top:12.05pt;width:501.7pt;height:80.4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" fillcolor="white [3201]" stroked="f" strokeweight=".5pt">
                <v:textbox>
                  <w:txbxContent>
                    <w:p w14:paraId="6EBDDAA1" w14:textId="77777777" w:rsidR="006A7A6D" w:rsidRPr="00ED7B56" w:rsidRDefault="006A7A6D" w:rsidP="00E210A4">
                      <w:pPr>
                        <w:rPr>
                          <w:rFonts w:ascii="Arial" w:hAnsi="Arial" w:cs="Arial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i/>
                          <w:szCs w:val="22"/>
                        </w:rPr>
                        <w:t>Supplemental Figure</w:t>
                      </w:r>
                      <w:r w:rsidRPr="00ED7B56">
                        <w:rPr>
                          <w:rFonts w:ascii="Arial" w:hAnsi="Arial" w:cs="Arial"/>
                          <w:i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i/>
                          <w:szCs w:val="22"/>
                        </w:rPr>
                        <w:t>2</w:t>
                      </w:r>
                      <w:r w:rsidRPr="00ED7B56">
                        <w:rPr>
                          <w:rFonts w:ascii="Arial" w:hAnsi="Arial" w:cs="Arial"/>
                          <w:i/>
                          <w:szCs w:val="22"/>
                        </w:rPr>
                        <w:t xml:space="preserve">. </w:t>
                      </w:r>
                      <w:r>
                        <w:rPr>
                          <w:rFonts w:ascii="Arial" w:hAnsi="Arial" w:cs="Arial"/>
                          <w:szCs w:val="22"/>
                        </w:rPr>
                        <w:t>Mediation model that tests whether negative self-schemas (indexed via self-referntial processing biases) mediates the association between childhood emotional neglect and symptoms of depression. Age, sex, and</w:t>
                      </w:r>
                      <w:r w:rsidRPr="00ED7B56">
                        <w:rPr>
                          <w:rFonts w:ascii="Arial" w:hAnsi="Arial" w:cs="Arial"/>
                          <w:szCs w:val="22"/>
                        </w:rPr>
                        <w:t xml:space="preserve"> history of depression</w:t>
                      </w:r>
                      <w:r>
                        <w:rPr>
                          <w:rFonts w:ascii="Arial" w:hAnsi="Arial" w:cs="Arial"/>
                          <w:szCs w:val="22"/>
                        </w:rPr>
                        <w:t xml:space="preserve"> were included as covariates in all paths</w:t>
                      </w:r>
                      <w:r w:rsidRPr="00CC2A7F">
                        <w:rPr>
                          <w:rFonts w:ascii="Arial" w:hAnsi="Arial" w:cs="Arial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Cs w:val="22"/>
                        </w:rPr>
                        <w:t>but are not depicted here</w:t>
                      </w:r>
                      <w:r w:rsidRPr="00ED7B56">
                        <w:rPr>
                          <w:rFonts w:ascii="Arial" w:hAnsi="Arial" w:cs="Arial"/>
                          <w:szCs w:val="22"/>
                        </w:rPr>
                        <w:t>.</w:t>
                      </w:r>
                      <w:r>
                        <w:rPr>
                          <w:rFonts w:ascii="Arial" w:hAnsi="Arial" w:cs="Arial"/>
                          <w:szCs w:val="22"/>
                        </w:rPr>
                        <w:t xml:space="preserve"> Regression coefficients and 95% confidence intervals are presented for each path. </w:t>
                      </w:r>
                      <w:r w:rsidRPr="00ED7B56">
                        <w:rPr>
                          <w:rFonts w:ascii="Arial" w:hAnsi="Arial" w:cs="Arial"/>
                          <w:szCs w:val="22"/>
                        </w:rPr>
                        <w:t xml:space="preserve"> </w:t>
                      </w:r>
                    </w:p>
                    <w:p w14:paraId="04794223" w14:textId="77777777" w:rsidR="006A7A6D" w:rsidRDefault="006A7A6D" w:rsidP="00E210A4"/>
                  </w:txbxContent>
                </v:textbox>
              </v:shape>
            </w:pict>
          </mc:Fallback>
        </mc:AlternateContent>
      </w:r>
    </w:p>
    <w:p w14:paraId="5ADB58AD" w14:textId="77777777" w:rsidR="00E210A4" w:rsidRPr="002B4DED" w:rsidRDefault="00E210A4" w:rsidP="00E210A4"/>
    <w:p w14:paraId="2BE5DA56" w14:textId="77777777" w:rsidR="00E210A4" w:rsidRPr="002B4DED" w:rsidRDefault="00E210A4" w:rsidP="00E210A4"/>
    <w:p w14:paraId="2BF5E7E4" w14:textId="77777777" w:rsidR="00E210A4" w:rsidRPr="002B4DED" w:rsidRDefault="00E210A4" w:rsidP="00E210A4"/>
    <w:p w14:paraId="13CDD6B8" w14:textId="77777777" w:rsidR="00E210A4" w:rsidRPr="002B4DED" w:rsidRDefault="00E210A4" w:rsidP="00E210A4"/>
    <w:p w14:paraId="5AB30FDB" w14:textId="77777777" w:rsidR="00E210A4" w:rsidRPr="002B4DED" w:rsidRDefault="00E210A4" w:rsidP="00E210A4"/>
    <w:p w14:paraId="22743B8C" w14:textId="77777777" w:rsidR="00E210A4" w:rsidRPr="002B4DED" w:rsidRDefault="00E210A4" w:rsidP="00E210A4"/>
    <w:p w14:paraId="601D2E6B" w14:textId="77777777" w:rsidR="00E210A4" w:rsidRPr="002B4DED" w:rsidRDefault="00E210A4" w:rsidP="00E210A4"/>
    <w:p w14:paraId="5A8AA06D" w14:textId="77777777" w:rsidR="00E210A4" w:rsidRDefault="00E210A4" w:rsidP="00E210A4"/>
    <w:p w14:paraId="13396279" w14:textId="77777777" w:rsidR="00E210A4" w:rsidRDefault="00E210A4" w:rsidP="00E210A4"/>
    <w:p w14:paraId="1B836C83" w14:textId="77777777" w:rsidR="00E210A4" w:rsidRPr="00650E1D" w:rsidRDefault="00E210A4" w:rsidP="00E210A4">
      <w:pPr>
        <w:tabs>
          <w:tab w:val="left" w:pos="3324"/>
        </w:tabs>
      </w:pPr>
      <w:r>
        <w:tab/>
      </w:r>
    </w:p>
    <w:p w14:paraId="1BE6AC0B" w14:textId="77777777" w:rsidR="00E210A4" w:rsidRPr="00ED7B56" w:rsidRDefault="00E210A4" w:rsidP="00E210A4">
      <w:pPr>
        <w:pStyle w:val="p1"/>
        <w:spacing w:before="120"/>
        <w:rPr>
          <w:rFonts w:ascii="Arial" w:hAnsi="Arial" w:cs="Arial"/>
          <w:sz w:val="22"/>
          <w:szCs w:val="22"/>
        </w:rPr>
      </w:pPr>
      <w:r w:rsidRPr="003B55A1">
        <w:rPr>
          <w:rFonts w:ascii="Arial" w:hAnsi="Arial" w:cs="Arial"/>
          <w:noProof/>
          <w:sz w:val="22"/>
          <w:szCs w:val="22"/>
          <w:lang w:val="en-CA" w:eastAsia="en-CA"/>
        </w:rPr>
        <w:lastRenderedPageBreak/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39F44C67" wp14:editId="6C23E64E">
                <wp:simplePos x="0" y="0"/>
                <wp:positionH relativeFrom="column">
                  <wp:posOffset>3812540</wp:posOffset>
                </wp:positionH>
                <wp:positionV relativeFrom="paragraph">
                  <wp:posOffset>318770</wp:posOffset>
                </wp:positionV>
                <wp:extent cx="1575435" cy="856615"/>
                <wp:effectExtent l="0" t="0" r="37465" b="32385"/>
                <wp:wrapNone/>
                <wp:docPr id="92" name="Straight Arrow Connector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5435" cy="85661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77EA76" id="Straight Arrow Connector 92" o:spid="_x0000_s1026" type="#_x0000_t32" style="position:absolute;margin-left:300.2pt;margin-top:25.1pt;width:124.05pt;height:67.45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" strokecolor="black [3213]" strokeweight=".5pt">
                <v:stroke endarrow="block" joinstyle="miter"/>
              </v:shape>
            </w:pict>
          </mc:Fallback>
        </mc:AlternateContent>
      </w:r>
      <w:r w:rsidRPr="003B55A1"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384724D7" wp14:editId="1C5D122A">
                <wp:simplePos x="0" y="0"/>
                <wp:positionH relativeFrom="column">
                  <wp:posOffset>2273300</wp:posOffset>
                </wp:positionH>
                <wp:positionV relativeFrom="paragraph">
                  <wp:posOffset>21590</wp:posOffset>
                </wp:positionV>
                <wp:extent cx="1544320" cy="927100"/>
                <wp:effectExtent l="0" t="0" r="17780" b="12700"/>
                <wp:wrapSquare wrapText="bothSides"/>
                <wp:docPr id="93" name="Text Box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4320" cy="927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6E7CC0" w14:textId="77777777" w:rsidR="006A7A6D" w:rsidRPr="00ED7B56" w:rsidRDefault="006A7A6D" w:rsidP="00E210A4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sz w:val="36"/>
                                <w:szCs w:val="28"/>
                              </w:rPr>
                            </w:pPr>
                            <w:r w:rsidRPr="00ED7B56">
                              <w:rPr>
                                <w:rFonts w:ascii="Arial" w:hAnsi="Arial" w:cs="Arial"/>
                                <w:sz w:val="36"/>
                                <w:szCs w:val="28"/>
                              </w:rPr>
                              <w:t>Negative Self-Sche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4724D7" id="Text Box 93" o:spid="_x0000_s1043" type="#_x0000_t202" style="position:absolute;margin-left:179pt;margin-top:1.7pt;width:121.6pt;height:73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" filled="f" strokecolor="black [3213]">
                <v:textbox>
                  <w:txbxContent>
                    <w:p w14:paraId="5F6E7CC0" w14:textId="77777777" w:rsidR="006A7A6D" w:rsidRPr="00ED7B56" w:rsidRDefault="006A7A6D" w:rsidP="00E210A4">
                      <w:pPr>
                        <w:spacing w:before="240"/>
                        <w:jc w:val="center"/>
                        <w:rPr>
                          <w:rFonts w:ascii="Arial" w:hAnsi="Arial" w:cs="Arial"/>
                          <w:sz w:val="36"/>
                          <w:szCs w:val="28"/>
                        </w:rPr>
                      </w:pPr>
                      <w:r w:rsidRPr="00ED7B56">
                        <w:rPr>
                          <w:rFonts w:ascii="Arial" w:hAnsi="Arial" w:cs="Arial"/>
                          <w:sz w:val="36"/>
                          <w:szCs w:val="28"/>
                        </w:rPr>
                        <w:t>Negative Self-Schem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B55A1"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398EA8BB" wp14:editId="30EBCEBF">
                <wp:simplePos x="0" y="0"/>
                <wp:positionH relativeFrom="margin">
                  <wp:posOffset>-197485</wp:posOffset>
                </wp:positionH>
                <wp:positionV relativeFrom="paragraph">
                  <wp:posOffset>1247775</wp:posOffset>
                </wp:positionV>
                <wp:extent cx="1546860" cy="927100"/>
                <wp:effectExtent l="0" t="0" r="15240" b="12700"/>
                <wp:wrapSquare wrapText="bothSides"/>
                <wp:docPr id="94" name="Text Box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6860" cy="927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04BC10" w14:textId="77777777" w:rsidR="006A7A6D" w:rsidRPr="00ED7B56" w:rsidRDefault="006A7A6D" w:rsidP="00E210A4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sz w:val="36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  <w:szCs w:val="28"/>
                              </w:rPr>
                              <w:t>Physical Negle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8EA8BB" id="Text Box 94" o:spid="_x0000_s1044" type="#_x0000_t202" style="position:absolute;margin-left:-15.55pt;margin-top:98.25pt;width:121.8pt;height:73pt;z-index:251757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" filled="f" strokecolor="black [3213]">
                <v:textbox>
                  <w:txbxContent>
                    <w:p w14:paraId="2C04BC10" w14:textId="77777777" w:rsidR="006A7A6D" w:rsidRPr="00ED7B56" w:rsidRDefault="006A7A6D" w:rsidP="00E210A4">
                      <w:pPr>
                        <w:spacing w:before="240"/>
                        <w:jc w:val="center"/>
                        <w:rPr>
                          <w:rFonts w:ascii="Arial" w:hAnsi="Arial" w:cs="Arial"/>
                          <w:sz w:val="36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sz w:val="36"/>
                          <w:szCs w:val="28"/>
                        </w:rPr>
                        <w:t>Physical Neglec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616753CB" wp14:editId="54068DDA">
                <wp:simplePos x="0" y="0"/>
                <wp:positionH relativeFrom="column">
                  <wp:posOffset>1348740</wp:posOffset>
                </wp:positionH>
                <wp:positionV relativeFrom="paragraph">
                  <wp:posOffset>1724660</wp:posOffset>
                </wp:positionV>
                <wp:extent cx="3311525" cy="6350"/>
                <wp:effectExtent l="0" t="63500" r="0" b="69850"/>
                <wp:wrapNone/>
                <wp:docPr id="95" name="Straight Arrow Connector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11525" cy="63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A9DD11" id="Straight Arrow Connector 95" o:spid="_x0000_s1026" type="#_x0000_t32" style="position:absolute;margin-left:106.2pt;margin-top:135.8pt;width:260.75pt;height:.5pt;flip:y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" strokecolor="black [3213]" strokeweight=".5pt">
                <v:stroke endarrow="block" joinstyle="miter"/>
              </v:shape>
            </w:pict>
          </mc:Fallback>
        </mc:AlternateContent>
      </w:r>
      <w:r w:rsidRPr="003B55A1"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1A7CCEBF" wp14:editId="4114341A">
                <wp:simplePos x="0" y="0"/>
                <wp:positionH relativeFrom="column">
                  <wp:posOffset>4654550</wp:posOffset>
                </wp:positionH>
                <wp:positionV relativeFrom="paragraph">
                  <wp:posOffset>1215390</wp:posOffset>
                </wp:positionV>
                <wp:extent cx="1544320" cy="927100"/>
                <wp:effectExtent l="0" t="0" r="17780" b="12700"/>
                <wp:wrapSquare wrapText="bothSides"/>
                <wp:docPr id="96" name="Text Box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4320" cy="927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B38F36" w14:textId="77777777" w:rsidR="006A7A6D" w:rsidRPr="00ED7B56" w:rsidRDefault="006A7A6D" w:rsidP="00E210A4">
                            <w:pPr>
                              <w:spacing w:before="200"/>
                              <w:jc w:val="center"/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ED7B56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Symptoms of Depres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7CCEBF" id="Text Box 96" o:spid="_x0000_s1045" type="#_x0000_t202" style="position:absolute;margin-left:366.5pt;margin-top:95.7pt;width:121.6pt;height:73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" filled="f" strokecolor="black [3213]">
                <v:textbox>
                  <w:txbxContent>
                    <w:p w14:paraId="00B38F36" w14:textId="77777777" w:rsidR="006A7A6D" w:rsidRPr="00ED7B56" w:rsidRDefault="006A7A6D" w:rsidP="00E210A4">
                      <w:pPr>
                        <w:spacing w:before="200"/>
                        <w:jc w:val="center"/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ED7B56">
                        <w:rPr>
                          <w:rFonts w:ascii="Arial" w:hAnsi="Arial" w:cs="Arial"/>
                          <w:sz w:val="36"/>
                          <w:szCs w:val="36"/>
                        </w:rPr>
                        <w:t>Symptoms of Depress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B55A1"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3F1FA48F" wp14:editId="3BF8D6FE">
                <wp:simplePos x="0" y="0"/>
                <wp:positionH relativeFrom="column">
                  <wp:posOffset>568960</wp:posOffset>
                </wp:positionH>
                <wp:positionV relativeFrom="paragraph">
                  <wp:posOffset>338455</wp:posOffset>
                </wp:positionV>
                <wp:extent cx="1694180" cy="906145"/>
                <wp:effectExtent l="0" t="25400" r="33020" b="20955"/>
                <wp:wrapNone/>
                <wp:docPr id="97" name="Straight Arrow Connector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94180" cy="90614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E1FC80" id="Straight Arrow Connector 97" o:spid="_x0000_s1026" type="#_x0000_t32" style="position:absolute;margin-left:44.8pt;margin-top:26.65pt;width:133.4pt;height:71.35pt;flip:y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" strokecolor="black [3213]" strokeweight=".5pt">
                <v:stroke endarrow="block" joinstyle="miter"/>
              </v:shape>
            </w:pict>
          </mc:Fallback>
        </mc:AlternateContent>
      </w:r>
    </w:p>
    <w:p w14:paraId="7B62DC49" w14:textId="77777777" w:rsidR="00E210A4" w:rsidRPr="003B55A1" w:rsidRDefault="00E210A4" w:rsidP="00E210A4">
      <w:pPr>
        <w:pStyle w:val="p1"/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545CAE55" wp14:editId="0298C77A">
                <wp:simplePos x="0" y="0"/>
                <wp:positionH relativeFrom="column">
                  <wp:posOffset>4657060</wp:posOffset>
                </wp:positionH>
                <wp:positionV relativeFrom="paragraph">
                  <wp:posOffset>105159</wp:posOffset>
                </wp:positionV>
                <wp:extent cx="1350335" cy="598170"/>
                <wp:effectExtent l="0" t="0" r="0" b="0"/>
                <wp:wrapNone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0335" cy="5981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931644" w14:textId="39ABA64C" w:rsidR="006A7A6D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b = </w:t>
                            </w:r>
                            <w:r w:rsidRPr="00650E1D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0.1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6</w:t>
                            </w:r>
                          </w:p>
                          <w:p w14:paraId="1DCA1F21" w14:textId="77777777" w:rsidR="006A7A6D" w:rsidRPr="00650E1D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[-0.004, 0.32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5CAE55" id="Text Box 98" o:spid="_x0000_s1046" type="#_x0000_t202" style="position:absolute;margin-left:366.7pt;margin-top:8.3pt;width:106.35pt;height:47.1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" filled="f" stroked="f" strokeweight=".5pt">
                <v:textbox>
                  <w:txbxContent>
                    <w:p w14:paraId="58931644" w14:textId="39ABA64C" w:rsidR="006A7A6D" w:rsidRDefault="006A7A6D" w:rsidP="00E210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  <w:sz w:val="28"/>
                          <w:szCs w:val="28"/>
                        </w:rPr>
                        <w:t xml:space="preserve">b = </w:t>
                      </w:r>
                      <w:r w:rsidRPr="00650E1D">
                        <w:rPr>
                          <w:rFonts w:ascii="Arial" w:hAnsi="Arial" w:cs="Arial"/>
                          <w:sz w:val="28"/>
                          <w:szCs w:val="28"/>
                        </w:rPr>
                        <w:t>0.1</w:t>
                      </w: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6</w:t>
                      </w:r>
                    </w:p>
                    <w:p w14:paraId="1DCA1F21" w14:textId="77777777" w:rsidR="006A7A6D" w:rsidRPr="00650E1D" w:rsidRDefault="006A7A6D" w:rsidP="00E210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[-0.004, 0.32]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3A294992" wp14:editId="5CF82CFF">
                <wp:simplePos x="0" y="0"/>
                <wp:positionH relativeFrom="column">
                  <wp:posOffset>270510</wp:posOffset>
                </wp:positionH>
                <wp:positionV relativeFrom="paragraph">
                  <wp:posOffset>80928</wp:posOffset>
                </wp:positionV>
                <wp:extent cx="1150973" cy="598170"/>
                <wp:effectExtent l="0" t="0" r="0" b="0"/>
                <wp:wrapNone/>
                <wp:docPr id="99" name="Text Box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0973" cy="5981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831663" w14:textId="4DB409B6" w:rsidR="006A7A6D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a = </w:t>
                            </w:r>
                            <w:r w:rsidRPr="00650E1D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0.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20</w:t>
                            </w:r>
                          </w:p>
                          <w:p w14:paraId="2CFEAF9B" w14:textId="77777777" w:rsidR="006A7A6D" w:rsidRPr="00650E1D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[0.04, 0.36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294992" id="Text Box 99" o:spid="_x0000_s1047" type="#_x0000_t202" style="position:absolute;margin-left:21.3pt;margin-top:6.35pt;width:90.65pt;height:47.1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" filled="f" stroked="f" strokeweight=".5pt">
                <v:textbox>
                  <w:txbxContent>
                    <w:p w14:paraId="51831663" w14:textId="4DB409B6" w:rsidR="006A7A6D" w:rsidRDefault="006A7A6D" w:rsidP="00E210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  <w:sz w:val="28"/>
                          <w:szCs w:val="28"/>
                        </w:rPr>
                        <w:t xml:space="preserve">a = </w:t>
                      </w:r>
                      <w:r w:rsidRPr="00650E1D">
                        <w:rPr>
                          <w:rFonts w:ascii="Arial" w:hAnsi="Arial" w:cs="Arial"/>
                          <w:sz w:val="28"/>
                          <w:szCs w:val="28"/>
                        </w:rPr>
                        <w:t>0.</w:t>
                      </w: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20</w:t>
                      </w:r>
                    </w:p>
                    <w:p w14:paraId="2CFEAF9B" w14:textId="77777777" w:rsidR="006A7A6D" w:rsidRPr="00650E1D" w:rsidRDefault="006A7A6D" w:rsidP="00E210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[0.04, 0.36]</w:t>
                      </w:r>
                    </w:p>
                  </w:txbxContent>
                </v:textbox>
              </v:shape>
            </w:pict>
          </mc:Fallback>
        </mc:AlternateContent>
      </w:r>
    </w:p>
    <w:p w14:paraId="1AA9E8DD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03572202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40C05149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2CFB3DF4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3D848AB7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20CA567D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eastAsia="en-CA"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37E32401" wp14:editId="1FE90D63">
                <wp:simplePos x="0" y="0"/>
                <wp:positionH relativeFrom="column">
                  <wp:posOffset>2164715</wp:posOffset>
                </wp:positionH>
                <wp:positionV relativeFrom="paragraph">
                  <wp:posOffset>55154</wp:posOffset>
                </wp:positionV>
                <wp:extent cx="1861185" cy="435429"/>
                <wp:effectExtent l="0" t="0" r="0" b="0"/>
                <wp:wrapNone/>
                <wp:docPr id="100" name="Text Box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1185" cy="43542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6806FE" w14:textId="3C3C6666" w:rsidR="006A7A6D" w:rsidRPr="00852540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92CB1">
                              <w:rPr>
                                <w:rFonts w:ascii="Arial" w:hAnsi="Arial" w:cs="Arial"/>
                                <w:i/>
                                <w:iCs/>
                              </w:rPr>
                              <w:t>c'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= 0.</w:t>
                            </w:r>
                            <w:r>
                              <w:rPr>
                                <w:rFonts w:ascii="Arial" w:hAnsi="Arial" w:cs="Arial"/>
                              </w:rPr>
                              <w:t>19</w:t>
                            </w:r>
                          </w:p>
                          <w:p w14:paraId="66E1157D" w14:textId="59714937" w:rsidR="006A7A6D" w:rsidRPr="00852540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852540">
                              <w:rPr>
                                <w:rFonts w:ascii="Arial" w:hAnsi="Arial" w:cs="Arial"/>
                              </w:rPr>
                              <w:t>[</w:t>
                            </w:r>
                            <w:r>
                              <w:rPr>
                                <w:rFonts w:ascii="Arial" w:hAnsi="Arial" w:cs="Arial"/>
                              </w:rPr>
                              <w:t>-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0.</w:t>
                            </w:r>
                            <w:r>
                              <w:rPr>
                                <w:rFonts w:ascii="Arial" w:hAnsi="Arial" w:cs="Arial"/>
                              </w:rPr>
                              <w:t>11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, 0.</w:t>
                            </w:r>
                            <w:r>
                              <w:rPr>
                                <w:rFonts w:ascii="Arial" w:hAnsi="Arial" w:cs="Arial"/>
                              </w:rPr>
                              <w:t>48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]</w:t>
                            </w:r>
                          </w:p>
                          <w:p w14:paraId="640246BB" w14:textId="77777777" w:rsidR="006A7A6D" w:rsidRPr="00852540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E32401" id="Text Box 100" o:spid="_x0000_s1048" type="#_x0000_t202" style="position:absolute;margin-left:170.45pt;margin-top:4.35pt;width:146.55pt;height:34.3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" filled="f" stroked="f" strokeweight=".5pt">
                <v:textbox>
                  <w:txbxContent>
                    <w:p w14:paraId="396806FE" w14:textId="3C3C6666" w:rsidR="006A7A6D" w:rsidRPr="00852540" w:rsidRDefault="006A7A6D" w:rsidP="00E210A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92CB1">
                        <w:rPr>
                          <w:rFonts w:ascii="Arial" w:hAnsi="Arial" w:cs="Arial"/>
                          <w:i/>
                          <w:iCs/>
                        </w:rPr>
                        <w:t>c'</w:t>
                      </w:r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  <w:r w:rsidRPr="00852540">
                        <w:rPr>
                          <w:rFonts w:ascii="Arial" w:hAnsi="Arial" w:cs="Arial"/>
                        </w:rPr>
                        <w:t>= 0.</w:t>
                      </w:r>
                      <w:r>
                        <w:rPr>
                          <w:rFonts w:ascii="Arial" w:hAnsi="Arial" w:cs="Arial"/>
                        </w:rPr>
                        <w:t>19</w:t>
                      </w:r>
                    </w:p>
                    <w:p w14:paraId="66E1157D" w14:textId="59714937" w:rsidR="006A7A6D" w:rsidRPr="00852540" w:rsidRDefault="006A7A6D" w:rsidP="00E210A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852540">
                        <w:rPr>
                          <w:rFonts w:ascii="Arial" w:hAnsi="Arial" w:cs="Arial"/>
                        </w:rPr>
                        <w:t>[</w:t>
                      </w:r>
                      <w:r>
                        <w:rPr>
                          <w:rFonts w:ascii="Arial" w:hAnsi="Arial" w:cs="Arial"/>
                        </w:rPr>
                        <w:t>-</w:t>
                      </w:r>
                      <w:r w:rsidRPr="00852540">
                        <w:rPr>
                          <w:rFonts w:ascii="Arial" w:hAnsi="Arial" w:cs="Arial"/>
                        </w:rPr>
                        <w:t>0.</w:t>
                      </w:r>
                      <w:r>
                        <w:rPr>
                          <w:rFonts w:ascii="Arial" w:hAnsi="Arial" w:cs="Arial"/>
                        </w:rPr>
                        <w:t>11</w:t>
                      </w:r>
                      <w:r w:rsidRPr="00852540">
                        <w:rPr>
                          <w:rFonts w:ascii="Arial" w:hAnsi="Arial" w:cs="Arial"/>
                        </w:rPr>
                        <w:t>, 0.</w:t>
                      </w:r>
                      <w:r>
                        <w:rPr>
                          <w:rFonts w:ascii="Arial" w:hAnsi="Arial" w:cs="Arial"/>
                        </w:rPr>
                        <w:t>48</w:t>
                      </w:r>
                      <w:r w:rsidRPr="00852540">
                        <w:rPr>
                          <w:rFonts w:ascii="Arial" w:hAnsi="Arial" w:cs="Arial"/>
                        </w:rPr>
                        <w:t>]</w:t>
                      </w:r>
                    </w:p>
                    <w:p w14:paraId="640246BB" w14:textId="77777777" w:rsidR="006A7A6D" w:rsidRPr="00852540" w:rsidRDefault="006A7A6D" w:rsidP="00E210A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D64C23E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6D7C8D47" w14:textId="77777777" w:rsidR="00E210A4" w:rsidRPr="003B55A1" w:rsidRDefault="00E210A4" w:rsidP="00E210A4">
      <w:pPr>
        <w:rPr>
          <w:rFonts w:ascii="Arial" w:hAnsi="Arial" w:cs="Arial"/>
          <w:i/>
          <w:sz w:val="22"/>
          <w:szCs w:val="22"/>
        </w:rPr>
      </w:pPr>
    </w:p>
    <w:p w14:paraId="5E44C4F1" w14:textId="77777777" w:rsidR="00E210A4" w:rsidRPr="003B55A1" w:rsidRDefault="00E210A4" w:rsidP="00E210A4">
      <w:pPr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eastAsia="en-CA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4AB34C55" wp14:editId="5B8429A6">
                <wp:simplePos x="0" y="0"/>
                <wp:positionH relativeFrom="column">
                  <wp:posOffset>2167255</wp:posOffset>
                </wp:positionH>
                <wp:positionV relativeFrom="paragraph">
                  <wp:posOffset>135255</wp:posOffset>
                </wp:positionV>
                <wp:extent cx="1861749" cy="609600"/>
                <wp:effectExtent l="0" t="0" r="0" b="0"/>
                <wp:wrapNone/>
                <wp:docPr id="101" name="Text Box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1749" cy="60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BE16511" w14:textId="787A6AE1" w:rsidR="006A7A6D" w:rsidRPr="00852540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92CB1">
                              <w:rPr>
                                <w:rFonts w:ascii="Arial" w:hAnsi="Arial" w:cs="Arial"/>
                                <w:i/>
                                <w:iCs/>
                              </w:rPr>
                              <w:t>c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= 0.</w:t>
                            </w:r>
                            <w:r>
                              <w:rPr>
                                <w:rFonts w:ascii="Arial" w:hAnsi="Arial" w:cs="Arial"/>
                              </w:rPr>
                              <w:t>22</w:t>
                            </w:r>
                          </w:p>
                          <w:p w14:paraId="10EF3776" w14:textId="59E4C300" w:rsidR="006A7A6D" w:rsidRPr="00852540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852540">
                              <w:rPr>
                                <w:rFonts w:ascii="Arial" w:hAnsi="Arial" w:cs="Arial"/>
                              </w:rPr>
                              <w:t>[</w:t>
                            </w:r>
                            <w:r>
                              <w:rPr>
                                <w:rFonts w:ascii="Arial" w:hAnsi="Arial" w:cs="Arial"/>
                              </w:rPr>
                              <w:t>-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0.</w:t>
                            </w:r>
                            <w:r>
                              <w:rPr>
                                <w:rFonts w:ascii="Arial" w:hAnsi="Arial" w:cs="Arial"/>
                              </w:rPr>
                              <w:t>08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, 0.</w:t>
                            </w:r>
                            <w:r>
                              <w:rPr>
                                <w:rFonts w:ascii="Arial" w:hAnsi="Arial" w:cs="Arial"/>
                              </w:rPr>
                              <w:t>52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B34C55" id="Text Box 101" o:spid="_x0000_s1049" type="#_x0000_t202" style="position:absolute;margin-left:170.65pt;margin-top:10.65pt;width:146.6pt;height:48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" filled="f" stroked="f" strokeweight=".5pt">
                <v:textbox>
                  <w:txbxContent>
                    <w:p w14:paraId="7BE16511" w14:textId="787A6AE1" w:rsidR="006A7A6D" w:rsidRPr="00852540" w:rsidRDefault="006A7A6D" w:rsidP="00E210A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92CB1">
                        <w:rPr>
                          <w:rFonts w:ascii="Arial" w:hAnsi="Arial" w:cs="Arial"/>
                          <w:i/>
                          <w:iCs/>
                        </w:rPr>
                        <w:t>c</w:t>
                      </w:r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  <w:r w:rsidRPr="00852540">
                        <w:rPr>
                          <w:rFonts w:ascii="Arial" w:hAnsi="Arial" w:cs="Arial"/>
                        </w:rPr>
                        <w:t>= 0.</w:t>
                      </w:r>
                      <w:r>
                        <w:rPr>
                          <w:rFonts w:ascii="Arial" w:hAnsi="Arial" w:cs="Arial"/>
                        </w:rPr>
                        <w:t>22</w:t>
                      </w:r>
                    </w:p>
                    <w:p w14:paraId="10EF3776" w14:textId="59E4C300" w:rsidR="006A7A6D" w:rsidRPr="00852540" w:rsidRDefault="006A7A6D" w:rsidP="00E210A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852540">
                        <w:rPr>
                          <w:rFonts w:ascii="Arial" w:hAnsi="Arial" w:cs="Arial"/>
                        </w:rPr>
                        <w:t>[</w:t>
                      </w:r>
                      <w:r>
                        <w:rPr>
                          <w:rFonts w:ascii="Arial" w:hAnsi="Arial" w:cs="Arial"/>
                        </w:rPr>
                        <w:t>-</w:t>
                      </w:r>
                      <w:r w:rsidRPr="00852540">
                        <w:rPr>
                          <w:rFonts w:ascii="Arial" w:hAnsi="Arial" w:cs="Arial"/>
                        </w:rPr>
                        <w:t>0.</w:t>
                      </w:r>
                      <w:r>
                        <w:rPr>
                          <w:rFonts w:ascii="Arial" w:hAnsi="Arial" w:cs="Arial"/>
                        </w:rPr>
                        <w:t>08</w:t>
                      </w:r>
                      <w:r w:rsidRPr="00852540">
                        <w:rPr>
                          <w:rFonts w:ascii="Arial" w:hAnsi="Arial" w:cs="Arial"/>
                        </w:rPr>
                        <w:t>, 0.</w:t>
                      </w:r>
                      <w:r>
                        <w:rPr>
                          <w:rFonts w:ascii="Arial" w:hAnsi="Arial" w:cs="Arial"/>
                        </w:rPr>
                        <w:t>52</w:t>
                      </w:r>
                      <w:r w:rsidRPr="00852540">
                        <w:rPr>
                          <w:rFonts w:ascii="Arial" w:hAnsi="Arial" w:cs="Arial"/>
                        </w:rPr>
                        <w:t>]</w:t>
                      </w:r>
                    </w:p>
                  </w:txbxContent>
                </v:textbox>
              </v:shape>
            </w:pict>
          </mc:Fallback>
        </mc:AlternateContent>
      </w:r>
    </w:p>
    <w:p w14:paraId="0F443DFA" w14:textId="77777777" w:rsidR="00E210A4" w:rsidRDefault="00E210A4" w:rsidP="00E210A4"/>
    <w:p w14:paraId="480A4CED" w14:textId="77777777" w:rsidR="00E210A4" w:rsidRPr="00650E1D" w:rsidRDefault="00E210A4" w:rsidP="00E210A4"/>
    <w:p w14:paraId="4E360746" w14:textId="77777777" w:rsidR="00E210A4" w:rsidRDefault="00E210A4" w:rsidP="00E210A4">
      <w:pPr>
        <w:tabs>
          <w:tab w:val="left" w:pos="3324"/>
        </w:tabs>
      </w:pPr>
      <w:r>
        <w:rPr>
          <w:rFonts w:ascii="Arial" w:hAnsi="Arial" w:cs="Arial"/>
          <w:i/>
          <w:noProof/>
          <w:sz w:val="22"/>
          <w:szCs w:val="22"/>
          <w:lang w:eastAsia="en-CA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783EBE29" wp14:editId="1A122A93">
                <wp:simplePos x="0" y="0"/>
                <wp:positionH relativeFrom="column">
                  <wp:posOffset>-194553</wp:posOffset>
                </wp:positionH>
                <wp:positionV relativeFrom="paragraph">
                  <wp:posOffset>216400</wp:posOffset>
                </wp:positionV>
                <wp:extent cx="6371590" cy="1089498"/>
                <wp:effectExtent l="0" t="0" r="3810" b="3175"/>
                <wp:wrapNone/>
                <wp:docPr id="102" name="Text Box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71590" cy="108949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AA0ADAB" w14:textId="77777777" w:rsidR="006A7A6D" w:rsidRDefault="006A7A6D" w:rsidP="00E210A4">
                            <w:r>
                              <w:rPr>
                                <w:rFonts w:ascii="Arial" w:hAnsi="Arial" w:cs="Arial"/>
                                <w:i/>
                                <w:szCs w:val="22"/>
                              </w:rPr>
                              <w:t>Supplemental Figure</w:t>
                            </w:r>
                            <w:r w:rsidRPr="00ED7B56">
                              <w:rPr>
                                <w:rFonts w:ascii="Arial" w:hAnsi="Arial" w:cs="Arial"/>
                                <w:i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i/>
                                <w:szCs w:val="22"/>
                              </w:rPr>
                              <w:t>3</w:t>
                            </w:r>
                            <w:r w:rsidRPr="00ED7B56">
                              <w:rPr>
                                <w:rFonts w:ascii="Arial" w:hAnsi="Arial" w:cs="Arial"/>
                                <w:i/>
                                <w:szCs w:val="22"/>
                              </w:rPr>
                              <w:t xml:space="preserve">. </w:t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</w:rPr>
                              <w:t>Mediation model that tests whether negative self-schemas (indexed via self-referntial processing biases) mediates the association between childhood physical neglect and symptoms of depression. Age, sex, and</w:t>
                            </w:r>
                            <w:r w:rsidRPr="00ED7B56">
                              <w:rPr>
                                <w:rFonts w:ascii="Arial" w:hAnsi="Arial" w:cs="Arial"/>
                                <w:szCs w:val="22"/>
                              </w:rPr>
                              <w:t xml:space="preserve"> history of depression</w:t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</w:rPr>
                              <w:t xml:space="preserve"> were included as covariates in all paths</w:t>
                            </w:r>
                            <w:r w:rsidRPr="00CC2A7F">
                              <w:rPr>
                                <w:rFonts w:ascii="Arial" w:hAnsi="Arial" w:cs="Arial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</w:rPr>
                              <w:t>but are not depicted here</w:t>
                            </w:r>
                            <w:r w:rsidRPr="00ED7B56">
                              <w:rPr>
                                <w:rFonts w:ascii="Arial" w:hAnsi="Arial" w:cs="Arial"/>
                                <w:szCs w:val="22"/>
                              </w:rPr>
                              <w:t>.</w:t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</w:rPr>
                              <w:t xml:space="preserve"> Regression coefficients and 95% confidence intervals are presented for each path. </w:t>
                            </w:r>
                            <w:r w:rsidRPr="00ED7B56">
                              <w:rPr>
                                <w:rFonts w:ascii="Arial" w:hAnsi="Arial" w:cs="Arial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3EBE29" id="Text Box 102" o:spid="_x0000_s1050" type="#_x0000_t202" style="position:absolute;margin-left:-15.3pt;margin-top:17.05pt;width:501.7pt;height:85.8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" fillcolor="white [3201]" stroked="f" strokeweight=".5pt">
                <v:textbox>
                  <w:txbxContent>
                    <w:p w14:paraId="6AA0ADAB" w14:textId="77777777" w:rsidR="006A7A6D" w:rsidRDefault="006A7A6D" w:rsidP="00E210A4">
                      <w:r>
                        <w:rPr>
                          <w:rFonts w:ascii="Arial" w:hAnsi="Arial" w:cs="Arial"/>
                          <w:i/>
                          <w:szCs w:val="22"/>
                        </w:rPr>
                        <w:t>Supplemental Figure</w:t>
                      </w:r>
                      <w:r w:rsidRPr="00ED7B56">
                        <w:rPr>
                          <w:rFonts w:ascii="Arial" w:hAnsi="Arial" w:cs="Arial"/>
                          <w:i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i/>
                          <w:szCs w:val="22"/>
                        </w:rPr>
                        <w:t>3</w:t>
                      </w:r>
                      <w:r w:rsidRPr="00ED7B56">
                        <w:rPr>
                          <w:rFonts w:ascii="Arial" w:hAnsi="Arial" w:cs="Arial"/>
                          <w:i/>
                          <w:szCs w:val="22"/>
                        </w:rPr>
                        <w:t xml:space="preserve">. </w:t>
                      </w:r>
                      <w:r>
                        <w:rPr>
                          <w:rFonts w:ascii="Arial" w:hAnsi="Arial" w:cs="Arial"/>
                          <w:szCs w:val="22"/>
                        </w:rPr>
                        <w:t>Mediation model that tests whether negative self-schemas (indexed via self-referntial processing biases) mediates the association between childhood physical neglect and symptoms of depression. Age, sex, and</w:t>
                      </w:r>
                      <w:r w:rsidRPr="00ED7B56">
                        <w:rPr>
                          <w:rFonts w:ascii="Arial" w:hAnsi="Arial" w:cs="Arial"/>
                          <w:szCs w:val="22"/>
                        </w:rPr>
                        <w:t xml:space="preserve"> history of depression</w:t>
                      </w:r>
                      <w:r>
                        <w:rPr>
                          <w:rFonts w:ascii="Arial" w:hAnsi="Arial" w:cs="Arial"/>
                          <w:szCs w:val="22"/>
                        </w:rPr>
                        <w:t xml:space="preserve"> were included as covariates in all paths</w:t>
                      </w:r>
                      <w:r w:rsidRPr="00CC2A7F">
                        <w:rPr>
                          <w:rFonts w:ascii="Arial" w:hAnsi="Arial" w:cs="Arial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Cs w:val="22"/>
                        </w:rPr>
                        <w:t>but are not depicted here</w:t>
                      </w:r>
                      <w:r w:rsidRPr="00ED7B56">
                        <w:rPr>
                          <w:rFonts w:ascii="Arial" w:hAnsi="Arial" w:cs="Arial"/>
                          <w:szCs w:val="22"/>
                        </w:rPr>
                        <w:t>.</w:t>
                      </w:r>
                      <w:r>
                        <w:rPr>
                          <w:rFonts w:ascii="Arial" w:hAnsi="Arial" w:cs="Arial"/>
                          <w:szCs w:val="22"/>
                        </w:rPr>
                        <w:t xml:space="preserve"> Regression coefficients and 95% confidence intervals are presented for each path. </w:t>
                      </w:r>
                      <w:r w:rsidRPr="00ED7B56">
                        <w:rPr>
                          <w:rFonts w:ascii="Arial" w:hAnsi="Arial" w:cs="Arial"/>
                          <w:szCs w:val="22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09C1E6D8" w14:textId="77777777" w:rsidR="00E210A4" w:rsidRPr="002B4DED" w:rsidRDefault="00E210A4" w:rsidP="00E210A4"/>
    <w:p w14:paraId="6EC19AD9" w14:textId="77777777" w:rsidR="00E210A4" w:rsidRPr="002B4DED" w:rsidRDefault="00E210A4" w:rsidP="00E210A4"/>
    <w:p w14:paraId="145E6162" w14:textId="77777777" w:rsidR="00E210A4" w:rsidRPr="002B4DED" w:rsidRDefault="00E210A4" w:rsidP="00E210A4"/>
    <w:p w14:paraId="03CAAB78" w14:textId="77777777" w:rsidR="00E210A4" w:rsidRPr="002B4DED" w:rsidRDefault="00E210A4" w:rsidP="00E210A4"/>
    <w:p w14:paraId="1120DD48" w14:textId="77777777" w:rsidR="00E210A4" w:rsidRPr="002B4DED" w:rsidRDefault="00E210A4" w:rsidP="00E210A4"/>
    <w:p w14:paraId="34D5DFF5" w14:textId="77777777" w:rsidR="00E210A4" w:rsidRPr="002B4DED" w:rsidRDefault="00E210A4" w:rsidP="00E210A4"/>
    <w:p w14:paraId="0BFD9AD1" w14:textId="77777777" w:rsidR="00E210A4" w:rsidRPr="00650E1D" w:rsidRDefault="00E210A4" w:rsidP="00E210A4"/>
    <w:p w14:paraId="1B28EB1E" w14:textId="77777777" w:rsidR="00E210A4" w:rsidRPr="00650E1D" w:rsidRDefault="00E210A4" w:rsidP="00E210A4"/>
    <w:p w14:paraId="0BD0914E" w14:textId="77777777" w:rsidR="00E210A4" w:rsidRPr="00ED7B56" w:rsidRDefault="00E210A4" w:rsidP="00E210A4">
      <w:pPr>
        <w:pStyle w:val="p1"/>
        <w:spacing w:before="120"/>
        <w:rPr>
          <w:rFonts w:ascii="Arial" w:hAnsi="Arial" w:cs="Arial"/>
          <w:sz w:val="22"/>
          <w:szCs w:val="22"/>
        </w:rPr>
      </w:pPr>
      <w:r w:rsidRPr="003B55A1"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45F810A9" wp14:editId="58A3F344">
                <wp:simplePos x="0" y="0"/>
                <wp:positionH relativeFrom="column">
                  <wp:posOffset>3812540</wp:posOffset>
                </wp:positionH>
                <wp:positionV relativeFrom="paragraph">
                  <wp:posOffset>318770</wp:posOffset>
                </wp:positionV>
                <wp:extent cx="1575435" cy="856615"/>
                <wp:effectExtent l="0" t="0" r="37465" b="32385"/>
                <wp:wrapNone/>
                <wp:docPr id="103" name="Straight Arrow Connector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5435" cy="85661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12F942" id="Straight Arrow Connector 103" o:spid="_x0000_s1026" type="#_x0000_t32" style="position:absolute;margin-left:300.2pt;margin-top:25.1pt;width:124.05pt;height:67.45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" strokecolor="black [3213]" strokeweight=".5pt">
                <v:stroke endarrow="block" joinstyle="miter"/>
              </v:shape>
            </w:pict>
          </mc:Fallback>
        </mc:AlternateContent>
      </w:r>
      <w:r w:rsidRPr="003B55A1"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24B869AC" wp14:editId="51BAA986">
                <wp:simplePos x="0" y="0"/>
                <wp:positionH relativeFrom="column">
                  <wp:posOffset>2273300</wp:posOffset>
                </wp:positionH>
                <wp:positionV relativeFrom="paragraph">
                  <wp:posOffset>21590</wp:posOffset>
                </wp:positionV>
                <wp:extent cx="1544320" cy="927100"/>
                <wp:effectExtent l="0" t="0" r="17780" b="12700"/>
                <wp:wrapSquare wrapText="bothSides"/>
                <wp:docPr id="104" name="Text Box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4320" cy="927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54FBBE" w14:textId="77777777" w:rsidR="006A7A6D" w:rsidRPr="00ED7B56" w:rsidRDefault="006A7A6D" w:rsidP="00E210A4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sz w:val="36"/>
                                <w:szCs w:val="28"/>
                              </w:rPr>
                            </w:pPr>
                            <w:r w:rsidRPr="00ED7B56">
                              <w:rPr>
                                <w:rFonts w:ascii="Arial" w:hAnsi="Arial" w:cs="Arial"/>
                                <w:sz w:val="36"/>
                                <w:szCs w:val="28"/>
                              </w:rPr>
                              <w:t>Negative Self-Sche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B869AC" id="Text Box 104" o:spid="_x0000_s1051" type="#_x0000_t202" style="position:absolute;margin-left:179pt;margin-top:1.7pt;width:121.6pt;height:73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" filled="f" strokecolor="black [3213]">
                <v:textbox>
                  <w:txbxContent>
                    <w:p w14:paraId="1E54FBBE" w14:textId="77777777" w:rsidR="006A7A6D" w:rsidRPr="00ED7B56" w:rsidRDefault="006A7A6D" w:rsidP="00E210A4">
                      <w:pPr>
                        <w:spacing w:before="240"/>
                        <w:jc w:val="center"/>
                        <w:rPr>
                          <w:rFonts w:ascii="Arial" w:hAnsi="Arial" w:cs="Arial"/>
                          <w:sz w:val="36"/>
                          <w:szCs w:val="28"/>
                        </w:rPr>
                      </w:pPr>
                      <w:r w:rsidRPr="00ED7B56">
                        <w:rPr>
                          <w:rFonts w:ascii="Arial" w:hAnsi="Arial" w:cs="Arial"/>
                          <w:sz w:val="36"/>
                          <w:szCs w:val="28"/>
                        </w:rPr>
                        <w:t>Negative Self-Schem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B55A1"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010662CF" wp14:editId="6D094C9A">
                <wp:simplePos x="0" y="0"/>
                <wp:positionH relativeFrom="margin">
                  <wp:posOffset>-197485</wp:posOffset>
                </wp:positionH>
                <wp:positionV relativeFrom="paragraph">
                  <wp:posOffset>1247775</wp:posOffset>
                </wp:positionV>
                <wp:extent cx="1546860" cy="927100"/>
                <wp:effectExtent l="0" t="0" r="15240" b="12700"/>
                <wp:wrapSquare wrapText="bothSides"/>
                <wp:docPr id="105" name="Text Box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6860" cy="927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0C8A84" w14:textId="77777777" w:rsidR="006A7A6D" w:rsidRPr="00ED7B56" w:rsidRDefault="006A7A6D" w:rsidP="00E210A4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sz w:val="36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  <w:szCs w:val="28"/>
                              </w:rPr>
                              <w:t>Emotional Abu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0662CF" id="Text Box 105" o:spid="_x0000_s1052" type="#_x0000_t202" style="position:absolute;margin-left:-15.55pt;margin-top:98.25pt;width:121.8pt;height:73pt;z-index:251767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" filled="f" strokecolor="black [3213]">
                <v:textbox>
                  <w:txbxContent>
                    <w:p w14:paraId="690C8A84" w14:textId="77777777" w:rsidR="006A7A6D" w:rsidRPr="00ED7B56" w:rsidRDefault="006A7A6D" w:rsidP="00E210A4">
                      <w:pPr>
                        <w:spacing w:before="240"/>
                        <w:jc w:val="center"/>
                        <w:rPr>
                          <w:rFonts w:ascii="Arial" w:hAnsi="Arial" w:cs="Arial"/>
                          <w:sz w:val="36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sz w:val="36"/>
                          <w:szCs w:val="28"/>
                        </w:rPr>
                        <w:t>Emotional Abus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18CCB300" wp14:editId="7FFBBA2C">
                <wp:simplePos x="0" y="0"/>
                <wp:positionH relativeFrom="column">
                  <wp:posOffset>1348740</wp:posOffset>
                </wp:positionH>
                <wp:positionV relativeFrom="paragraph">
                  <wp:posOffset>1724660</wp:posOffset>
                </wp:positionV>
                <wp:extent cx="3311525" cy="6350"/>
                <wp:effectExtent l="0" t="63500" r="0" b="69850"/>
                <wp:wrapNone/>
                <wp:docPr id="106" name="Straight Arrow Connector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11525" cy="63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559F61" id="Straight Arrow Connector 106" o:spid="_x0000_s1026" type="#_x0000_t32" style="position:absolute;margin-left:106.2pt;margin-top:135.8pt;width:260.75pt;height:.5pt;flip:y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" strokecolor="black [3213]" strokeweight=".5pt">
                <v:stroke endarrow="block" joinstyle="miter"/>
              </v:shape>
            </w:pict>
          </mc:Fallback>
        </mc:AlternateContent>
      </w:r>
      <w:r w:rsidRPr="003B55A1"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77222C82" wp14:editId="7512613F">
                <wp:simplePos x="0" y="0"/>
                <wp:positionH relativeFrom="column">
                  <wp:posOffset>4654550</wp:posOffset>
                </wp:positionH>
                <wp:positionV relativeFrom="paragraph">
                  <wp:posOffset>1215390</wp:posOffset>
                </wp:positionV>
                <wp:extent cx="1544320" cy="927100"/>
                <wp:effectExtent l="0" t="0" r="17780" b="12700"/>
                <wp:wrapSquare wrapText="bothSides"/>
                <wp:docPr id="107" name="Text 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4320" cy="927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584C67" w14:textId="77777777" w:rsidR="006A7A6D" w:rsidRPr="00ED7B56" w:rsidRDefault="006A7A6D" w:rsidP="00E210A4">
                            <w:pPr>
                              <w:spacing w:before="200"/>
                              <w:jc w:val="center"/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ED7B56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Symptoms of Depres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222C82" id="Text Box 107" o:spid="_x0000_s1053" type="#_x0000_t202" style="position:absolute;margin-left:366.5pt;margin-top:95.7pt;width:121.6pt;height:73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" filled="f" strokecolor="black [3213]">
                <v:textbox>
                  <w:txbxContent>
                    <w:p w14:paraId="01584C67" w14:textId="77777777" w:rsidR="006A7A6D" w:rsidRPr="00ED7B56" w:rsidRDefault="006A7A6D" w:rsidP="00E210A4">
                      <w:pPr>
                        <w:spacing w:before="200"/>
                        <w:jc w:val="center"/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ED7B56">
                        <w:rPr>
                          <w:rFonts w:ascii="Arial" w:hAnsi="Arial" w:cs="Arial"/>
                          <w:sz w:val="36"/>
                          <w:szCs w:val="36"/>
                        </w:rPr>
                        <w:t>Symptoms of Depress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B55A1"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5D29AEFD" wp14:editId="232AF88D">
                <wp:simplePos x="0" y="0"/>
                <wp:positionH relativeFrom="column">
                  <wp:posOffset>568960</wp:posOffset>
                </wp:positionH>
                <wp:positionV relativeFrom="paragraph">
                  <wp:posOffset>338455</wp:posOffset>
                </wp:positionV>
                <wp:extent cx="1694180" cy="906145"/>
                <wp:effectExtent l="0" t="25400" r="33020" b="20955"/>
                <wp:wrapNone/>
                <wp:docPr id="108" name="Straight Arrow Connector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94180" cy="90614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AA9096" id="Straight Arrow Connector 108" o:spid="_x0000_s1026" type="#_x0000_t32" style="position:absolute;margin-left:44.8pt;margin-top:26.65pt;width:133.4pt;height:71.35pt;flip:y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" strokecolor="black [3213]" strokeweight=".5pt">
                <v:stroke endarrow="block" joinstyle="miter"/>
              </v:shape>
            </w:pict>
          </mc:Fallback>
        </mc:AlternateContent>
      </w:r>
    </w:p>
    <w:p w14:paraId="5B6301AD" w14:textId="77777777" w:rsidR="00E210A4" w:rsidRPr="003B55A1" w:rsidRDefault="00E210A4" w:rsidP="00E210A4">
      <w:pPr>
        <w:pStyle w:val="p1"/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428E0E7E" wp14:editId="5ECEC65F">
                <wp:simplePos x="0" y="0"/>
                <wp:positionH relativeFrom="column">
                  <wp:posOffset>202019</wp:posOffset>
                </wp:positionH>
                <wp:positionV relativeFrom="paragraph">
                  <wp:posOffset>84263</wp:posOffset>
                </wp:positionV>
                <wp:extent cx="1214415" cy="598170"/>
                <wp:effectExtent l="0" t="0" r="0" b="0"/>
                <wp:wrapNone/>
                <wp:docPr id="109" name="Text Box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4415" cy="5981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C61324" w14:textId="0EE56243" w:rsidR="006A7A6D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a = </w:t>
                            </w:r>
                            <w:r w:rsidRPr="00650E1D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0.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15</w:t>
                            </w:r>
                          </w:p>
                          <w:p w14:paraId="6AD908CE" w14:textId="77777777" w:rsidR="006A7A6D" w:rsidRPr="00650E1D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[-0.02, 0.32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E0E7E" id="Text Box 109" o:spid="_x0000_s1054" type="#_x0000_t202" style="position:absolute;margin-left:15.9pt;margin-top:6.65pt;width:95.6pt;height:47.1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" filled="f" stroked="f" strokeweight=".5pt">
                <v:textbox>
                  <w:txbxContent>
                    <w:p w14:paraId="15C61324" w14:textId="0EE56243" w:rsidR="006A7A6D" w:rsidRDefault="006A7A6D" w:rsidP="00E210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  <w:sz w:val="28"/>
                          <w:szCs w:val="28"/>
                        </w:rPr>
                        <w:t xml:space="preserve">a = </w:t>
                      </w:r>
                      <w:r w:rsidRPr="00650E1D">
                        <w:rPr>
                          <w:rFonts w:ascii="Arial" w:hAnsi="Arial" w:cs="Arial"/>
                          <w:sz w:val="28"/>
                          <w:szCs w:val="28"/>
                        </w:rPr>
                        <w:t>0.</w:t>
                      </w: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15</w:t>
                      </w:r>
                    </w:p>
                    <w:p w14:paraId="6AD908CE" w14:textId="77777777" w:rsidR="006A7A6D" w:rsidRPr="00650E1D" w:rsidRDefault="006A7A6D" w:rsidP="00E210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[-0.02, 0.32]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3D9D191B" wp14:editId="4ED8FE8B">
                <wp:simplePos x="0" y="0"/>
                <wp:positionH relativeFrom="column">
                  <wp:posOffset>4654550</wp:posOffset>
                </wp:positionH>
                <wp:positionV relativeFrom="paragraph">
                  <wp:posOffset>103575</wp:posOffset>
                </wp:positionV>
                <wp:extent cx="1253066" cy="598311"/>
                <wp:effectExtent l="0" t="0" r="0" b="0"/>
                <wp:wrapNone/>
                <wp:docPr id="110" name="Text Box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3066" cy="5983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CB1EE7" w14:textId="442424FC" w:rsidR="006A7A6D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b = </w:t>
                            </w:r>
                            <w:r w:rsidRPr="00650E1D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0.1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6</w:t>
                            </w:r>
                          </w:p>
                          <w:p w14:paraId="156D4A5A" w14:textId="77777777" w:rsidR="006A7A6D" w:rsidRPr="00650E1D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[-0.01, 0.32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9D191B" id="Text Box 110" o:spid="_x0000_s1055" type="#_x0000_t202" style="position:absolute;margin-left:366.5pt;margin-top:8.15pt;width:98.65pt;height:47.1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" filled="f" stroked="f" strokeweight=".5pt">
                <v:textbox>
                  <w:txbxContent>
                    <w:p w14:paraId="12CB1EE7" w14:textId="442424FC" w:rsidR="006A7A6D" w:rsidRDefault="006A7A6D" w:rsidP="00E210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  <w:sz w:val="28"/>
                          <w:szCs w:val="28"/>
                        </w:rPr>
                        <w:t xml:space="preserve">b = </w:t>
                      </w:r>
                      <w:r w:rsidRPr="00650E1D">
                        <w:rPr>
                          <w:rFonts w:ascii="Arial" w:hAnsi="Arial" w:cs="Arial"/>
                          <w:sz w:val="28"/>
                          <w:szCs w:val="28"/>
                        </w:rPr>
                        <w:t>0.1</w:t>
                      </w: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6</w:t>
                      </w:r>
                    </w:p>
                    <w:p w14:paraId="156D4A5A" w14:textId="77777777" w:rsidR="006A7A6D" w:rsidRPr="00650E1D" w:rsidRDefault="006A7A6D" w:rsidP="00E210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[-0.01, 0.32]</w:t>
                      </w:r>
                    </w:p>
                  </w:txbxContent>
                </v:textbox>
              </v:shape>
            </w:pict>
          </mc:Fallback>
        </mc:AlternateContent>
      </w:r>
    </w:p>
    <w:p w14:paraId="0044275D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51A6C246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0577C6B6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5F0ED65C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574261A2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eastAsia="en-CA"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75A9FD40" wp14:editId="15656987">
                <wp:simplePos x="0" y="0"/>
                <wp:positionH relativeFrom="column">
                  <wp:posOffset>2165985</wp:posOffset>
                </wp:positionH>
                <wp:positionV relativeFrom="paragraph">
                  <wp:posOffset>132080</wp:posOffset>
                </wp:positionV>
                <wp:extent cx="1861185" cy="434975"/>
                <wp:effectExtent l="0" t="0" r="0" b="0"/>
                <wp:wrapNone/>
                <wp:docPr id="111" name="Text Box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1185" cy="4349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36C4284" w14:textId="74312EF1" w:rsidR="006A7A6D" w:rsidRPr="00852540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92CB1">
                              <w:rPr>
                                <w:rFonts w:ascii="Arial" w:hAnsi="Arial" w:cs="Arial"/>
                                <w:i/>
                                <w:iCs/>
                              </w:rPr>
                              <w:t>c'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 xml:space="preserve"> = 0.</w:t>
                            </w:r>
                            <w:r>
                              <w:rPr>
                                <w:rFonts w:ascii="Arial" w:hAnsi="Arial" w:cs="Arial"/>
                              </w:rPr>
                              <w:t>24</w:t>
                            </w:r>
                          </w:p>
                          <w:p w14:paraId="3B407BE0" w14:textId="7B2453EF" w:rsidR="006A7A6D" w:rsidRPr="00852540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852540">
                              <w:rPr>
                                <w:rFonts w:ascii="Arial" w:hAnsi="Arial" w:cs="Arial"/>
                              </w:rPr>
                              <w:t>[</w:t>
                            </w:r>
                            <w:r>
                              <w:rPr>
                                <w:rFonts w:ascii="Arial" w:hAnsi="Arial" w:cs="Arial"/>
                              </w:rPr>
                              <w:t>-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0.0</w:t>
                            </w:r>
                            <w:r>
                              <w:rPr>
                                <w:rFonts w:ascii="Arial" w:hAnsi="Arial" w:cs="Arial"/>
                              </w:rPr>
                              <w:t>2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, 0.</w:t>
                            </w:r>
                            <w:r>
                              <w:rPr>
                                <w:rFonts w:ascii="Arial" w:hAnsi="Arial" w:cs="Arial"/>
                              </w:rPr>
                              <w:t>49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]</w:t>
                            </w:r>
                          </w:p>
                          <w:p w14:paraId="33DD0383" w14:textId="77777777" w:rsidR="006A7A6D" w:rsidRPr="00852540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A9FD40" id="Text Box 111" o:spid="_x0000_s1056" type="#_x0000_t202" style="position:absolute;margin-left:170.55pt;margin-top:10.4pt;width:146.55pt;height:34.25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" filled="f" stroked="f" strokeweight=".5pt">
                <v:textbox>
                  <w:txbxContent>
                    <w:p w14:paraId="136C4284" w14:textId="74312EF1" w:rsidR="006A7A6D" w:rsidRPr="00852540" w:rsidRDefault="006A7A6D" w:rsidP="00E210A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92CB1">
                        <w:rPr>
                          <w:rFonts w:ascii="Arial" w:hAnsi="Arial" w:cs="Arial"/>
                          <w:i/>
                          <w:iCs/>
                        </w:rPr>
                        <w:t>c'</w:t>
                      </w:r>
                      <w:r w:rsidRPr="00852540">
                        <w:rPr>
                          <w:rFonts w:ascii="Arial" w:hAnsi="Arial" w:cs="Arial"/>
                        </w:rPr>
                        <w:t xml:space="preserve"> = 0.</w:t>
                      </w:r>
                      <w:r>
                        <w:rPr>
                          <w:rFonts w:ascii="Arial" w:hAnsi="Arial" w:cs="Arial"/>
                        </w:rPr>
                        <w:t>24</w:t>
                      </w:r>
                    </w:p>
                    <w:p w14:paraId="3B407BE0" w14:textId="7B2453EF" w:rsidR="006A7A6D" w:rsidRPr="00852540" w:rsidRDefault="006A7A6D" w:rsidP="00E210A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852540">
                        <w:rPr>
                          <w:rFonts w:ascii="Arial" w:hAnsi="Arial" w:cs="Arial"/>
                        </w:rPr>
                        <w:t>[</w:t>
                      </w:r>
                      <w:r>
                        <w:rPr>
                          <w:rFonts w:ascii="Arial" w:hAnsi="Arial" w:cs="Arial"/>
                        </w:rPr>
                        <w:t>-</w:t>
                      </w:r>
                      <w:r w:rsidRPr="00852540">
                        <w:rPr>
                          <w:rFonts w:ascii="Arial" w:hAnsi="Arial" w:cs="Arial"/>
                        </w:rPr>
                        <w:t>0.0</w:t>
                      </w:r>
                      <w:r>
                        <w:rPr>
                          <w:rFonts w:ascii="Arial" w:hAnsi="Arial" w:cs="Arial"/>
                        </w:rPr>
                        <w:t>2</w:t>
                      </w:r>
                      <w:r w:rsidRPr="00852540">
                        <w:rPr>
                          <w:rFonts w:ascii="Arial" w:hAnsi="Arial" w:cs="Arial"/>
                        </w:rPr>
                        <w:t>, 0.</w:t>
                      </w:r>
                      <w:r>
                        <w:rPr>
                          <w:rFonts w:ascii="Arial" w:hAnsi="Arial" w:cs="Arial"/>
                        </w:rPr>
                        <w:t>49</w:t>
                      </w:r>
                      <w:r w:rsidRPr="00852540">
                        <w:rPr>
                          <w:rFonts w:ascii="Arial" w:hAnsi="Arial" w:cs="Arial"/>
                        </w:rPr>
                        <w:t>]</w:t>
                      </w:r>
                    </w:p>
                    <w:p w14:paraId="33DD0383" w14:textId="77777777" w:rsidR="006A7A6D" w:rsidRPr="00852540" w:rsidRDefault="006A7A6D" w:rsidP="00E210A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8A8785E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621E72EE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452C0AEC" w14:textId="77777777" w:rsidR="00E210A4" w:rsidRPr="003B55A1" w:rsidRDefault="00E210A4" w:rsidP="00E210A4">
      <w:pPr>
        <w:rPr>
          <w:rFonts w:ascii="Arial" w:hAnsi="Arial" w:cs="Arial"/>
          <w:i/>
          <w:sz w:val="22"/>
          <w:szCs w:val="22"/>
        </w:rPr>
      </w:pPr>
    </w:p>
    <w:p w14:paraId="45ABE03E" w14:textId="77777777" w:rsidR="00E210A4" w:rsidRPr="003B55A1" w:rsidRDefault="00E210A4" w:rsidP="00E210A4">
      <w:pPr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eastAsia="en-CA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6E8E1B75" wp14:editId="4B3A2726">
                <wp:simplePos x="0" y="0"/>
                <wp:positionH relativeFrom="column">
                  <wp:posOffset>2172433</wp:posOffset>
                </wp:positionH>
                <wp:positionV relativeFrom="paragraph">
                  <wp:posOffset>71755</wp:posOffset>
                </wp:positionV>
                <wp:extent cx="1861749" cy="609600"/>
                <wp:effectExtent l="0" t="0" r="0" b="0"/>
                <wp:wrapNone/>
                <wp:docPr id="112" name="Text Box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1749" cy="60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77A682F" w14:textId="1F5255C2" w:rsidR="006A7A6D" w:rsidRPr="00852540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92CB1">
                              <w:rPr>
                                <w:rFonts w:ascii="Arial" w:hAnsi="Arial" w:cs="Arial"/>
                                <w:i/>
                                <w:iCs/>
                              </w:rPr>
                              <w:t>c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 xml:space="preserve"> = 0.</w:t>
                            </w:r>
                            <w:r>
                              <w:rPr>
                                <w:rFonts w:ascii="Arial" w:hAnsi="Arial" w:cs="Arial"/>
                              </w:rPr>
                              <w:t>26</w:t>
                            </w:r>
                          </w:p>
                          <w:p w14:paraId="5DFBC93C" w14:textId="7A1A3ADB" w:rsidR="006A7A6D" w:rsidRPr="00852540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852540">
                              <w:rPr>
                                <w:rFonts w:ascii="Arial" w:hAnsi="Arial" w:cs="Arial"/>
                              </w:rPr>
                              <w:t>[</w:t>
                            </w:r>
                            <w:r>
                              <w:rPr>
                                <w:rFonts w:ascii="Arial" w:hAnsi="Arial" w:cs="Arial"/>
                              </w:rPr>
                              <w:t>-0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.00</w:t>
                            </w:r>
                            <w:r>
                              <w:rPr>
                                <w:rFonts w:ascii="Arial" w:hAnsi="Arial" w:cs="Arial"/>
                              </w:rPr>
                              <w:t>1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, 0.</w:t>
                            </w:r>
                            <w:r>
                              <w:rPr>
                                <w:rFonts w:ascii="Arial" w:hAnsi="Arial" w:cs="Arial"/>
                              </w:rPr>
                              <w:t>52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8E1B75" id="Text Box 112" o:spid="_x0000_s1057" type="#_x0000_t202" style="position:absolute;margin-left:171.05pt;margin-top:5.65pt;width:146.6pt;height:48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" filled="f" stroked="f" strokeweight=".5pt">
                <v:textbox>
                  <w:txbxContent>
                    <w:p w14:paraId="677A682F" w14:textId="1F5255C2" w:rsidR="006A7A6D" w:rsidRPr="00852540" w:rsidRDefault="006A7A6D" w:rsidP="00E210A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92CB1">
                        <w:rPr>
                          <w:rFonts w:ascii="Arial" w:hAnsi="Arial" w:cs="Arial"/>
                          <w:i/>
                          <w:iCs/>
                        </w:rPr>
                        <w:t>c</w:t>
                      </w:r>
                      <w:r w:rsidRPr="00852540">
                        <w:rPr>
                          <w:rFonts w:ascii="Arial" w:hAnsi="Arial" w:cs="Arial"/>
                        </w:rPr>
                        <w:t xml:space="preserve"> = 0.</w:t>
                      </w:r>
                      <w:r>
                        <w:rPr>
                          <w:rFonts w:ascii="Arial" w:hAnsi="Arial" w:cs="Arial"/>
                        </w:rPr>
                        <w:t>26</w:t>
                      </w:r>
                    </w:p>
                    <w:p w14:paraId="5DFBC93C" w14:textId="7A1A3ADB" w:rsidR="006A7A6D" w:rsidRPr="00852540" w:rsidRDefault="006A7A6D" w:rsidP="00E210A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852540">
                        <w:rPr>
                          <w:rFonts w:ascii="Arial" w:hAnsi="Arial" w:cs="Arial"/>
                        </w:rPr>
                        <w:t>[</w:t>
                      </w:r>
                      <w:r>
                        <w:rPr>
                          <w:rFonts w:ascii="Arial" w:hAnsi="Arial" w:cs="Arial"/>
                        </w:rPr>
                        <w:t>-0</w:t>
                      </w:r>
                      <w:r w:rsidRPr="00852540">
                        <w:rPr>
                          <w:rFonts w:ascii="Arial" w:hAnsi="Arial" w:cs="Arial"/>
                        </w:rPr>
                        <w:t>.00</w:t>
                      </w:r>
                      <w:r>
                        <w:rPr>
                          <w:rFonts w:ascii="Arial" w:hAnsi="Arial" w:cs="Arial"/>
                        </w:rPr>
                        <w:t>1</w:t>
                      </w:r>
                      <w:r w:rsidRPr="00852540">
                        <w:rPr>
                          <w:rFonts w:ascii="Arial" w:hAnsi="Arial" w:cs="Arial"/>
                        </w:rPr>
                        <w:t>, 0.</w:t>
                      </w:r>
                      <w:r>
                        <w:rPr>
                          <w:rFonts w:ascii="Arial" w:hAnsi="Arial" w:cs="Arial"/>
                        </w:rPr>
                        <w:t>52</w:t>
                      </w:r>
                      <w:r w:rsidRPr="00852540">
                        <w:rPr>
                          <w:rFonts w:ascii="Arial" w:hAnsi="Arial" w:cs="Arial"/>
                        </w:rPr>
                        <w:t>]</w:t>
                      </w:r>
                    </w:p>
                  </w:txbxContent>
                </v:textbox>
              </v:shape>
            </w:pict>
          </mc:Fallback>
        </mc:AlternateContent>
      </w:r>
    </w:p>
    <w:p w14:paraId="6DC68290" w14:textId="77777777" w:rsidR="00E210A4" w:rsidRDefault="00E210A4" w:rsidP="00E210A4"/>
    <w:p w14:paraId="738BB88F" w14:textId="77777777" w:rsidR="00E210A4" w:rsidRPr="00650E1D" w:rsidRDefault="00E210A4" w:rsidP="00E210A4"/>
    <w:p w14:paraId="523435AB" w14:textId="77777777" w:rsidR="00E210A4" w:rsidRDefault="00E210A4" w:rsidP="00E210A4">
      <w:pPr>
        <w:tabs>
          <w:tab w:val="left" w:pos="3787"/>
        </w:tabs>
      </w:pPr>
      <w:r>
        <w:rPr>
          <w:rFonts w:ascii="Arial" w:hAnsi="Arial" w:cs="Arial"/>
          <w:i/>
          <w:noProof/>
          <w:sz w:val="22"/>
          <w:szCs w:val="22"/>
          <w:lang w:eastAsia="en-CA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5A2DE9B5" wp14:editId="2E6BBAB1">
                <wp:simplePos x="0" y="0"/>
                <wp:positionH relativeFrom="column">
                  <wp:posOffset>-194553</wp:posOffset>
                </wp:positionH>
                <wp:positionV relativeFrom="paragraph">
                  <wp:posOffset>151615</wp:posOffset>
                </wp:positionV>
                <wp:extent cx="6371590" cy="1138137"/>
                <wp:effectExtent l="0" t="0" r="3810" b="5080"/>
                <wp:wrapNone/>
                <wp:docPr id="113" name="Text Box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71590" cy="113813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7A66D45" w14:textId="77777777" w:rsidR="006A7A6D" w:rsidRPr="00ED7B56" w:rsidRDefault="006A7A6D" w:rsidP="00E210A4">
                            <w:pPr>
                              <w:rPr>
                                <w:rFonts w:ascii="Arial" w:hAnsi="Arial" w:cs="Arial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szCs w:val="22"/>
                              </w:rPr>
                              <w:t>Supplemental Figure</w:t>
                            </w:r>
                            <w:r w:rsidRPr="00ED7B56">
                              <w:rPr>
                                <w:rFonts w:ascii="Arial" w:hAnsi="Arial" w:cs="Arial"/>
                                <w:i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i/>
                                <w:szCs w:val="22"/>
                              </w:rPr>
                              <w:t>4</w:t>
                            </w:r>
                            <w:r w:rsidRPr="00ED7B56">
                              <w:rPr>
                                <w:rFonts w:ascii="Arial" w:hAnsi="Arial" w:cs="Arial"/>
                                <w:i/>
                                <w:szCs w:val="22"/>
                              </w:rPr>
                              <w:t xml:space="preserve">. </w:t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</w:rPr>
                              <w:t>Mediation model that tests whether negative self-schemas (indexed via self-referntial processing biases) mediates the association between childhood emotional abuse and symptoms of depression. Age, sex, and</w:t>
                            </w:r>
                            <w:r w:rsidRPr="00ED7B56">
                              <w:rPr>
                                <w:rFonts w:ascii="Arial" w:hAnsi="Arial" w:cs="Arial"/>
                                <w:szCs w:val="22"/>
                              </w:rPr>
                              <w:t xml:space="preserve"> history of depression</w:t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</w:rPr>
                              <w:t xml:space="preserve"> were included as covariates in all paths</w:t>
                            </w:r>
                            <w:r w:rsidRPr="00CC2A7F">
                              <w:rPr>
                                <w:rFonts w:ascii="Arial" w:hAnsi="Arial" w:cs="Arial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</w:rPr>
                              <w:t>but are not depicted here</w:t>
                            </w:r>
                            <w:r w:rsidRPr="00ED7B56">
                              <w:rPr>
                                <w:rFonts w:ascii="Arial" w:hAnsi="Arial" w:cs="Arial"/>
                                <w:szCs w:val="22"/>
                              </w:rPr>
                              <w:t>.</w:t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</w:rPr>
                              <w:t xml:space="preserve"> Regression coefficients and 95% confidence intervals are presented for each path. </w:t>
                            </w:r>
                            <w:r w:rsidRPr="00ED7B56">
                              <w:rPr>
                                <w:rFonts w:ascii="Arial" w:hAnsi="Arial" w:cs="Arial"/>
                                <w:szCs w:val="22"/>
                              </w:rPr>
                              <w:t xml:space="preserve"> </w:t>
                            </w:r>
                          </w:p>
                          <w:p w14:paraId="26BAD8D1" w14:textId="77777777" w:rsidR="006A7A6D" w:rsidRDefault="006A7A6D" w:rsidP="00E210A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2DE9B5" id="Text Box 113" o:spid="_x0000_s1058" type="#_x0000_t202" style="position:absolute;margin-left:-15.3pt;margin-top:11.95pt;width:501.7pt;height:89.6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" fillcolor="white [3201]" stroked="f" strokeweight=".5pt">
                <v:textbox>
                  <w:txbxContent>
                    <w:p w14:paraId="57A66D45" w14:textId="77777777" w:rsidR="006A7A6D" w:rsidRPr="00ED7B56" w:rsidRDefault="006A7A6D" w:rsidP="00E210A4">
                      <w:pPr>
                        <w:rPr>
                          <w:rFonts w:ascii="Arial" w:hAnsi="Arial" w:cs="Arial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i/>
                          <w:szCs w:val="22"/>
                        </w:rPr>
                        <w:t>Supplemental Figure</w:t>
                      </w:r>
                      <w:r w:rsidRPr="00ED7B56">
                        <w:rPr>
                          <w:rFonts w:ascii="Arial" w:hAnsi="Arial" w:cs="Arial"/>
                          <w:i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i/>
                          <w:szCs w:val="22"/>
                        </w:rPr>
                        <w:t>4</w:t>
                      </w:r>
                      <w:r w:rsidRPr="00ED7B56">
                        <w:rPr>
                          <w:rFonts w:ascii="Arial" w:hAnsi="Arial" w:cs="Arial"/>
                          <w:i/>
                          <w:szCs w:val="22"/>
                        </w:rPr>
                        <w:t xml:space="preserve">. </w:t>
                      </w:r>
                      <w:r>
                        <w:rPr>
                          <w:rFonts w:ascii="Arial" w:hAnsi="Arial" w:cs="Arial"/>
                          <w:szCs w:val="22"/>
                        </w:rPr>
                        <w:t>Mediation model that tests whether negative self-schemas (indexed via self-referntial processing biases) mediates the association between childhood emotional abuse and symptoms of depression. Age, sex, and</w:t>
                      </w:r>
                      <w:r w:rsidRPr="00ED7B56">
                        <w:rPr>
                          <w:rFonts w:ascii="Arial" w:hAnsi="Arial" w:cs="Arial"/>
                          <w:szCs w:val="22"/>
                        </w:rPr>
                        <w:t xml:space="preserve"> history of depression</w:t>
                      </w:r>
                      <w:r>
                        <w:rPr>
                          <w:rFonts w:ascii="Arial" w:hAnsi="Arial" w:cs="Arial"/>
                          <w:szCs w:val="22"/>
                        </w:rPr>
                        <w:t xml:space="preserve"> were included as covariates in all paths</w:t>
                      </w:r>
                      <w:r w:rsidRPr="00CC2A7F">
                        <w:rPr>
                          <w:rFonts w:ascii="Arial" w:hAnsi="Arial" w:cs="Arial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Cs w:val="22"/>
                        </w:rPr>
                        <w:t>but are not depicted here</w:t>
                      </w:r>
                      <w:r w:rsidRPr="00ED7B56">
                        <w:rPr>
                          <w:rFonts w:ascii="Arial" w:hAnsi="Arial" w:cs="Arial"/>
                          <w:szCs w:val="22"/>
                        </w:rPr>
                        <w:t>.</w:t>
                      </w:r>
                      <w:r>
                        <w:rPr>
                          <w:rFonts w:ascii="Arial" w:hAnsi="Arial" w:cs="Arial"/>
                          <w:szCs w:val="22"/>
                        </w:rPr>
                        <w:t xml:space="preserve"> Regression coefficients and 95% confidence intervals are presented for each path. </w:t>
                      </w:r>
                      <w:r w:rsidRPr="00ED7B56">
                        <w:rPr>
                          <w:rFonts w:ascii="Arial" w:hAnsi="Arial" w:cs="Arial"/>
                          <w:szCs w:val="22"/>
                        </w:rPr>
                        <w:t xml:space="preserve"> </w:t>
                      </w:r>
                    </w:p>
                    <w:p w14:paraId="26BAD8D1" w14:textId="77777777" w:rsidR="006A7A6D" w:rsidRDefault="006A7A6D" w:rsidP="00E210A4"/>
                  </w:txbxContent>
                </v:textbox>
              </v:shape>
            </w:pict>
          </mc:Fallback>
        </mc:AlternateContent>
      </w:r>
    </w:p>
    <w:p w14:paraId="37FBB45E" w14:textId="77777777" w:rsidR="00E210A4" w:rsidRPr="002B4DED" w:rsidRDefault="00E210A4" w:rsidP="00E210A4"/>
    <w:p w14:paraId="4E434C6B" w14:textId="77777777" w:rsidR="00E210A4" w:rsidRPr="002B4DED" w:rsidRDefault="00E210A4" w:rsidP="00E210A4"/>
    <w:p w14:paraId="06D78FA6" w14:textId="77777777" w:rsidR="00E210A4" w:rsidRPr="002B4DED" w:rsidRDefault="00E210A4" w:rsidP="00E210A4"/>
    <w:p w14:paraId="16AE8090" w14:textId="77777777" w:rsidR="00E210A4" w:rsidRPr="002B4DED" w:rsidRDefault="00E210A4" w:rsidP="00E210A4"/>
    <w:p w14:paraId="3F86E310" w14:textId="77777777" w:rsidR="00E210A4" w:rsidRPr="002B4DED" w:rsidRDefault="00E210A4" w:rsidP="00E210A4"/>
    <w:p w14:paraId="34C1B2FB" w14:textId="77777777" w:rsidR="00E210A4" w:rsidRPr="002B4DED" w:rsidRDefault="00E210A4" w:rsidP="00E210A4"/>
    <w:p w14:paraId="05FC1CAE" w14:textId="77777777" w:rsidR="00E210A4" w:rsidRPr="00650E1D" w:rsidRDefault="00E210A4" w:rsidP="00E210A4">
      <w:pPr>
        <w:tabs>
          <w:tab w:val="left" w:pos="3947"/>
        </w:tabs>
      </w:pPr>
      <w:r>
        <w:tab/>
      </w:r>
    </w:p>
    <w:p w14:paraId="33E4FC5A" w14:textId="77777777" w:rsidR="00E210A4" w:rsidRPr="00ED7B56" w:rsidRDefault="00E210A4" w:rsidP="00E210A4">
      <w:pPr>
        <w:pStyle w:val="p1"/>
        <w:spacing w:before="120"/>
        <w:rPr>
          <w:rFonts w:ascii="Arial" w:hAnsi="Arial" w:cs="Arial"/>
          <w:sz w:val="22"/>
          <w:szCs w:val="22"/>
        </w:rPr>
      </w:pPr>
      <w:r w:rsidRPr="003B55A1">
        <w:rPr>
          <w:rFonts w:ascii="Arial" w:hAnsi="Arial" w:cs="Arial"/>
          <w:noProof/>
          <w:sz w:val="22"/>
          <w:szCs w:val="22"/>
          <w:lang w:val="en-CA" w:eastAsia="en-CA"/>
        </w:rPr>
        <w:lastRenderedPageBreak/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75E5EE64" wp14:editId="10F76738">
                <wp:simplePos x="0" y="0"/>
                <wp:positionH relativeFrom="column">
                  <wp:posOffset>3812540</wp:posOffset>
                </wp:positionH>
                <wp:positionV relativeFrom="paragraph">
                  <wp:posOffset>318770</wp:posOffset>
                </wp:positionV>
                <wp:extent cx="1575435" cy="856615"/>
                <wp:effectExtent l="0" t="0" r="37465" b="32385"/>
                <wp:wrapNone/>
                <wp:docPr id="114" name="Straight Arrow Connector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5435" cy="85661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2F37D2" id="Straight Arrow Connector 114" o:spid="_x0000_s1026" type="#_x0000_t32" style="position:absolute;margin-left:300.2pt;margin-top:25.1pt;width:124.05pt;height:67.45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" strokecolor="black [3213]" strokeweight=".5pt">
                <v:stroke endarrow="block" joinstyle="miter"/>
              </v:shape>
            </w:pict>
          </mc:Fallback>
        </mc:AlternateContent>
      </w:r>
      <w:r w:rsidRPr="003B55A1"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7E3F909A" wp14:editId="679B6C2A">
                <wp:simplePos x="0" y="0"/>
                <wp:positionH relativeFrom="column">
                  <wp:posOffset>2273300</wp:posOffset>
                </wp:positionH>
                <wp:positionV relativeFrom="paragraph">
                  <wp:posOffset>21590</wp:posOffset>
                </wp:positionV>
                <wp:extent cx="1544320" cy="927100"/>
                <wp:effectExtent l="0" t="0" r="17780" b="12700"/>
                <wp:wrapSquare wrapText="bothSides"/>
                <wp:docPr id="115" name="Text Box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4320" cy="927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61AC47" w14:textId="77777777" w:rsidR="006A7A6D" w:rsidRPr="00ED7B56" w:rsidRDefault="006A7A6D" w:rsidP="00E210A4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sz w:val="36"/>
                                <w:szCs w:val="28"/>
                              </w:rPr>
                            </w:pPr>
                            <w:r w:rsidRPr="00ED7B56">
                              <w:rPr>
                                <w:rFonts w:ascii="Arial" w:hAnsi="Arial" w:cs="Arial"/>
                                <w:sz w:val="36"/>
                                <w:szCs w:val="28"/>
                              </w:rPr>
                              <w:t>Negative Self-Sche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3F909A" id="Text Box 115" o:spid="_x0000_s1059" type="#_x0000_t202" style="position:absolute;margin-left:179pt;margin-top:1.7pt;width:121.6pt;height:73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" filled="f" strokecolor="black [3213]">
                <v:textbox>
                  <w:txbxContent>
                    <w:p w14:paraId="0A61AC47" w14:textId="77777777" w:rsidR="006A7A6D" w:rsidRPr="00ED7B56" w:rsidRDefault="006A7A6D" w:rsidP="00E210A4">
                      <w:pPr>
                        <w:spacing w:before="240"/>
                        <w:jc w:val="center"/>
                        <w:rPr>
                          <w:rFonts w:ascii="Arial" w:hAnsi="Arial" w:cs="Arial"/>
                          <w:sz w:val="36"/>
                          <w:szCs w:val="28"/>
                        </w:rPr>
                      </w:pPr>
                      <w:r w:rsidRPr="00ED7B56">
                        <w:rPr>
                          <w:rFonts w:ascii="Arial" w:hAnsi="Arial" w:cs="Arial"/>
                          <w:sz w:val="36"/>
                          <w:szCs w:val="28"/>
                        </w:rPr>
                        <w:t>Negative Self-Schem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B55A1"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509169CA" wp14:editId="75943EC0">
                <wp:simplePos x="0" y="0"/>
                <wp:positionH relativeFrom="margin">
                  <wp:posOffset>-197485</wp:posOffset>
                </wp:positionH>
                <wp:positionV relativeFrom="paragraph">
                  <wp:posOffset>1247775</wp:posOffset>
                </wp:positionV>
                <wp:extent cx="1546860" cy="927100"/>
                <wp:effectExtent l="0" t="0" r="15240" b="12700"/>
                <wp:wrapSquare wrapText="bothSides"/>
                <wp:docPr id="116" name="Text Box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6860" cy="927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16E788" w14:textId="77777777" w:rsidR="006A7A6D" w:rsidRPr="00ED7B56" w:rsidRDefault="006A7A6D" w:rsidP="00E210A4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sz w:val="36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  <w:szCs w:val="28"/>
                              </w:rPr>
                              <w:t>Physical Abu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9169CA" id="Text Box 116" o:spid="_x0000_s1060" type="#_x0000_t202" style="position:absolute;margin-left:-15.55pt;margin-top:98.25pt;width:121.8pt;height:73pt;z-index:251778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" filled="f" strokecolor="black [3213]">
                <v:textbox>
                  <w:txbxContent>
                    <w:p w14:paraId="7E16E788" w14:textId="77777777" w:rsidR="006A7A6D" w:rsidRPr="00ED7B56" w:rsidRDefault="006A7A6D" w:rsidP="00E210A4">
                      <w:pPr>
                        <w:spacing w:before="240"/>
                        <w:jc w:val="center"/>
                        <w:rPr>
                          <w:rFonts w:ascii="Arial" w:hAnsi="Arial" w:cs="Arial"/>
                          <w:sz w:val="36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sz w:val="36"/>
                          <w:szCs w:val="28"/>
                        </w:rPr>
                        <w:t>Physical Abus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533839D2" wp14:editId="2F0F00B0">
                <wp:simplePos x="0" y="0"/>
                <wp:positionH relativeFrom="column">
                  <wp:posOffset>1348740</wp:posOffset>
                </wp:positionH>
                <wp:positionV relativeFrom="paragraph">
                  <wp:posOffset>1724660</wp:posOffset>
                </wp:positionV>
                <wp:extent cx="3311525" cy="6350"/>
                <wp:effectExtent l="0" t="63500" r="0" b="69850"/>
                <wp:wrapNone/>
                <wp:docPr id="117" name="Straight Arrow Connector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11525" cy="63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8E069B" id="Straight Arrow Connector 117" o:spid="_x0000_s1026" type="#_x0000_t32" style="position:absolute;margin-left:106.2pt;margin-top:135.8pt;width:260.75pt;height:.5pt;flip:y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" strokecolor="black [3213]" strokeweight=".5pt">
                <v:stroke endarrow="block" joinstyle="miter"/>
              </v:shape>
            </w:pict>
          </mc:Fallback>
        </mc:AlternateContent>
      </w:r>
      <w:r w:rsidRPr="003B55A1"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6D9A19C8" wp14:editId="4BDBF030">
                <wp:simplePos x="0" y="0"/>
                <wp:positionH relativeFrom="column">
                  <wp:posOffset>4654550</wp:posOffset>
                </wp:positionH>
                <wp:positionV relativeFrom="paragraph">
                  <wp:posOffset>1215390</wp:posOffset>
                </wp:positionV>
                <wp:extent cx="1544320" cy="927100"/>
                <wp:effectExtent l="0" t="0" r="17780" b="12700"/>
                <wp:wrapSquare wrapText="bothSides"/>
                <wp:docPr id="118" name="Text Box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4320" cy="927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C69EB7" w14:textId="77777777" w:rsidR="006A7A6D" w:rsidRPr="00ED7B56" w:rsidRDefault="006A7A6D" w:rsidP="00E210A4">
                            <w:pPr>
                              <w:spacing w:before="200"/>
                              <w:jc w:val="center"/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ED7B56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Symptoms of Depres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9A19C8" id="Text Box 118" o:spid="_x0000_s1061" type="#_x0000_t202" style="position:absolute;margin-left:366.5pt;margin-top:95.7pt;width:121.6pt;height:73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" filled="f" strokecolor="black [3213]">
                <v:textbox>
                  <w:txbxContent>
                    <w:p w14:paraId="2AC69EB7" w14:textId="77777777" w:rsidR="006A7A6D" w:rsidRPr="00ED7B56" w:rsidRDefault="006A7A6D" w:rsidP="00E210A4">
                      <w:pPr>
                        <w:spacing w:before="200"/>
                        <w:jc w:val="center"/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ED7B56">
                        <w:rPr>
                          <w:rFonts w:ascii="Arial" w:hAnsi="Arial" w:cs="Arial"/>
                          <w:sz w:val="36"/>
                          <w:szCs w:val="36"/>
                        </w:rPr>
                        <w:t>Symptoms of Depress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B55A1"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4F9A35E2" wp14:editId="6A11EDC6">
                <wp:simplePos x="0" y="0"/>
                <wp:positionH relativeFrom="column">
                  <wp:posOffset>568960</wp:posOffset>
                </wp:positionH>
                <wp:positionV relativeFrom="paragraph">
                  <wp:posOffset>338455</wp:posOffset>
                </wp:positionV>
                <wp:extent cx="1694180" cy="906145"/>
                <wp:effectExtent l="0" t="25400" r="33020" b="20955"/>
                <wp:wrapNone/>
                <wp:docPr id="119" name="Straight Arrow Connector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94180" cy="90614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BECBB1" id="Straight Arrow Connector 119" o:spid="_x0000_s1026" type="#_x0000_t32" style="position:absolute;margin-left:44.8pt;margin-top:26.65pt;width:133.4pt;height:71.35pt;flip:y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" strokecolor="black [3213]" strokeweight=".5pt">
                <v:stroke endarrow="block" joinstyle="miter"/>
              </v:shape>
            </w:pict>
          </mc:Fallback>
        </mc:AlternateContent>
      </w:r>
    </w:p>
    <w:p w14:paraId="72B1EAEC" w14:textId="77777777" w:rsidR="00E210A4" w:rsidRPr="003B55A1" w:rsidRDefault="00E210A4" w:rsidP="00E210A4">
      <w:pPr>
        <w:pStyle w:val="p1"/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4CDBBA7E" wp14:editId="248E4D64">
                <wp:simplePos x="0" y="0"/>
                <wp:positionH relativeFrom="column">
                  <wp:posOffset>180753</wp:posOffset>
                </wp:positionH>
                <wp:positionV relativeFrom="paragraph">
                  <wp:posOffset>83894</wp:posOffset>
                </wp:positionV>
                <wp:extent cx="1235681" cy="598170"/>
                <wp:effectExtent l="0" t="0" r="0" b="0"/>
                <wp:wrapNone/>
                <wp:docPr id="120" name="Text Box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5681" cy="5981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C048AFE" w14:textId="10F76156" w:rsidR="006A7A6D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a = </w:t>
                            </w:r>
                            <w:r w:rsidRPr="00650E1D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0.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06</w:t>
                            </w:r>
                          </w:p>
                          <w:p w14:paraId="2554EDC5" w14:textId="77777777" w:rsidR="006A7A6D" w:rsidRPr="00650E1D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[-0.15, 0.26]</w:t>
                            </w:r>
                          </w:p>
                          <w:p w14:paraId="46325A95" w14:textId="77777777" w:rsidR="006A7A6D" w:rsidRPr="00650E1D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DBBA7E" id="Text Box 120" o:spid="_x0000_s1062" type="#_x0000_t202" style="position:absolute;margin-left:14.25pt;margin-top:6.6pt;width:97.3pt;height:47.1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" filled="f" stroked="f" strokeweight=".5pt">
                <v:textbox>
                  <w:txbxContent>
                    <w:p w14:paraId="0C048AFE" w14:textId="10F76156" w:rsidR="006A7A6D" w:rsidRDefault="006A7A6D" w:rsidP="00E210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  <w:sz w:val="28"/>
                          <w:szCs w:val="28"/>
                        </w:rPr>
                        <w:t xml:space="preserve">a = </w:t>
                      </w:r>
                      <w:r w:rsidRPr="00650E1D">
                        <w:rPr>
                          <w:rFonts w:ascii="Arial" w:hAnsi="Arial" w:cs="Arial"/>
                          <w:sz w:val="28"/>
                          <w:szCs w:val="28"/>
                        </w:rPr>
                        <w:t>0.</w:t>
                      </w: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06</w:t>
                      </w:r>
                    </w:p>
                    <w:p w14:paraId="2554EDC5" w14:textId="77777777" w:rsidR="006A7A6D" w:rsidRPr="00650E1D" w:rsidRDefault="006A7A6D" w:rsidP="00E210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[-0.15, 0.26]</w:t>
                      </w:r>
                    </w:p>
                    <w:p w14:paraId="46325A95" w14:textId="77777777" w:rsidR="006A7A6D" w:rsidRPr="00650E1D" w:rsidRDefault="006A7A6D" w:rsidP="00E210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023BB219" wp14:editId="472C2879">
                <wp:simplePos x="0" y="0"/>
                <wp:positionH relativeFrom="column">
                  <wp:posOffset>4654550</wp:posOffset>
                </wp:positionH>
                <wp:positionV relativeFrom="paragraph">
                  <wp:posOffset>103575</wp:posOffset>
                </wp:positionV>
                <wp:extent cx="1253066" cy="598311"/>
                <wp:effectExtent l="0" t="0" r="0" b="0"/>
                <wp:wrapNone/>
                <wp:docPr id="121" name="Text Box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3066" cy="5983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2793E0C" w14:textId="1E4B2701" w:rsidR="006A7A6D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b = </w:t>
                            </w:r>
                            <w:r w:rsidRPr="00650E1D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0.1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9</w:t>
                            </w:r>
                          </w:p>
                          <w:p w14:paraId="204E24EF" w14:textId="77777777" w:rsidR="006A7A6D" w:rsidRPr="00650E1D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[0.02, 0.35]</w:t>
                            </w:r>
                          </w:p>
                          <w:p w14:paraId="70EB9EBE" w14:textId="77777777" w:rsidR="006A7A6D" w:rsidRPr="00650E1D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3BB219" id="Text Box 121" o:spid="_x0000_s1063" type="#_x0000_t202" style="position:absolute;margin-left:366.5pt;margin-top:8.15pt;width:98.65pt;height:47.1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" filled="f" stroked="f" strokeweight=".5pt">
                <v:textbox>
                  <w:txbxContent>
                    <w:p w14:paraId="22793E0C" w14:textId="1E4B2701" w:rsidR="006A7A6D" w:rsidRDefault="006A7A6D" w:rsidP="00E210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  <w:sz w:val="28"/>
                          <w:szCs w:val="28"/>
                        </w:rPr>
                        <w:t xml:space="preserve">b = </w:t>
                      </w:r>
                      <w:r w:rsidRPr="00650E1D">
                        <w:rPr>
                          <w:rFonts w:ascii="Arial" w:hAnsi="Arial" w:cs="Arial"/>
                          <w:sz w:val="28"/>
                          <w:szCs w:val="28"/>
                        </w:rPr>
                        <w:t>0.1</w:t>
                      </w: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9</w:t>
                      </w:r>
                    </w:p>
                    <w:p w14:paraId="204E24EF" w14:textId="77777777" w:rsidR="006A7A6D" w:rsidRPr="00650E1D" w:rsidRDefault="006A7A6D" w:rsidP="00E210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[0.02, 0.35]</w:t>
                      </w:r>
                    </w:p>
                    <w:p w14:paraId="70EB9EBE" w14:textId="77777777" w:rsidR="006A7A6D" w:rsidRPr="00650E1D" w:rsidRDefault="006A7A6D" w:rsidP="00E210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E8E64F5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27C3E359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20F586BB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063E6CA8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23DB2FC4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2AC437AA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eastAsia="en-CA"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04197711" wp14:editId="5FF967C5">
                <wp:simplePos x="0" y="0"/>
                <wp:positionH relativeFrom="column">
                  <wp:posOffset>2165985</wp:posOffset>
                </wp:positionH>
                <wp:positionV relativeFrom="paragraph">
                  <wp:posOffset>50981</wp:posOffset>
                </wp:positionV>
                <wp:extent cx="1861185" cy="435429"/>
                <wp:effectExtent l="0" t="0" r="0" b="0"/>
                <wp:wrapNone/>
                <wp:docPr id="122" name="Text Box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1185" cy="43542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C5A8CEE" w14:textId="1DE2D63A" w:rsidR="006A7A6D" w:rsidRPr="00852540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92CB1">
                              <w:rPr>
                                <w:rFonts w:ascii="Arial" w:hAnsi="Arial" w:cs="Arial"/>
                                <w:i/>
                                <w:iCs/>
                              </w:rPr>
                              <w:t>c'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= 0.</w:t>
                            </w:r>
                            <w:r>
                              <w:rPr>
                                <w:rFonts w:ascii="Arial" w:hAnsi="Arial" w:cs="Arial"/>
                              </w:rPr>
                              <w:t>11</w:t>
                            </w:r>
                          </w:p>
                          <w:p w14:paraId="58DD4E8A" w14:textId="4030EF04" w:rsidR="006A7A6D" w:rsidRPr="00852540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852540">
                              <w:rPr>
                                <w:rFonts w:ascii="Arial" w:hAnsi="Arial" w:cs="Arial"/>
                              </w:rPr>
                              <w:t>[</w:t>
                            </w:r>
                            <w:r>
                              <w:rPr>
                                <w:rFonts w:ascii="Arial" w:hAnsi="Arial" w:cs="Arial"/>
                              </w:rPr>
                              <w:t>-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0.</w:t>
                            </w:r>
                            <w:r>
                              <w:rPr>
                                <w:rFonts w:ascii="Arial" w:hAnsi="Arial" w:cs="Arial"/>
                              </w:rPr>
                              <w:t>12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, 0.</w:t>
                            </w:r>
                            <w:r>
                              <w:rPr>
                                <w:rFonts w:ascii="Arial" w:hAnsi="Arial" w:cs="Arial"/>
                              </w:rPr>
                              <w:t>33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]</w:t>
                            </w:r>
                          </w:p>
                          <w:p w14:paraId="3D1AFA4C" w14:textId="77777777" w:rsidR="006A7A6D" w:rsidRPr="00852540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197711" id="Text Box 122" o:spid="_x0000_s1064" type="#_x0000_t202" style="position:absolute;margin-left:170.55pt;margin-top:4pt;width:146.55pt;height:34.3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" filled="f" stroked="f" strokeweight=".5pt">
                <v:textbox>
                  <w:txbxContent>
                    <w:p w14:paraId="1C5A8CEE" w14:textId="1DE2D63A" w:rsidR="006A7A6D" w:rsidRPr="00852540" w:rsidRDefault="006A7A6D" w:rsidP="00E210A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92CB1">
                        <w:rPr>
                          <w:rFonts w:ascii="Arial" w:hAnsi="Arial" w:cs="Arial"/>
                          <w:i/>
                          <w:iCs/>
                        </w:rPr>
                        <w:t>c'</w:t>
                      </w:r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  <w:r w:rsidRPr="00852540">
                        <w:rPr>
                          <w:rFonts w:ascii="Arial" w:hAnsi="Arial" w:cs="Arial"/>
                        </w:rPr>
                        <w:t>= 0.</w:t>
                      </w:r>
                      <w:r>
                        <w:rPr>
                          <w:rFonts w:ascii="Arial" w:hAnsi="Arial" w:cs="Arial"/>
                        </w:rPr>
                        <w:t>11</w:t>
                      </w:r>
                    </w:p>
                    <w:p w14:paraId="58DD4E8A" w14:textId="4030EF04" w:rsidR="006A7A6D" w:rsidRPr="00852540" w:rsidRDefault="006A7A6D" w:rsidP="00E210A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852540">
                        <w:rPr>
                          <w:rFonts w:ascii="Arial" w:hAnsi="Arial" w:cs="Arial"/>
                        </w:rPr>
                        <w:t>[</w:t>
                      </w:r>
                      <w:r>
                        <w:rPr>
                          <w:rFonts w:ascii="Arial" w:hAnsi="Arial" w:cs="Arial"/>
                        </w:rPr>
                        <w:t>-</w:t>
                      </w:r>
                      <w:r w:rsidRPr="00852540">
                        <w:rPr>
                          <w:rFonts w:ascii="Arial" w:hAnsi="Arial" w:cs="Arial"/>
                        </w:rPr>
                        <w:t>0.</w:t>
                      </w:r>
                      <w:r>
                        <w:rPr>
                          <w:rFonts w:ascii="Arial" w:hAnsi="Arial" w:cs="Arial"/>
                        </w:rPr>
                        <w:t>12</w:t>
                      </w:r>
                      <w:r w:rsidRPr="00852540">
                        <w:rPr>
                          <w:rFonts w:ascii="Arial" w:hAnsi="Arial" w:cs="Arial"/>
                        </w:rPr>
                        <w:t>, 0.</w:t>
                      </w:r>
                      <w:r>
                        <w:rPr>
                          <w:rFonts w:ascii="Arial" w:hAnsi="Arial" w:cs="Arial"/>
                        </w:rPr>
                        <w:t>33</w:t>
                      </w:r>
                      <w:r w:rsidRPr="00852540">
                        <w:rPr>
                          <w:rFonts w:ascii="Arial" w:hAnsi="Arial" w:cs="Arial"/>
                        </w:rPr>
                        <w:t>]</w:t>
                      </w:r>
                    </w:p>
                    <w:p w14:paraId="3D1AFA4C" w14:textId="77777777" w:rsidR="006A7A6D" w:rsidRPr="00852540" w:rsidRDefault="006A7A6D" w:rsidP="00E210A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49836D8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1E7CDE41" w14:textId="77777777" w:rsidR="00E210A4" w:rsidRPr="003B55A1" w:rsidRDefault="00E210A4" w:rsidP="00E210A4">
      <w:pPr>
        <w:rPr>
          <w:rFonts w:ascii="Arial" w:hAnsi="Arial" w:cs="Arial"/>
          <w:i/>
          <w:sz w:val="22"/>
          <w:szCs w:val="22"/>
        </w:rPr>
      </w:pPr>
    </w:p>
    <w:p w14:paraId="376718AA" w14:textId="77777777" w:rsidR="00E210A4" w:rsidRPr="003B55A1" w:rsidRDefault="00E210A4" w:rsidP="00E210A4">
      <w:pPr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eastAsia="en-CA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7E0ECAED" wp14:editId="474A1412">
                <wp:simplePos x="0" y="0"/>
                <wp:positionH relativeFrom="column">
                  <wp:posOffset>2163347</wp:posOffset>
                </wp:positionH>
                <wp:positionV relativeFrom="paragraph">
                  <wp:posOffset>160655</wp:posOffset>
                </wp:positionV>
                <wp:extent cx="1861749" cy="609600"/>
                <wp:effectExtent l="0" t="0" r="0" b="0"/>
                <wp:wrapNone/>
                <wp:docPr id="123" name="Text Box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1749" cy="60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8D050C" w14:textId="16DFB5E8" w:rsidR="006A7A6D" w:rsidRPr="00852540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92CB1">
                              <w:rPr>
                                <w:rFonts w:ascii="Arial" w:hAnsi="Arial" w:cs="Arial"/>
                                <w:i/>
                                <w:iCs/>
                              </w:rPr>
                              <w:t>c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</w:rPr>
                              <w:t xml:space="preserve"> 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= 0.</w:t>
                            </w:r>
                            <w:r>
                              <w:rPr>
                                <w:rFonts w:ascii="Arial" w:hAnsi="Arial" w:cs="Arial"/>
                              </w:rPr>
                              <w:t>12</w:t>
                            </w:r>
                          </w:p>
                          <w:p w14:paraId="0407861D" w14:textId="5FEE341D" w:rsidR="006A7A6D" w:rsidRPr="00852540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852540">
                              <w:rPr>
                                <w:rFonts w:ascii="Arial" w:hAnsi="Arial" w:cs="Arial"/>
                              </w:rPr>
                              <w:t>[-0.</w:t>
                            </w:r>
                            <w:r>
                              <w:rPr>
                                <w:rFonts w:ascii="Arial" w:hAnsi="Arial" w:cs="Arial"/>
                              </w:rPr>
                              <w:t>13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, 0.</w:t>
                            </w:r>
                            <w:r>
                              <w:rPr>
                                <w:rFonts w:ascii="Arial" w:hAnsi="Arial" w:cs="Arial"/>
                              </w:rPr>
                              <w:t>37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]</w:t>
                            </w:r>
                          </w:p>
                          <w:p w14:paraId="2FB0B79D" w14:textId="77777777" w:rsidR="006A7A6D" w:rsidRPr="00852540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0ECAED" id="Text Box 123" o:spid="_x0000_s1065" type="#_x0000_t202" style="position:absolute;margin-left:170.35pt;margin-top:12.65pt;width:146.6pt;height:48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" filled="f" stroked="f" strokeweight=".5pt">
                <v:textbox>
                  <w:txbxContent>
                    <w:p w14:paraId="738D050C" w14:textId="16DFB5E8" w:rsidR="006A7A6D" w:rsidRPr="00852540" w:rsidRDefault="006A7A6D" w:rsidP="00E210A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92CB1">
                        <w:rPr>
                          <w:rFonts w:ascii="Arial" w:hAnsi="Arial" w:cs="Arial"/>
                          <w:i/>
                          <w:iCs/>
                        </w:rPr>
                        <w:t>c</w:t>
                      </w:r>
                      <w:r>
                        <w:rPr>
                          <w:rFonts w:ascii="Arial" w:hAnsi="Arial" w:cs="Arial"/>
                          <w:i/>
                          <w:iCs/>
                        </w:rPr>
                        <w:t xml:space="preserve"> </w:t>
                      </w:r>
                      <w:r w:rsidRPr="00852540">
                        <w:rPr>
                          <w:rFonts w:ascii="Arial" w:hAnsi="Arial" w:cs="Arial"/>
                        </w:rPr>
                        <w:t>= 0.</w:t>
                      </w:r>
                      <w:r>
                        <w:rPr>
                          <w:rFonts w:ascii="Arial" w:hAnsi="Arial" w:cs="Arial"/>
                        </w:rPr>
                        <w:t>12</w:t>
                      </w:r>
                    </w:p>
                    <w:p w14:paraId="0407861D" w14:textId="5FEE341D" w:rsidR="006A7A6D" w:rsidRPr="00852540" w:rsidRDefault="006A7A6D" w:rsidP="00E210A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852540">
                        <w:rPr>
                          <w:rFonts w:ascii="Arial" w:hAnsi="Arial" w:cs="Arial"/>
                        </w:rPr>
                        <w:t>[-0.</w:t>
                      </w:r>
                      <w:r>
                        <w:rPr>
                          <w:rFonts w:ascii="Arial" w:hAnsi="Arial" w:cs="Arial"/>
                        </w:rPr>
                        <w:t>13</w:t>
                      </w:r>
                      <w:r w:rsidRPr="00852540">
                        <w:rPr>
                          <w:rFonts w:ascii="Arial" w:hAnsi="Arial" w:cs="Arial"/>
                        </w:rPr>
                        <w:t>, 0.</w:t>
                      </w:r>
                      <w:r>
                        <w:rPr>
                          <w:rFonts w:ascii="Arial" w:hAnsi="Arial" w:cs="Arial"/>
                        </w:rPr>
                        <w:t>37</w:t>
                      </w:r>
                      <w:r w:rsidRPr="00852540">
                        <w:rPr>
                          <w:rFonts w:ascii="Arial" w:hAnsi="Arial" w:cs="Arial"/>
                        </w:rPr>
                        <w:t>]</w:t>
                      </w:r>
                    </w:p>
                    <w:p w14:paraId="2FB0B79D" w14:textId="77777777" w:rsidR="006A7A6D" w:rsidRPr="00852540" w:rsidRDefault="006A7A6D" w:rsidP="00E210A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929FC51" w14:textId="77777777" w:rsidR="00E210A4" w:rsidRDefault="00E210A4" w:rsidP="00E210A4"/>
    <w:p w14:paraId="2AC158A3" w14:textId="77777777" w:rsidR="00E210A4" w:rsidRPr="00650E1D" w:rsidRDefault="00E210A4" w:rsidP="00E210A4"/>
    <w:p w14:paraId="56723B4E" w14:textId="77777777" w:rsidR="00E210A4" w:rsidRDefault="00E210A4" w:rsidP="00E210A4">
      <w:pPr>
        <w:tabs>
          <w:tab w:val="left" w:pos="3947"/>
        </w:tabs>
      </w:pPr>
      <w:r>
        <w:rPr>
          <w:rFonts w:ascii="Arial" w:hAnsi="Arial" w:cs="Arial"/>
          <w:i/>
          <w:noProof/>
          <w:sz w:val="22"/>
          <w:szCs w:val="22"/>
          <w:lang w:eastAsia="en-CA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4A6525D7" wp14:editId="256980EC">
                <wp:simplePos x="0" y="0"/>
                <wp:positionH relativeFrom="column">
                  <wp:posOffset>-194553</wp:posOffset>
                </wp:positionH>
                <wp:positionV relativeFrom="paragraph">
                  <wp:posOffset>196944</wp:posOffset>
                </wp:positionV>
                <wp:extent cx="6371590" cy="1089497"/>
                <wp:effectExtent l="0" t="0" r="3810" b="3175"/>
                <wp:wrapNone/>
                <wp:docPr id="124" name="Text Box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71590" cy="108949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F5A93BA" w14:textId="77777777" w:rsidR="006A7A6D" w:rsidRPr="00ED7B56" w:rsidRDefault="006A7A6D" w:rsidP="00E210A4">
                            <w:pPr>
                              <w:rPr>
                                <w:rFonts w:ascii="Arial" w:hAnsi="Arial" w:cs="Arial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szCs w:val="22"/>
                              </w:rPr>
                              <w:t>Supplemental Figure</w:t>
                            </w:r>
                            <w:r w:rsidRPr="00ED7B56">
                              <w:rPr>
                                <w:rFonts w:ascii="Arial" w:hAnsi="Arial" w:cs="Arial"/>
                                <w:i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i/>
                                <w:szCs w:val="22"/>
                              </w:rPr>
                              <w:t>5.</w:t>
                            </w:r>
                            <w:r w:rsidRPr="002B446E">
                              <w:rPr>
                                <w:rFonts w:ascii="Arial" w:hAnsi="Arial" w:cs="Arial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</w:rPr>
                              <w:t>Mediation model that tests whether negative self-schemas (indexed via self-referntial processing biases) mediates the association between childhood physical abuse and symptoms of depression. Age, sex, and</w:t>
                            </w:r>
                            <w:r w:rsidRPr="00ED7B56">
                              <w:rPr>
                                <w:rFonts w:ascii="Arial" w:hAnsi="Arial" w:cs="Arial"/>
                                <w:szCs w:val="22"/>
                              </w:rPr>
                              <w:t xml:space="preserve"> history of depression</w:t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</w:rPr>
                              <w:t xml:space="preserve"> were included as covariates in all paths</w:t>
                            </w:r>
                            <w:r w:rsidRPr="00CC2A7F">
                              <w:rPr>
                                <w:rFonts w:ascii="Arial" w:hAnsi="Arial" w:cs="Arial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</w:rPr>
                              <w:t>but are not depicted here</w:t>
                            </w:r>
                            <w:r w:rsidRPr="00ED7B56">
                              <w:rPr>
                                <w:rFonts w:ascii="Arial" w:hAnsi="Arial" w:cs="Arial"/>
                                <w:szCs w:val="22"/>
                              </w:rPr>
                              <w:t>.</w:t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</w:rPr>
                              <w:t xml:space="preserve"> Regression coefficients and 95% confidence intervals are presented for each path. </w:t>
                            </w:r>
                            <w:r w:rsidRPr="00ED7B56">
                              <w:rPr>
                                <w:rFonts w:ascii="Arial" w:hAnsi="Arial" w:cs="Arial"/>
                                <w:szCs w:val="22"/>
                              </w:rPr>
                              <w:t xml:space="preserve"> </w:t>
                            </w:r>
                          </w:p>
                          <w:p w14:paraId="60E22F2B" w14:textId="77777777" w:rsidR="006A7A6D" w:rsidRDefault="006A7A6D" w:rsidP="00E210A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6525D7" id="Text Box 124" o:spid="_x0000_s1066" type="#_x0000_t202" style="position:absolute;margin-left:-15.3pt;margin-top:15.5pt;width:501.7pt;height:85.8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" fillcolor="white [3201]" stroked="f" strokeweight=".5pt">
                <v:textbox>
                  <w:txbxContent>
                    <w:p w14:paraId="4F5A93BA" w14:textId="77777777" w:rsidR="006A7A6D" w:rsidRPr="00ED7B56" w:rsidRDefault="006A7A6D" w:rsidP="00E210A4">
                      <w:pPr>
                        <w:rPr>
                          <w:rFonts w:ascii="Arial" w:hAnsi="Arial" w:cs="Arial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i/>
                          <w:szCs w:val="22"/>
                        </w:rPr>
                        <w:t>Supplemental Figure</w:t>
                      </w:r>
                      <w:r w:rsidRPr="00ED7B56">
                        <w:rPr>
                          <w:rFonts w:ascii="Arial" w:hAnsi="Arial" w:cs="Arial"/>
                          <w:i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i/>
                          <w:szCs w:val="22"/>
                        </w:rPr>
                        <w:t>5.</w:t>
                      </w:r>
                      <w:r w:rsidRPr="002B446E">
                        <w:rPr>
                          <w:rFonts w:ascii="Arial" w:hAnsi="Arial" w:cs="Arial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Cs w:val="22"/>
                        </w:rPr>
                        <w:t>Mediation model that tests whether negative self-schemas (indexed via self-referntial processing biases) mediates the association between childhood physical abuse and symptoms of depression. Age, sex, and</w:t>
                      </w:r>
                      <w:r w:rsidRPr="00ED7B56">
                        <w:rPr>
                          <w:rFonts w:ascii="Arial" w:hAnsi="Arial" w:cs="Arial"/>
                          <w:szCs w:val="22"/>
                        </w:rPr>
                        <w:t xml:space="preserve"> history of depression</w:t>
                      </w:r>
                      <w:r>
                        <w:rPr>
                          <w:rFonts w:ascii="Arial" w:hAnsi="Arial" w:cs="Arial"/>
                          <w:szCs w:val="22"/>
                        </w:rPr>
                        <w:t xml:space="preserve"> were included as covariates in all paths</w:t>
                      </w:r>
                      <w:r w:rsidRPr="00CC2A7F">
                        <w:rPr>
                          <w:rFonts w:ascii="Arial" w:hAnsi="Arial" w:cs="Arial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Cs w:val="22"/>
                        </w:rPr>
                        <w:t>but are not depicted here</w:t>
                      </w:r>
                      <w:r w:rsidRPr="00ED7B56">
                        <w:rPr>
                          <w:rFonts w:ascii="Arial" w:hAnsi="Arial" w:cs="Arial"/>
                          <w:szCs w:val="22"/>
                        </w:rPr>
                        <w:t>.</w:t>
                      </w:r>
                      <w:r>
                        <w:rPr>
                          <w:rFonts w:ascii="Arial" w:hAnsi="Arial" w:cs="Arial"/>
                          <w:szCs w:val="22"/>
                        </w:rPr>
                        <w:t xml:space="preserve"> Regression coefficients and 95% confidence intervals are presented for each path. </w:t>
                      </w:r>
                      <w:r w:rsidRPr="00ED7B56">
                        <w:rPr>
                          <w:rFonts w:ascii="Arial" w:hAnsi="Arial" w:cs="Arial"/>
                          <w:szCs w:val="22"/>
                        </w:rPr>
                        <w:t xml:space="preserve"> </w:t>
                      </w:r>
                    </w:p>
                    <w:p w14:paraId="60E22F2B" w14:textId="77777777" w:rsidR="006A7A6D" w:rsidRDefault="006A7A6D" w:rsidP="00E210A4"/>
                  </w:txbxContent>
                </v:textbox>
              </v:shape>
            </w:pict>
          </mc:Fallback>
        </mc:AlternateContent>
      </w:r>
    </w:p>
    <w:p w14:paraId="775A1439" w14:textId="77777777" w:rsidR="00E210A4" w:rsidRPr="002B4DED" w:rsidRDefault="00E210A4" w:rsidP="00E210A4"/>
    <w:p w14:paraId="55C6B655" w14:textId="77777777" w:rsidR="00E210A4" w:rsidRPr="002B4DED" w:rsidRDefault="00E210A4" w:rsidP="00E210A4"/>
    <w:p w14:paraId="434DBCCF" w14:textId="77777777" w:rsidR="00E210A4" w:rsidRPr="002B4DED" w:rsidRDefault="00E210A4" w:rsidP="00E210A4"/>
    <w:p w14:paraId="18513A8D" w14:textId="77777777" w:rsidR="00E210A4" w:rsidRPr="002B4DED" w:rsidRDefault="00E210A4" w:rsidP="00E210A4"/>
    <w:p w14:paraId="7F3FF588" w14:textId="77777777" w:rsidR="00E210A4" w:rsidRDefault="00E210A4" w:rsidP="00E210A4"/>
    <w:p w14:paraId="53BB5917" w14:textId="77777777" w:rsidR="00E210A4" w:rsidRDefault="00E210A4" w:rsidP="00E210A4"/>
    <w:p w14:paraId="5555BCC4" w14:textId="77777777" w:rsidR="00E210A4" w:rsidRDefault="00E210A4" w:rsidP="00E210A4"/>
    <w:p w14:paraId="55379D3E" w14:textId="77777777" w:rsidR="00E210A4" w:rsidRPr="00650E1D" w:rsidRDefault="00E210A4" w:rsidP="00E210A4"/>
    <w:p w14:paraId="51983EE5" w14:textId="77777777" w:rsidR="00E210A4" w:rsidRPr="00650E1D" w:rsidRDefault="00E210A4" w:rsidP="00E210A4"/>
    <w:p w14:paraId="58B1BC32" w14:textId="77777777" w:rsidR="00E210A4" w:rsidRPr="00ED7B56" w:rsidRDefault="00E210A4" w:rsidP="00E210A4">
      <w:pPr>
        <w:pStyle w:val="p1"/>
        <w:spacing w:before="120"/>
        <w:rPr>
          <w:rFonts w:ascii="Arial" w:hAnsi="Arial" w:cs="Arial"/>
          <w:sz w:val="22"/>
          <w:szCs w:val="22"/>
        </w:rPr>
      </w:pPr>
      <w:r w:rsidRPr="003B55A1"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5B83B314" wp14:editId="6679DBD5">
                <wp:simplePos x="0" y="0"/>
                <wp:positionH relativeFrom="column">
                  <wp:posOffset>3812540</wp:posOffset>
                </wp:positionH>
                <wp:positionV relativeFrom="paragraph">
                  <wp:posOffset>318770</wp:posOffset>
                </wp:positionV>
                <wp:extent cx="1575435" cy="856615"/>
                <wp:effectExtent l="0" t="0" r="37465" b="32385"/>
                <wp:wrapNone/>
                <wp:docPr id="125" name="Straight Arrow Connector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5435" cy="85661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2CBBA9" id="Straight Arrow Connector 125" o:spid="_x0000_s1026" type="#_x0000_t32" style="position:absolute;margin-left:300.2pt;margin-top:25.1pt;width:124.05pt;height:67.45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" strokecolor="black [3213]" strokeweight=".5pt">
                <v:stroke endarrow="block" joinstyle="miter"/>
              </v:shape>
            </w:pict>
          </mc:Fallback>
        </mc:AlternateContent>
      </w:r>
      <w:r w:rsidRPr="003B55A1"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6BF364DA" wp14:editId="7370DD4D">
                <wp:simplePos x="0" y="0"/>
                <wp:positionH relativeFrom="column">
                  <wp:posOffset>2273300</wp:posOffset>
                </wp:positionH>
                <wp:positionV relativeFrom="paragraph">
                  <wp:posOffset>21590</wp:posOffset>
                </wp:positionV>
                <wp:extent cx="1544320" cy="927100"/>
                <wp:effectExtent l="0" t="0" r="17780" b="12700"/>
                <wp:wrapSquare wrapText="bothSides"/>
                <wp:docPr id="126" name="Text Box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4320" cy="927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D400C6" w14:textId="77777777" w:rsidR="006A7A6D" w:rsidRPr="00ED7B56" w:rsidRDefault="006A7A6D" w:rsidP="00E210A4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sz w:val="36"/>
                                <w:szCs w:val="28"/>
                              </w:rPr>
                            </w:pPr>
                            <w:r w:rsidRPr="00ED7B56">
                              <w:rPr>
                                <w:rFonts w:ascii="Arial" w:hAnsi="Arial" w:cs="Arial"/>
                                <w:sz w:val="36"/>
                                <w:szCs w:val="28"/>
                              </w:rPr>
                              <w:t>Negative Self-Sche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F364DA" id="Text Box 126" o:spid="_x0000_s1067" type="#_x0000_t202" style="position:absolute;margin-left:179pt;margin-top:1.7pt;width:121.6pt;height:73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" filled="f" strokecolor="black [3213]">
                <v:textbox>
                  <w:txbxContent>
                    <w:p w14:paraId="70D400C6" w14:textId="77777777" w:rsidR="006A7A6D" w:rsidRPr="00ED7B56" w:rsidRDefault="006A7A6D" w:rsidP="00E210A4">
                      <w:pPr>
                        <w:spacing w:before="240"/>
                        <w:jc w:val="center"/>
                        <w:rPr>
                          <w:rFonts w:ascii="Arial" w:hAnsi="Arial" w:cs="Arial"/>
                          <w:sz w:val="36"/>
                          <w:szCs w:val="28"/>
                        </w:rPr>
                      </w:pPr>
                      <w:r w:rsidRPr="00ED7B56">
                        <w:rPr>
                          <w:rFonts w:ascii="Arial" w:hAnsi="Arial" w:cs="Arial"/>
                          <w:sz w:val="36"/>
                          <w:szCs w:val="28"/>
                        </w:rPr>
                        <w:t>Negative Self-Schem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B55A1"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4BE6D892" wp14:editId="720F2DC8">
                <wp:simplePos x="0" y="0"/>
                <wp:positionH relativeFrom="margin">
                  <wp:posOffset>-197485</wp:posOffset>
                </wp:positionH>
                <wp:positionV relativeFrom="paragraph">
                  <wp:posOffset>1247775</wp:posOffset>
                </wp:positionV>
                <wp:extent cx="1546860" cy="927100"/>
                <wp:effectExtent l="0" t="0" r="15240" b="12700"/>
                <wp:wrapSquare wrapText="bothSides"/>
                <wp:docPr id="127" name="Text Box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6860" cy="927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60BF2F" w14:textId="77777777" w:rsidR="006A7A6D" w:rsidRPr="00ED7B56" w:rsidRDefault="006A7A6D" w:rsidP="00E210A4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sz w:val="36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  <w:szCs w:val="28"/>
                              </w:rPr>
                              <w:t>Sexual Abu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E6D892" id="Text Box 127" o:spid="_x0000_s1068" type="#_x0000_t202" style="position:absolute;margin-left:-15.55pt;margin-top:98.25pt;width:121.8pt;height:73pt;z-index:251788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" filled="f" strokecolor="black [3213]">
                <v:textbox>
                  <w:txbxContent>
                    <w:p w14:paraId="6760BF2F" w14:textId="77777777" w:rsidR="006A7A6D" w:rsidRPr="00ED7B56" w:rsidRDefault="006A7A6D" w:rsidP="00E210A4">
                      <w:pPr>
                        <w:spacing w:before="240"/>
                        <w:jc w:val="center"/>
                        <w:rPr>
                          <w:rFonts w:ascii="Arial" w:hAnsi="Arial" w:cs="Arial"/>
                          <w:sz w:val="36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sz w:val="36"/>
                          <w:szCs w:val="28"/>
                        </w:rPr>
                        <w:t>Sexual Abus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4B5C3C34" wp14:editId="2C7E7C1F">
                <wp:simplePos x="0" y="0"/>
                <wp:positionH relativeFrom="column">
                  <wp:posOffset>1348740</wp:posOffset>
                </wp:positionH>
                <wp:positionV relativeFrom="paragraph">
                  <wp:posOffset>1724660</wp:posOffset>
                </wp:positionV>
                <wp:extent cx="3311525" cy="6350"/>
                <wp:effectExtent l="0" t="63500" r="0" b="69850"/>
                <wp:wrapNone/>
                <wp:docPr id="128" name="Straight Arrow Connector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11525" cy="63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883C07" id="Straight Arrow Connector 128" o:spid="_x0000_s1026" type="#_x0000_t32" style="position:absolute;margin-left:106.2pt;margin-top:135.8pt;width:260.75pt;height:.5pt;flip:y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" strokecolor="black [3213]" strokeweight=".5pt">
                <v:stroke endarrow="block" joinstyle="miter"/>
              </v:shape>
            </w:pict>
          </mc:Fallback>
        </mc:AlternateContent>
      </w:r>
      <w:r w:rsidRPr="003B55A1"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0B6C73F4" wp14:editId="5AA8FE14">
                <wp:simplePos x="0" y="0"/>
                <wp:positionH relativeFrom="column">
                  <wp:posOffset>4654550</wp:posOffset>
                </wp:positionH>
                <wp:positionV relativeFrom="paragraph">
                  <wp:posOffset>1215390</wp:posOffset>
                </wp:positionV>
                <wp:extent cx="1544320" cy="927100"/>
                <wp:effectExtent l="0" t="0" r="17780" b="12700"/>
                <wp:wrapSquare wrapText="bothSides"/>
                <wp:docPr id="129" name="Text Box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4320" cy="927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08CAD2" w14:textId="77777777" w:rsidR="006A7A6D" w:rsidRPr="00ED7B56" w:rsidRDefault="006A7A6D" w:rsidP="00E210A4">
                            <w:pPr>
                              <w:spacing w:before="200"/>
                              <w:jc w:val="center"/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ED7B56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Symptoms of Depres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6C73F4" id="Text Box 129" o:spid="_x0000_s1069" type="#_x0000_t202" style="position:absolute;margin-left:366.5pt;margin-top:95.7pt;width:121.6pt;height:73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" filled="f" strokecolor="black [3213]">
                <v:textbox>
                  <w:txbxContent>
                    <w:p w14:paraId="0408CAD2" w14:textId="77777777" w:rsidR="006A7A6D" w:rsidRPr="00ED7B56" w:rsidRDefault="006A7A6D" w:rsidP="00E210A4">
                      <w:pPr>
                        <w:spacing w:before="200"/>
                        <w:jc w:val="center"/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ED7B56">
                        <w:rPr>
                          <w:rFonts w:ascii="Arial" w:hAnsi="Arial" w:cs="Arial"/>
                          <w:sz w:val="36"/>
                          <w:szCs w:val="36"/>
                        </w:rPr>
                        <w:t>Symptoms of Depress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B55A1"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20282613" wp14:editId="3F497474">
                <wp:simplePos x="0" y="0"/>
                <wp:positionH relativeFrom="column">
                  <wp:posOffset>568960</wp:posOffset>
                </wp:positionH>
                <wp:positionV relativeFrom="paragraph">
                  <wp:posOffset>338455</wp:posOffset>
                </wp:positionV>
                <wp:extent cx="1694180" cy="906145"/>
                <wp:effectExtent l="0" t="25400" r="33020" b="20955"/>
                <wp:wrapNone/>
                <wp:docPr id="130" name="Straight Arrow Connector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94180" cy="90614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AFBEB2" id="Straight Arrow Connector 130" o:spid="_x0000_s1026" type="#_x0000_t32" style="position:absolute;margin-left:44.8pt;margin-top:26.65pt;width:133.4pt;height:71.35pt;flip:y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" strokecolor="black [3213]" strokeweight=".5pt">
                <v:stroke endarrow="block" joinstyle="miter"/>
              </v:shape>
            </w:pict>
          </mc:Fallback>
        </mc:AlternateContent>
      </w:r>
    </w:p>
    <w:p w14:paraId="358D9E4F" w14:textId="77777777" w:rsidR="00E210A4" w:rsidRPr="003B55A1" w:rsidRDefault="00E210A4" w:rsidP="00E210A4">
      <w:pPr>
        <w:pStyle w:val="p1"/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00055FE9" wp14:editId="693D11FC">
                <wp:simplePos x="0" y="0"/>
                <wp:positionH relativeFrom="column">
                  <wp:posOffset>180753</wp:posOffset>
                </wp:positionH>
                <wp:positionV relativeFrom="paragraph">
                  <wp:posOffset>78962</wp:posOffset>
                </wp:positionV>
                <wp:extent cx="1235681" cy="598170"/>
                <wp:effectExtent l="0" t="0" r="0" b="0"/>
                <wp:wrapNone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5681" cy="5981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9386C00" w14:textId="309AA9C9" w:rsidR="006A7A6D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a = 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-</w:t>
                            </w:r>
                            <w:r w:rsidRPr="00650E1D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0.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01</w:t>
                            </w:r>
                          </w:p>
                          <w:p w14:paraId="34941C82" w14:textId="77777777" w:rsidR="006A7A6D" w:rsidRPr="00650E1D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[-0.48, 0.46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055FE9" id="Text Box 131" o:spid="_x0000_s1070" type="#_x0000_t202" style="position:absolute;margin-left:14.25pt;margin-top:6.2pt;width:97.3pt;height:47.1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" filled="f" stroked="f" strokeweight=".5pt">
                <v:textbox>
                  <w:txbxContent>
                    <w:p w14:paraId="69386C00" w14:textId="309AA9C9" w:rsidR="006A7A6D" w:rsidRDefault="006A7A6D" w:rsidP="00E210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  <w:sz w:val="28"/>
                          <w:szCs w:val="28"/>
                        </w:rPr>
                        <w:t xml:space="preserve">a = </w:t>
                      </w: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-</w:t>
                      </w:r>
                      <w:r w:rsidRPr="00650E1D">
                        <w:rPr>
                          <w:rFonts w:ascii="Arial" w:hAnsi="Arial" w:cs="Arial"/>
                          <w:sz w:val="28"/>
                          <w:szCs w:val="28"/>
                        </w:rPr>
                        <w:t>0.</w:t>
                      </w: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01</w:t>
                      </w:r>
                    </w:p>
                    <w:p w14:paraId="34941C82" w14:textId="77777777" w:rsidR="006A7A6D" w:rsidRPr="00650E1D" w:rsidRDefault="006A7A6D" w:rsidP="00E210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[-0.48, 0.46]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66E7CE0F" wp14:editId="65D8F129">
                <wp:simplePos x="0" y="0"/>
                <wp:positionH relativeFrom="column">
                  <wp:posOffset>4654550</wp:posOffset>
                </wp:positionH>
                <wp:positionV relativeFrom="paragraph">
                  <wp:posOffset>103575</wp:posOffset>
                </wp:positionV>
                <wp:extent cx="1253066" cy="598311"/>
                <wp:effectExtent l="0" t="0" r="0" b="0"/>
                <wp:wrapNone/>
                <wp:docPr id="132" name="Text Box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3066" cy="5983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1D3DF4" w14:textId="1802DA58" w:rsidR="006A7A6D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b = </w:t>
                            </w:r>
                            <w:r w:rsidRPr="00650E1D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0.1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9</w:t>
                            </w:r>
                          </w:p>
                          <w:p w14:paraId="47DE82D8" w14:textId="77777777" w:rsidR="006A7A6D" w:rsidRPr="00650E1D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[0.03, 0.36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E7CE0F" id="Text Box 132" o:spid="_x0000_s1071" type="#_x0000_t202" style="position:absolute;margin-left:366.5pt;margin-top:8.15pt;width:98.65pt;height:47.1pt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" filled="f" stroked="f" strokeweight=".5pt">
                <v:textbox>
                  <w:txbxContent>
                    <w:p w14:paraId="471D3DF4" w14:textId="1802DA58" w:rsidR="006A7A6D" w:rsidRDefault="006A7A6D" w:rsidP="00E210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  <w:sz w:val="28"/>
                          <w:szCs w:val="28"/>
                        </w:rPr>
                        <w:t xml:space="preserve">b = </w:t>
                      </w:r>
                      <w:r w:rsidRPr="00650E1D">
                        <w:rPr>
                          <w:rFonts w:ascii="Arial" w:hAnsi="Arial" w:cs="Arial"/>
                          <w:sz w:val="28"/>
                          <w:szCs w:val="28"/>
                        </w:rPr>
                        <w:t>0.1</w:t>
                      </w: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9</w:t>
                      </w:r>
                    </w:p>
                    <w:p w14:paraId="47DE82D8" w14:textId="77777777" w:rsidR="006A7A6D" w:rsidRPr="00650E1D" w:rsidRDefault="006A7A6D" w:rsidP="00E210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[0.03, 0.36]</w:t>
                      </w:r>
                    </w:p>
                  </w:txbxContent>
                </v:textbox>
              </v:shape>
            </w:pict>
          </mc:Fallback>
        </mc:AlternateContent>
      </w:r>
    </w:p>
    <w:p w14:paraId="14FF15DE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18F69EF9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483D6836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76D3AA78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313FA90B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eastAsia="en-CA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4EA89852" wp14:editId="34E8673E">
                <wp:simplePos x="0" y="0"/>
                <wp:positionH relativeFrom="column">
                  <wp:posOffset>2068195</wp:posOffset>
                </wp:positionH>
                <wp:positionV relativeFrom="paragraph">
                  <wp:posOffset>126365</wp:posOffset>
                </wp:positionV>
                <wp:extent cx="1861185" cy="435429"/>
                <wp:effectExtent l="0" t="0" r="0" b="0"/>
                <wp:wrapNone/>
                <wp:docPr id="133" name="Text Box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1185" cy="43542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2D53B8" w14:textId="22414085" w:rsidR="006A7A6D" w:rsidRPr="00852540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92CB1">
                              <w:rPr>
                                <w:rFonts w:ascii="Arial" w:hAnsi="Arial" w:cs="Arial"/>
                                <w:i/>
                                <w:iCs/>
                              </w:rPr>
                              <w:t>c'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= 0.</w:t>
                            </w:r>
                            <w:r>
                              <w:rPr>
                                <w:rFonts w:ascii="Arial" w:hAnsi="Arial" w:cs="Arial"/>
                              </w:rPr>
                              <w:t>03</w:t>
                            </w:r>
                          </w:p>
                          <w:p w14:paraId="16F1A7FE" w14:textId="43F2A634" w:rsidR="006A7A6D" w:rsidRPr="00852540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852540">
                              <w:rPr>
                                <w:rFonts w:ascii="Arial" w:hAnsi="Arial" w:cs="Arial"/>
                              </w:rPr>
                              <w:t>[</w:t>
                            </w:r>
                            <w:r>
                              <w:rPr>
                                <w:rFonts w:ascii="Arial" w:hAnsi="Arial" w:cs="Arial"/>
                              </w:rPr>
                              <w:t>-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0.</w:t>
                            </w:r>
                            <w:r>
                              <w:rPr>
                                <w:rFonts w:ascii="Arial" w:hAnsi="Arial" w:cs="Arial"/>
                              </w:rPr>
                              <w:t>23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, 0.</w:t>
                            </w:r>
                            <w:r>
                              <w:rPr>
                                <w:rFonts w:ascii="Arial" w:hAnsi="Arial" w:cs="Arial"/>
                              </w:rPr>
                              <w:t>28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]</w:t>
                            </w:r>
                          </w:p>
                          <w:p w14:paraId="4FC66F33" w14:textId="77777777" w:rsidR="006A7A6D" w:rsidRPr="00852540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A89852" id="Text Box 133" o:spid="_x0000_s1072" type="#_x0000_t202" style="position:absolute;margin-left:162.85pt;margin-top:9.95pt;width:146.55pt;height:34.3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" filled="f" stroked="f" strokeweight=".5pt">
                <v:textbox>
                  <w:txbxContent>
                    <w:p w14:paraId="652D53B8" w14:textId="22414085" w:rsidR="006A7A6D" w:rsidRPr="00852540" w:rsidRDefault="006A7A6D" w:rsidP="00E210A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92CB1">
                        <w:rPr>
                          <w:rFonts w:ascii="Arial" w:hAnsi="Arial" w:cs="Arial"/>
                          <w:i/>
                          <w:iCs/>
                        </w:rPr>
                        <w:t>c'</w:t>
                      </w:r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  <w:r w:rsidRPr="00852540">
                        <w:rPr>
                          <w:rFonts w:ascii="Arial" w:hAnsi="Arial" w:cs="Arial"/>
                        </w:rPr>
                        <w:t>= 0.</w:t>
                      </w:r>
                      <w:r>
                        <w:rPr>
                          <w:rFonts w:ascii="Arial" w:hAnsi="Arial" w:cs="Arial"/>
                        </w:rPr>
                        <w:t>03</w:t>
                      </w:r>
                    </w:p>
                    <w:p w14:paraId="16F1A7FE" w14:textId="43F2A634" w:rsidR="006A7A6D" w:rsidRPr="00852540" w:rsidRDefault="006A7A6D" w:rsidP="00E210A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852540">
                        <w:rPr>
                          <w:rFonts w:ascii="Arial" w:hAnsi="Arial" w:cs="Arial"/>
                        </w:rPr>
                        <w:t>[</w:t>
                      </w:r>
                      <w:r>
                        <w:rPr>
                          <w:rFonts w:ascii="Arial" w:hAnsi="Arial" w:cs="Arial"/>
                        </w:rPr>
                        <w:t>-</w:t>
                      </w:r>
                      <w:r w:rsidRPr="00852540">
                        <w:rPr>
                          <w:rFonts w:ascii="Arial" w:hAnsi="Arial" w:cs="Arial"/>
                        </w:rPr>
                        <w:t>0.</w:t>
                      </w:r>
                      <w:r>
                        <w:rPr>
                          <w:rFonts w:ascii="Arial" w:hAnsi="Arial" w:cs="Arial"/>
                        </w:rPr>
                        <w:t>23</w:t>
                      </w:r>
                      <w:r w:rsidRPr="00852540">
                        <w:rPr>
                          <w:rFonts w:ascii="Arial" w:hAnsi="Arial" w:cs="Arial"/>
                        </w:rPr>
                        <w:t>, 0.</w:t>
                      </w:r>
                      <w:r>
                        <w:rPr>
                          <w:rFonts w:ascii="Arial" w:hAnsi="Arial" w:cs="Arial"/>
                        </w:rPr>
                        <w:t>28</w:t>
                      </w:r>
                      <w:r w:rsidRPr="00852540">
                        <w:rPr>
                          <w:rFonts w:ascii="Arial" w:hAnsi="Arial" w:cs="Arial"/>
                        </w:rPr>
                        <w:t>]</w:t>
                      </w:r>
                    </w:p>
                    <w:p w14:paraId="4FC66F33" w14:textId="77777777" w:rsidR="006A7A6D" w:rsidRPr="00852540" w:rsidRDefault="006A7A6D" w:rsidP="00E210A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244D0C0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55095A13" w14:textId="77777777" w:rsidR="00E210A4" w:rsidRPr="003B55A1" w:rsidRDefault="00E210A4" w:rsidP="00E210A4">
      <w:pPr>
        <w:rPr>
          <w:rFonts w:ascii="Arial" w:hAnsi="Arial" w:cs="Arial"/>
          <w:sz w:val="22"/>
          <w:szCs w:val="22"/>
        </w:rPr>
      </w:pPr>
    </w:p>
    <w:p w14:paraId="62D15C59" w14:textId="77777777" w:rsidR="00E210A4" w:rsidRPr="003B55A1" w:rsidRDefault="00E210A4" w:rsidP="00E210A4">
      <w:pPr>
        <w:rPr>
          <w:rFonts w:ascii="Arial" w:hAnsi="Arial" w:cs="Arial"/>
          <w:i/>
          <w:sz w:val="22"/>
          <w:szCs w:val="22"/>
        </w:rPr>
      </w:pPr>
    </w:p>
    <w:p w14:paraId="14D0AD2F" w14:textId="77777777" w:rsidR="00E210A4" w:rsidRPr="003B55A1" w:rsidRDefault="00E210A4" w:rsidP="00E210A4">
      <w:pPr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eastAsia="en-CA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52CD8D1D" wp14:editId="687CDB18">
                <wp:simplePos x="0" y="0"/>
                <wp:positionH relativeFrom="column">
                  <wp:posOffset>1997173</wp:posOffset>
                </wp:positionH>
                <wp:positionV relativeFrom="paragraph">
                  <wp:posOffset>80010</wp:posOffset>
                </wp:positionV>
                <wp:extent cx="1998133" cy="609600"/>
                <wp:effectExtent l="0" t="0" r="0" b="0"/>
                <wp:wrapNone/>
                <wp:docPr id="134" name="Text Box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98133" cy="60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F4BBCF7" w14:textId="3C54F2CD" w:rsidR="006A7A6D" w:rsidRPr="00852540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92CB1">
                              <w:rPr>
                                <w:rFonts w:ascii="Arial" w:hAnsi="Arial" w:cs="Arial"/>
                                <w:i/>
                                <w:iCs/>
                              </w:rPr>
                              <w:t>c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= 0.0</w:t>
                            </w:r>
                            <w:r>
                              <w:rPr>
                                <w:rFonts w:ascii="Arial" w:hAnsi="Arial" w:cs="Arial"/>
                              </w:rPr>
                              <w:t>2</w:t>
                            </w:r>
                          </w:p>
                          <w:p w14:paraId="479D4691" w14:textId="44D27147" w:rsidR="006A7A6D" w:rsidRPr="00852540" w:rsidRDefault="006A7A6D" w:rsidP="00E210A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852540">
                              <w:rPr>
                                <w:rFonts w:ascii="Arial" w:hAnsi="Arial" w:cs="Arial"/>
                              </w:rPr>
                              <w:t>[-0.</w:t>
                            </w:r>
                            <w:r>
                              <w:rPr>
                                <w:rFonts w:ascii="Arial" w:hAnsi="Arial" w:cs="Arial"/>
                              </w:rPr>
                              <w:t>32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, 0.</w:t>
                            </w:r>
                            <w:r>
                              <w:rPr>
                                <w:rFonts w:ascii="Arial" w:hAnsi="Arial" w:cs="Arial"/>
                              </w:rPr>
                              <w:t>36</w:t>
                            </w:r>
                            <w:r w:rsidRPr="00852540">
                              <w:rPr>
                                <w:rFonts w:ascii="Arial" w:hAnsi="Arial" w:cs="Arial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CD8D1D" id="Text Box 134" o:spid="_x0000_s1073" type="#_x0000_t202" style="position:absolute;margin-left:157.25pt;margin-top:6.3pt;width:157.35pt;height:48pt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" filled="f" stroked="f" strokeweight=".5pt">
                <v:textbox>
                  <w:txbxContent>
                    <w:p w14:paraId="6F4BBCF7" w14:textId="3C54F2CD" w:rsidR="006A7A6D" w:rsidRPr="00852540" w:rsidRDefault="006A7A6D" w:rsidP="00E210A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92CB1">
                        <w:rPr>
                          <w:rFonts w:ascii="Arial" w:hAnsi="Arial" w:cs="Arial"/>
                          <w:i/>
                          <w:iCs/>
                        </w:rPr>
                        <w:t>c</w:t>
                      </w:r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  <w:r w:rsidRPr="00852540">
                        <w:rPr>
                          <w:rFonts w:ascii="Arial" w:hAnsi="Arial" w:cs="Arial"/>
                        </w:rPr>
                        <w:t>= 0.0</w:t>
                      </w:r>
                      <w:r>
                        <w:rPr>
                          <w:rFonts w:ascii="Arial" w:hAnsi="Arial" w:cs="Arial"/>
                        </w:rPr>
                        <w:t>2</w:t>
                      </w:r>
                    </w:p>
                    <w:p w14:paraId="479D4691" w14:textId="44D27147" w:rsidR="006A7A6D" w:rsidRPr="00852540" w:rsidRDefault="006A7A6D" w:rsidP="00E210A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852540">
                        <w:rPr>
                          <w:rFonts w:ascii="Arial" w:hAnsi="Arial" w:cs="Arial"/>
                        </w:rPr>
                        <w:t>[-0.</w:t>
                      </w:r>
                      <w:r>
                        <w:rPr>
                          <w:rFonts w:ascii="Arial" w:hAnsi="Arial" w:cs="Arial"/>
                        </w:rPr>
                        <w:t>32</w:t>
                      </w:r>
                      <w:r w:rsidRPr="00852540">
                        <w:rPr>
                          <w:rFonts w:ascii="Arial" w:hAnsi="Arial" w:cs="Arial"/>
                        </w:rPr>
                        <w:t>, 0.</w:t>
                      </w:r>
                      <w:r>
                        <w:rPr>
                          <w:rFonts w:ascii="Arial" w:hAnsi="Arial" w:cs="Arial"/>
                        </w:rPr>
                        <w:t>36</w:t>
                      </w:r>
                      <w:r w:rsidRPr="00852540">
                        <w:rPr>
                          <w:rFonts w:ascii="Arial" w:hAnsi="Arial" w:cs="Arial"/>
                        </w:rPr>
                        <w:t>]</w:t>
                      </w:r>
                    </w:p>
                  </w:txbxContent>
                </v:textbox>
              </v:shape>
            </w:pict>
          </mc:Fallback>
        </mc:AlternateContent>
      </w:r>
    </w:p>
    <w:p w14:paraId="2490984D" w14:textId="77777777" w:rsidR="00E210A4" w:rsidRDefault="00E210A4" w:rsidP="00E210A4"/>
    <w:p w14:paraId="5A2F8C9A" w14:textId="77777777" w:rsidR="00E210A4" w:rsidRPr="00650E1D" w:rsidRDefault="00E210A4" w:rsidP="00E210A4"/>
    <w:p w14:paraId="6D31C67C" w14:textId="77777777" w:rsidR="00E210A4" w:rsidRPr="002B4DED" w:rsidRDefault="00E210A4" w:rsidP="00E210A4">
      <w:r>
        <w:rPr>
          <w:rFonts w:ascii="Arial" w:hAnsi="Arial" w:cs="Arial"/>
          <w:i/>
          <w:noProof/>
          <w:sz w:val="22"/>
          <w:szCs w:val="22"/>
          <w:lang w:eastAsia="en-CA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77345D2C" wp14:editId="2EE74A56">
                <wp:simplePos x="0" y="0"/>
                <wp:positionH relativeFrom="column">
                  <wp:posOffset>-194553</wp:posOffset>
                </wp:positionH>
                <wp:positionV relativeFrom="paragraph">
                  <wp:posOffset>150386</wp:posOffset>
                </wp:positionV>
                <wp:extent cx="6371590" cy="1050587"/>
                <wp:effectExtent l="0" t="0" r="3810" b="3810"/>
                <wp:wrapNone/>
                <wp:docPr id="135" name="Text Box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71590" cy="105058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A50CDF0" w14:textId="77777777" w:rsidR="006A7A6D" w:rsidRPr="00ED7B56" w:rsidRDefault="006A7A6D" w:rsidP="00E210A4">
                            <w:pPr>
                              <w:rPr>
                                <w:rFonts w:ascii="Arial" w:hAnsi="Arial" w:cs="Arial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szCs w:val="22"/>
                              </w:rPr>
                              <w:t>Supplemental Figure</w:t>
                            </w:r>
                            <w:r w:rsidRPr="00ED7B56">
                              <w:rPr>
                                <w:rFonts w:ascii="Arial" w:hAnsi="Arial" w:cs="Arial"/>
                                <w:i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i/>
                                <w:szCs w:val="22"/>
                              </w:rPr>
                              <w:t>6</w:t>
                            </w:r>
                            <w:r w:rsidRPr="00ED7B56">
                              <w:rPr>
                                <w:rFonts w:ascii="Arial" w:hAnsi="Arial" w:cs="Arial"/>
                                <w:i/>
                                <w:szCs w:val="22"/>
                              </w:rPr>
                              <w:t xml:space="preserve">. </w:t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</w:rPr>
                              <w:t>Mediation model that tests whether negative self-schemas (indexed via self-referntial processing biases) mediates the association between childhood sexual abuse and symptoms of depression. Age, sex, and</w:t>
                            </w:r>
                            <w:r w:rsidRPr="00ED7B56">
                              <w:rPr>
                                <w:rFonts w:ascii="Arial" w:hAnsi="Arial" w:cs="Arial"/>
                                <w:szCs w:val="22"/>
                              </w:rPr>
                              <w:t xml:space="preserve"> history of depression</w:t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</w:rPr>
                              <w:t xml:space="preserve"> were included as covariates in all paths</w:t>
                            </w:r>
                            <w:r w:rsidRPr="00CC2A7F">
                              <w:rPr>
                                <w:rFonts w:ascii="Arial" w:hAnsi="Arial" w:cs="Arial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</w:rPr>
                              <w:t>but are not depicted here</w:t>
                            </w:r>
                            <w:r w:rsidRPr="00ED7B56">
                              <w:rPr>
                                <w:rFonts w:ascii="Arial" w:hAnsi="Arial" w:cs="Arial"/>
                                <w:szCs w:val="22"/>
                              </w:rPr>
                              <w:t>.</w:t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</w:rPr>
                              <w:t xml:space="preserve"> Regression coefficients and 95% confidence intervals are presented for each path. </w:t>
                            </w:r>
                            <w:r w:rsidRPr="00ED7B56">
                              <w:rPr>
                                <w:rFonts w:ascii="Arial" w:hAnsi="Arial" w:cs="Arial"/>
                                <w:szCs w:val="22"/>
                              </w:rPr>
                              <w:t xml:space="preserve"> </w:t>
                            </w:r>
                          </w:p>
                          <w:p w14:paraId="78F92DDA" w14:textId="77777777" w:rsidR="006A7A6D" w:rsidRDefault="006A7A6D" w:rsidP="00E210A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345D2C" id="Text Box 135" o:spid="_x0000_s1074" type="#_x0000_t202" style="position:absolute;margin-left:-15.3pt;margin-top:11.85pt;width:501.7pt;height:82.7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" fillcolor="white [3201]" stroked="f" strokeweight=".5pt">
                <v:textbox>
                  <w:txbxContent>
                    <w:p w14:paraId="2A50CDF0" w14:textId="77777777" w:rsidR="006A7A6D" w:rsidRPr="00ED7B56" w:rsidRDefault="006A7A6D" w:rsidP="00E210A4">
                      <w:pPr>
                        <w:rPr>
                          <w:rFonts w:ascii="Arial" w:hAnsi="Arial" w:cs="Arial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i/>
                          <w:szCs w:val="22"/>
                        </w:rPr>
                        <w:t>Supplemental Figure</w:t>
                      </w:r>
                      <w:r w:rsidRPr="00ED7B56">
                        <w:rPr>
                          <w:rFonts w:ascii="Arial" w:hAnsi="Arial" w:cs="Arial"/>
                          <w:i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i/>
                          <w:szCs w:val="22"/>
                        </w:rPr>
                        <w:t>6</w:t>
                      </w:r>
                      <w:r w:rsidRPr="00ED7B56">
                        <w:rPr>
                          <w:rFonts w:ascii="Arial" w:hAnsi="Arial" w:cs="Arial"/>
                          <w:i/>
                          <w:szCs w:val="22"/>
                        </w:rPr>
                        <w:t xml:space="preserve">. </w:t>
                      </w:r>
                      <w:r>
                        <w:rPr>
                          <w:rFonts w:ascii="Arial" w:hAnsi="Arial" w:cs="Arial"/>
                          <w:szCs w:val="22"/>
                        </w:rPr>
                        <w:t>Mediation model that tests whether negative self-schemas (indexed via self-referntial processing biases) mediates the association between childhood sexual abuse and symptoms of depression. Age, sex, and</w:t>
                      </w:r>
                      <w:r w:rsidRPr="00ED7B56">
                        <w:rPr>
                          <w:rFonts w:ascii="Arial" w:hAnsi="Arial" w:cs="Arial"/>
                          <w:szCs w:val="22"/>
                        </w:rPr>
                        <w:t xml:space="preserve"> history of depression</w:t>
                      </w:r>
                      <w:r>
                        <w:rPr>
                          <w:rFonts w:ascii="Arial" w:hAnsi="Arial" w:cs="Arial"/>
                          <w:szCs w:val="22"/>
                        </w:rPr>
                        <w:t xml:space="preserve"> were included as covariates in all paths</w:t>
                      </w:r>
                      <w:r w:rsidRPr="00CC2A7F">
                        <w:rPr>
                          <w:rFonts w:ascii="Arial" w:hAnsi="Arial" w:cs="Arial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Cs w:val="22"/>
                        </w:rPr>
                        <w:t>but are not depicted here</w:t>
                      </w:r>
                      <w:r w:rsidRPr="00ED7B56">
                        <w:rPr>
                          <w:rFonts w:ascii="Arial" w:hAnsi="Arial" w:cs="Arial"/>
                          <w:szCs w:val="22"/>
                        </w:rPr>
                        <w:t>.</w:t>
                      </w:r>
                      <w:r>
                        <w:rPr>
                          <w:rFonts w:ascii="Arial" w:hAnsi="Arial" w:cs="Arial"/>
                          <w:szCs w:val="22"/>
                        </w:rPr>
                        <w:t xml:space="preserve"> Regression coefficients and 95% confidence intervals are presented for each path. </w:t>
                      </w:r>
                      <w:r w:rsidRPr="00ED7B56">
                        <w:rPr>
                          <w:rFonts w:ascii="Arial" w:hAnsi="Arial" w:cs="Arial"/>
                          <w:szCs w:val="22"/>
                        </w:rPr>
                        <w:t xml:space="preserve"> </w:t>
                      </w:r>
                    </w:p>
                    <w:p w14:paraId="78F92DDA" w14:textId="77777777" w:rsidR="006A7A6D" w:rsidRDefault="006A7A6D" w:rsidP="00E210A4"/>
                  </w:txbxContent>
                </v:textbox>
              </v:shape>
            </w:pict>
          </mc:Fallback>
        </mc:AlternateContent>
      </w:r>
    </w:p>
    <w:p w14:paraId="1139DEF7" w14:textId="6591B617" w:rsidR="003A400E" w:rsidRDefault="00F437C8" w:rsidP="00F437C8">
      <w:pPr>
        <w:widowControl w:val="0"/>
        <w:autoSpaceDE w:val="0"/>
        <w:autoSpaceDN w:val="0"/>
        <w:adjustRightInd w:val="0"/>
        <w:spacing w:after="11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upplemental Table </w:t>
      </w:r>
      <w:r w:rsidR="00856874">
        <w:rPr>
          <w:rFonts w:ascii="Arial" w:hAnsi="Arial" w:cs="Arial"/>
          <w:sz w:val="22"/>
          <w:szCs w:val="22"/>
        </w:rPr>
        <w:t>2</w:t>
      </w:r>
    </w:p>
    <w:p w14:paraId="4947A846" w14:textId="0C6B8246" w:rsidR="00F437C8" w:rsidRPr="004D18D5" w:rsidRDefault="00F437C8" w:rsidP="00F437C8">
      <w:pPr>
        <w:widowControl w:val="0"/>
        <w:autoSpaceDE w:val="0"/>
        <w:autoSpaceDN w:val="0"/>
        <w:adjustRightInd w:val="0"/>
        <w:spacing w:after="115"/>
        <w:rPr>
          <w:rFonts w:ascii="Arial" w:hAnsi="Arial" w:cs="Arial"/>
          <w:i/>
          <w:iCs/>
          <w:sz w:val="22"/>
          <w:szCs w:val="22"/>
        </w:rPr>
      </w:pPr>
      <w:r w:rsidRPr="004D18D5">
        <w:rPr>
          <w:rFonts w:ascii="Arial" w:hAnsi="Arial" w:cs="Arial"/>
          <w:i/>
          <w:iCs/>
          <w:sz w:val="22"/>
          <w:szCs w:val="22"/>
        </w:rPr>
        <w:t>Effects of Study Variables on Depressive Symptom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  <w:gridCol w:w="2268"/>
        <w:gridCol w:w="992"/>
        <w:gridCol w:w="1842"/>
      </w:tblGrid>
      <w:tr w:rsidR="003A400E" w14:paraId="6F959158" w14:textId="77777777" w:rsidTr="00B2034F">
        <w:tc>
          <w:tcPr>
            <w:tcW w:w="4248" w:type="dxa"/>
            <w:tcBorders>
              <w:top w:val="single" w:sz="4" w:space="0" w:color="auto"/>
              <w:bottom w:val="single" w:sz="4" w:space="0" w:color="auto"/>
            </w:tcBorders>
          </w:tcPr>
          <w:p w14:paraId="3E6A0E83" w14:textId="77777777" w:rsidR="003A400E" w:rsidRPr="007D08D2" w:rsidRDefault="003A400E" w:rsidP="00B2034F">
            <w:pPr>
              <w:pStyle w:val="p1"/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7D08D2">
              <w:rPr>
                <w:rFonts w:ascii="Arial" w:hAnsi="Arial" w:cs="Arial"/>
                <w:b/>
                <w:sz w:val="22"/>
                <w:szCs w:val="22"/>
              </w:rPr>
              <w:t>Model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05BB96D4" w14:textId="7E126902" w:rsidR="003A400E" w:rsidRPr="007D08D2" w:rsidRDefault="007D08D2" w:rsidP="00B2034F">
            <w:pPr>
              <w:pStyle w:val="p1"/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883CCA">
              <w:rPr>
                <w:rFonts w:ascii="Arial" w:hAnsi="Arial" w:cs="Arial"/>
                <w:b/>
                <w:sz w:val="22"/>
                <w:szCs w:val="22"/>
              </w:rPr>
              <w:t>β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0895F153" w14:textId="77777777" w:rsidR="003A400E" w:rsidRDefault="003A400E" w:rsidP="00B2034F">
            <w:pPr>
              <w:pStyle w:val="p1"/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E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14:paraId="7B57BA5E" w14:textId="77777777" w:rsidR="003A400E" w:rsidRDefault="003A400E" w:rsidP="00B2034F">
            <w:pPr>
              <w:pStyle w:val="p1"/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B0727D">
              <w:rPr>
                <w:rFonts w:ascii="Arial" w:hAnsi="Arial" w:cs="Arial"/>
                <w:b/>
                <w:i/>
                <w:iCs/>
                <w:sz w:val="22"/>
                <w:szCs w:val="22"/>
              </w:rPr>
              <w:t>p</w:t>
            </w:r>
            <w:r>
              <w:rPr>
                <w:rFonts w:ascii="Arial" w:hAnsi="Arial" w:cs="Arial"/>
                <w:b/>
                <w:sz w:val="22"/>
                <w:szCs w:val="22"/>
              </w:rPr>
              <w:t>-value</w:t>
            </w:r>
          </w:p>
        </w:tc>
      </w:tr>
    </w:tbl>
    <w:p w14:paraId="122738C4" w14:textId="062A82BC" w:rsidR="002B446E" w:rsidRPr="00650E1D" w:rsidRDefault="002B446E" w:rsidP="00E210A4">
      <w:pPr>
        <w:pStyle w:val="p1"/>
        <w:spacing w:before="120"/>
      </w:pPr>
    </w:p>
    <w:p w14:paraId="3E352466" w14:textId="77777777" w:rsidR="00782A36" w:rsidRPr="00C23283" w:rsidRDefault="00782A36" w:rsidP="00C23283">
      <w:pPr>
        <w:rPr>
          <w:rFonts w:ascii="Arial" w:hAnsi="Arial" w:cs="Arial"/>
          <w:sz w:val="22"/>
          <w:szCs w:val="22"/>
        </w:rPr>
      </w:pPr>
    </w:p>
    <w:sectPr w:rsidR="00782A36" w:rsidRPr="00C23283" w:rsidSect="00C7095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94F43D" w14:textId="77777777" w:rsidR="00DC7A29" w:rsidRDefault="00DC7A29" w:rsidP="004D18D5">
      <w:r>
        <w:separator/>
      </w:r>
    </w:p>
  </w:endnote>
  <w:endnote w:type="continuationSeparator" w:id="0">
    <w:p w14:paraId="70014C42" w14:textId="77777777" w:rsidR="00DC7A29" w:rsidRDefault="00DC7A29" w:rsidP="004D18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BC6A4A" w14:textId="77777777" w:rsidR="00DC7A29" w:rsidRDefault="00DC7A29" w:rsidP="004D18D5">
      <w:r>
        <w:separator/>
      </w:r>
    </w:p>
  </w:footnote>
  <w:footnote w:type="continuationSeparator" w:id="0">
    <w:p w14:paraId="24F3FD28" w14:textId="77777777" w:rsidR="00DC7A29" w:rsidRDefault="00DC7A29" w:rsidP="004D18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971133"/>
    <w:multiLevelType w:val="hybridMultilevel"/>
    <w:tmpl w:val="EC460276"/>
    <w:lvl w:ilvl="0" w:tplc="879E19D8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MDQyNTIyMzcxNjVT0lEKTi0uzszPAykwrQUAB7ugcCwAAAA="/>
  </w:docVars>
  <w:rsids>
    <w:rsidRoot w:val="00C23283"/>
    <w:rsid w:val="00020ADB"/>
    <w:rsid w:val="00023C45"/>
    <w:rsid w:val="00031145"/>
    <w:rsid w:val="00040BB2"/>
    <w:rsid w:val="00086498"/>
    <w:rsid w:val="0011355B"/>
    <w:rsid w:val="00124FD8"/>
    <w:rsid w:val="001B2CB1"/>
    <w:rsid w:val="00284D67"/>
    <w:rsid w:val="002B446E"/>
    <w:rsid w:val="00302F5C"/>
    <w:rsid w:val="00344A48"/>
    <w:rsid w:val="0037562B"/>
    <w:rsid w:val="003951D7"/>
    <w:rsid w:val="003A400E"/>
    <w:rsid w:val="004B474F"/>
    <w:rsid w:val="004C1415"/>
    <w:rsid w:val="004D18D5"/>
    <w:rsid w:val="004D4C70"/>
    <w:rsid w:val="004D50D8"/>
    <w:rsid w:val="004E08B9"/>
    <w:rsid w:val="004F5422"/>
    <w:rsid w:val="00512D1F"/>
    <w:rsid w:val="00543D12"/>
    <w:rsid w:val="0055737C"/>
    <w:rsid w:val="00580620"/>
    <w:rsid w:val="00592F8E"/>
    <w:rsid w:val="005A2576"/>
    <w:rsid w:val="006A7A6D"/>
    <w:rsid w:val="006E4065"/>
    <w:rsid w:val="007127E8"/>
    <w:rsid w:val="00735B59"/>
    <w:rsid w:val="00782A36"/>
    <w:rsid w:val="007D08D2"/>
    <w:rsid w:val="008053CE"/>
    <w:rsid w:val="008105CF"/>
    <w:rsid w:val="00852540"/>
    <w:rsid w:val="00856874"/>
    <w:rsid w:val="00866F49"/>
    <w:rsid w:val="00883CCA"/>
    <w:rsid w:val="00885FAC"/>
    <w:rsid w:val="009D7BA2"/>
    <w:rsid w:val="00A443F5"/>
    <w:rsid w:val="00A909A7"/>
    <w:rsid w:val="00B103D6"/>
    <w:rsid w:val="00B2034F"/>
    <w:rsid w:val="00B36103"/>
    <w:rsid w:val="00B6480F"/>
    <w:rsid w:val="00BB7F58"/>
    <w:rsid w:val="00C22249"/>
    <w:rsid w:val="00C23283"/>
    <w:rsid w:val="00C54552"/>
    <w:rsid w:val="00C70954"/>
    <w:rsid w:val="00CB26C6"/>
    <w:rsid w:val="00CC2A7F"/>
    <w:rsid w:val="00D3257D"/>
    <w:rsid w:val="00D43302"/>
    <w:rsid w:val="00D77956"/>
    <w:rsid w:val="00D92440"/>
    <w:rsid w:val="00DC7A29"/>
    <w:rsid w:val="00E13643"/>
    <w:rsid w:val="00E210A4"/>
    <w:rsid w:val="00EB56A3"/>
    <w:rsid w:val="00F437C8"/>
    <w:rsid w:val="00F634C3"/>
    <w:rsid w:val="00F73292"/>
    <w:rsid w:val="00F8651E"/>
    <w:rsid w:val="00FB3BF2"/>
    <w:rsid w:val="00FF1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8AD1A"/>
  <w15:chartTrackingRefBased/>
  <w15:docId w15:val="{72C3D74E-9983-C34E-9D55-E94FA89A36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70954"/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82A3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2A36"/>
    <w:rPr>
      <w:rFonts w:ascii="Times New Roman" w:hAnsi="Times New Roman" w:cs="Times New Roman"/>
      <w:sz w:val="18"/>
      <w:szCs w:val="18"/>
    </w:rPr>
  </w:style>
  <w:style w:type="paragraph" w:customStyle="1" w:styleId="p1">
    <w:name w:val="p1"/>
    <w:basedOn w:val="Normal"/>
    <w:rsid w:val="003A400E"/>
    <w:rPr>
      <w:rFonts w:ascii="Helvetica" w:hAnsi="Helvetica" w:cs="Times New Roman"/>
      <w:sz w:val="15"/>
      <w:szCs w:val="15"/>
      <w:lang w:val="en-US"/>
    </w:rPr>
  </w:style>
  <w:style w:type="paragraph" w:styleId="NormalWeb">
    <w:name w:val="Normal (Web)"/>
    <w:basedOn w:val="Normal"/>
    <w:uiPriority w:val="99"/>
    <w:semiHidden/>
    <w:unhideWhenUsed/>
    <w:rsid w:val="003A400E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Body">
    <w:name w:val="Body"/>
    <w:rsid w:val="00512D1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:lang w:val="en-US"/>
    </w:rPr>
  </w:style>
  <w:style w:type="paragraph" w:styleId="ListParagraph">
    <w:name w:val="List Paragraph"/>
    <w:basedOn w:val="Normal"/>
    <w:uiPriority w:val="34"/>
    <w:qFormat/>
    <w:rsid w:val="00F437C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D18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18D5"/>
  </w:style>
  <w:style w:type="paragraph" w:styleId="Footer">
    <w:name w:val="footer"/>
    <w:basedOn w:val="Normal"/>
    <w:link w:val="FooterChar"/>
    <w:uiPriority w:val="99"/>
    <w:unhideWhenUsed/>
    <w:rsid w:val="004D18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18D5"/>
  </w:style>
  <w:style w:type="character" w:styleId="CommentReference">
    <w:name w:val="annotation reference"/>
    <w:basedOn w:val="DefaultParagraphFont"/>
    <w:uiPriority w:val="99"/>
    <w:semiHidden/>
    <w:unhideWhenUsed/>
    <w:rsid w:val="00B203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03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03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03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034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A7A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634</Words>
  <Characters>361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en Jopling</dc:creator>
  <cp:keywords/>
  <dc:description/>
  <cp:lastModifiedBy>Boon Lee</cp:lastModifiedBy>
  <cp:revision>2</cp:revision>
  <dcterms:created xsi:type="dcterms:W3CDTF">2020-01-05T23:58:00Z</dcterms:created>
  <dcterms:modified xsi:type="dcterms:W3CDTF">2020-01-05T23:58:00Z</dcterms:modified>
</cp:coreProperties>
</file>